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78B5B" w14:textId="77777777" w:rsidR="0072252C" w:rsidRPr="00D45276" w:rsidRDefault="0072252C" w:rsidP="00E74412">
      <w:pPr>
        <w:pStyle w:val="Cover2"/>
        <w:rPr>
          <w:rFonts w:ascii="Jacobs Chronos" w:hAnsi="Jacobs Chronos" w:cs="Jacobs Chronos"/>
        </w:rPr>
      </w:pPr>
    </w:p>
    <w:p w14:paraId="5139EB56" w14:textId="77777777" w:rsidR="0072252C" w:rsidRPr="00D45276" w:rsidRDefault="0072252C" w:rsidP="00E74412">
      <w:pPr>
        <w:pStyle w:val="Cover2"/>
        <w:rPr>
          <w:rFonts w:ascii="Jacobs Chronos" w:hAnsi="Jacobs Chronos" w:cs="Jacobs Chronos"/>
        </w:rPr>
      </w:pPr>
    </w:p>
    <w:p w14:paraId="360634CF" w14:textId="77777777" w:rsidR="0072252C" w:rsidRPr="00D45276" w:rsidRDefault="0072252C" w:rsidP="00E74412">
      <w:pPr>
        <w:pStyle w:val="Cover2"/>
        <w:rPr>
          <w:rFonts w:ascii="Jacobs Chronos" w:hAnsi="Jacobs Chronos" w:cs="Jacobs Chronos"/>
        </w:rPr>
      </w:pPr>
    </w:p>
    <w:p w14:paraId="2724B8A0" w14:textId="77777777" w:rsidR="0072252C" w:rsidRPr="00D45276" w:rsidRDefault="0072252C" w:rsidP="00E74412">
      <w:pPr>
        <w:pStyle w:val="Cover2"/>
        <w:rPr>
          <w:rFonts w:ascii="Jacobs Chronos" w:hAnsi="Jacobs Chronos" w:cs="Jacobs Chronos"/>
        </w:rPr>
      </w:pPr>
    </w:p>
    <w:p w14:paraId="46CB9A48" w14:textId="77777777" w:rsidR="0072252C" w:rsidRPr="00D45276" w:rsidRDefault="0072252C" w:rsidP="00E74412">
      <w:pPr>
        <w:pStyle w:val="Cover2"/>
        <w:rPr>
          <w:rFonts w:ascii="Jacobs Chronos" w:hAnsi="Jacobs Chronos" w:cs="Jacobs Chronos"/>
        </w:rPr>
      </w:pPr>
    </w:p>
    <w:p w14:paraId="0BEA92ED" w14:textId="77777777" w:rsidR="00266880" w:rsidRPr="00D45276" w:rsidRDefault="00266880" w:rsidP="00E74412">
      <w:pPr>
        <w:pStyle w:val="Cover2"/>
        <w:rPr>
          <w:rFonts w:ascii="Jacobs Chronos" w:hAnsi="Jacobs Chronos" w:cs="Jacobs Chronos"/>
        </w:rPr>
      </w:pPr>
    </w:p>
    <w:p w14:paraId="41134E9C" w14:textId="77777777" w:rsidR="0072252C" w:rsidRPr="00411566" w:rsidRDefault="0072252C" w:rsidP="003D2F2C">
      <w:pPr>
        <w:pStyle w:val="Cover1"/>
        <w:rPr>
          <w:rFonts w:ascii="Jacobs Chronos" w:hAnsi="Jacobs Chronos" w:cs="Jacobs Chronos"/>
          <w:color w:val="0070C0"/>
          <w:sz w:val="40"/>
          <w:szCs w:val="40"/>
        </w:rPr>
      </w:pPr>
      <w:r w:rsidRPr="00411566">
        <w:rPr>
          <w:rFonts w:ascii="Jacobs Chronos" w:hAnsi="Jacobs Chronos" w:cs="Jacobs Chronos"/>
          <w:color w:val="0070C0"/>
          <w:sz w:val="40"/>
          <w:szCs w:val="40"/>
        </w:rPr>
        <w:t>Maryland Statewide ITS Architecture</w:t>
      </w:r>
    </w:p>
    <w:p w14:paraId="1CBB9F93" w14:textId="77777777" w:rsidR="0072252C" w:rsidRPr="00411566" w:rsidRDefault="0072252C" w:rsidP="003D2F2C">
      <w:pPr>
        <w:pStyle w:val="Cover1"/>
        <w:rPr>
          <w:rFonts w:ascii="Jacobs Chronos" w:hAnsi="Jacobs Chronos" w:cs="Jacobs Chronos"/>
          <w:color w:val="0070C0"/>
          <w:sz w:val="40"/>
          <w:szCs w:val="40"/>
        </w:rPr>
      </w:pPr>
      <w:r w:rsidRPr="00411566">
        <w:rPr>
          <w:rFonts w:ascii="Jacobs Chronos" w:hAnsi="Jacobs Chronos" w:cs="Jacobs Chronos"/>
          <w:color w:val="0070C0"/>
          <w:sz w:val="40"/>
          <w:szCs w:val="40"/>
        </w:rPr>
        <w:t>Conformity Form Package</w:t>
      </w:r>
    </w:p>
    <w:p w14:paraId="64E58944" w14:textId="77777777" w:rsidR="0072252C" w:rsidRPr="00411566" w:rsidRDefault="0072252C" w:rsidP="003D2F2C">
      <w:pPr>
        <w:pStyle w:val="Cover2"/>
        <w:rPr>
          <w:rFonts w:ascii="Jacobs Chronos" w:hAnsi="Jacobs Chronos" w:cs="Jacobs Chronos"/>
          <w:color w:val="0070C0"/>
          <w:sz w:val="36"/>
          <w:szCs w:val="28"/>
        </w:rPr>
      </w:pPr>
    </w:p>
    <w:p w14:paraId="54CFDEC0" w14:textId="2030713D" w:rsidR="006A6130" w:rsidRPr="00D45276" w:rsidRDefault="006A6130" w:rsidP="003D2F2C">
      <w:pPr>
        <w:pStyle w:val="Cover2"/>
        <w:rPr>
          <w:rFonts w:ascii="Jacobs Chronos" w:hAnsi="Jacobs Chronos" w:cs="Jacobs Chronos"/>
          <w:b w:val="0"/>
        </w:rPr>
        <w:sectPr w:rsidR="006A6130" w:rsidRPr="00D45276" w:rsidSect="00983B25">
          <w:headerReference w:type="default" r:id="rId11"/>
          <w:footerReference w:type="default" r:id="rId12"/>
          <w:endnotePr>
            <w:numFmt w:val="decimal"/>
          </w:endnotePr>
          <w:pgSz w:w="12240" w:h="15840"/>
          <w:pgMar w:top="1440" w:right="1800" w:bottom="1440" w:left="1800" w:header="720" w:footer="720" w:gutter="0"/>
          <w:pgNumType w:fmt="lowerRoman" w:start="1"/>
          <w:cols w:space="720"/>
          <w:docGrid w:linePitch="360"/>
        </w:sectPr>
      </w:pPr>
      <w:r w:rsidRPr="00411566">
        <w:rPr>
          <w:rFonts w:ascii="Jacobs Chronos" w:hAnsi="Jacobs Chronos" w:cs="Jacobs Chronos"/>
          <w:b w:val="0"/>
          <w:color w:val="0070C0"/>
          <w:sz w:val="36"/>
          <w:szCs w:val="28"/>
        </w:rPr>
        <w:t>Version</w:t>
      </w:r>
      <w:r w:rsidR="0068572D" w:rsidRPr="00411566">
        <w:rPr>
          <w:rFonts w:ascii="Jacobs Chronos" w:hAnsi="Jacobs Chronos" w:cs="Jacobs Chronos"/>
          <w:b w:val="0"/>
          <w:color w:val="0070C0"/>
          <w:sz w:val="36"/>
          <w:szCs w:val="28"/>
        </w:rPr>
        <w:t>:</w:t>
      </w:r>
      <w:r w:rsidRPr="00411566">
        <w:rPr>
          <w:rFonts w:ascii="Jacobs Chronos" w:hAnsi="Jacobs Chronos" w:cs="Jacobs Chronos"/>
          <w:b w:val="0"/>
          <w:color w:val="0070C0"/>
          <w:sz w:val="36"/>
          <w:szCs w:val="28"/>
        </w:rPr>
        <w:t xml:space="preserve"> </w:t>
      </w:r>
      <w:r w:rsidR="00BE1E62">
        <w:rPr>
          <w:rFonts w:ascii="Jacobs Chronos" w:hAnsi="Jacobs Chronos" w:cs="Jacobs Chronos"/>
          <w:b w:val="0"/>
          <w:color w:val="0070C0"/>
          <w:sz w:val="36"/>
          <w:szCs w:val="28"/>
        </w:rPr>
        <w:t>June</w:t>
      </w:r>
      <w:r w:rsidR="00674839" w:rsidRPr="00411566">
        <w:rPr>
          <w:rFonts w:ascii="Jacobs Chronos" w:hAnsi="Jacobs Chronos" w:cs="Jacobs Chronos"/>
          <w:b w:val="0"/>
          <w:color w:val="0070C0"/>
          <w:sz w:val="36"/>
          <w:szCs w:val="28"/>
        </w:rPr>
        <w:t xml:space="preserve"> 1</w:t>
      </w:r>
      <w:r w:rsidR="00BE1E62">
        <w:rPr>
          <w:rFonts w:ascii="Jacobs Chronos" w:hAnsi="Jacobs Chronos" w:cs="Jacobs Chronos"/>
          <w:b w:val="0"/>
          <w:color w:val="0070C0"/>
          <w:sz w:val="36"/>
          <w:szCs w:val="28"/>
        </w:rPr>
        <w:t>7</w:t>
      </w:r>
      <w:r w:rsidR="0068572D" w:rsidRPr="00411566">
        <w:rPr>
          <w:rFonts w:ascii="Jacobs Chronos" w:hAnsi="Jacobs Chronos" w:cs="Jacobs Chronos"/>
          <w:b w:val="0"/>
          <w:color w:val="0070C0"/>
          <w:sz w:val="36"/>
          <w:szCs w:val="28"/>
        </w:rPr>
        <w:t>, 20</w:t>
      </w:r>
      <w:r w:rsidR="002243EF" w:rsidRPr="00411566">
        <w:rPr>
          <w:rFonts w:ascii="Jacobs Chronos" w:hAnsi="Jacobs Chronos" w:cs="Jacobs Chronos"/>
          <w:b w:val="0"/>
          <w:color w:val="0070C0"/>
          <w:sz w:val="36"/>
          <w:szCs w:val="28"/>
        </w:rPr>
        <w:t>2</w:t>
      </w:r>
      <w:r w:rsidR="002E09FB">
        <w:rPr>
          <w:rFonts w:ascii="Jacobs Chronos" w:hAnsi="Jacobs Chronos" w:cs="Jacobs Chronos"/>
          <w:b w:val="0"/>
          <w:color w:val="0070C0"/>
          <w:sz w:val="36"/>
          <w:szCs w:val="28"/>
        </w:rPr>
        <w:t>5</w:t>
      </w:r>
    </w:p>
    <w:p w14:paraId="0CF1E649" w14:textId="3CF91394" w:rsidR="006E3215" w:rsidRDefault="00295993" w:rsidP="000E1E92">
      <w:pPr>
        <w:pStyle w:val="Heading2"/>
      </w:pPr>
      <w:bookmarkStart w:id="0" w:name="_Toc149721184"/>
      <w:bookmarkStart w:id="1" w:name="_Toc198021414"/>
      <w:r w:rsidRPr="00D45276">
        <w:lastRenderedPageBreak/>
        <w:t>M</w:t>
      </w:r>
      <w:r w:rsidR="00BE7C27">
        <w:t>aryland</w:t>
      </w:r>
      <w:r w:rsidRPr="00D45276">
        <w:t xml:space="preserve"> Architecture </w:t>
      </w:r>
      <w:r w:rsidR="00D60259" w:rsidRPr="00D45276">
        <w:t>Conformity Form</w:t>
      </w:r>
      <w:bookmarkEnd w:id="0"/>
      <w:bookmarkEnd w:id="1"/>
    </w:p>
    <w:p w14:paraId="1B771D92" w14:textId="45843D43" w:rsidR="00BE7C27" w:rsidRPr="005B5AE9" w:rsidRDefault="00BE7C27" w:rsidP="00186298">
      <w:pPr>
        <w:rPr>
          <w:rFonts w:ascii="Jacobs Chronos" w:hAnsi="Jacobs Chronos" w:cs="Jacobs Chronos"/>
          <w:i/>
          <w:iCs/>
          <w:sz w:val="18"/>
          <w:szCs w:val="14"/>
        </w:rPr>
      </w:pPr>
      <w:r w:rsidRPr="005B5AE9">
        <w:rPr>
          <w:rFonts w:ascii="Jacobs Chronos" w:hAnsi="Jacobs Chronos" w:cs="Jacobs Chronos"/>
          <w:i/>
          <w:iCs/>
          <w:sz w:val="18"/>
          <w:szCs w:val="14"/>
        </w:rPr>
        <w:t>For All ITS Projects, a Systems Engineering Checklist must be submitted for review and approval prior to approval of Federal funds (23 CFR 940.13)</w:t>
      </w:r>
    </w:p>
    <w:p w14:paraId="6F4EFA86" w14:textId="77777777" w:rsidR="00BE7C27" w:rsidRPr="00BE7C27" w:rsidRDefault="00BE7C27" w:rsidP="00BE7C27">
      <w:pPr>
        <w:rPr>
          <w:rFonts w:ascii="Jacobs Chronos" w:hAnsi="Jacobs Chronos" w:cs="Jacobs Chronos"/>
          <w:i/>
          <w:iCs/>
          <w:sz w:val="18"/>
          <w:szCs w:val="14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4059"/>
        <w:gridCol w:w="229"/>
        <w:gridCol w:w="119"/>
        <w:gridCol w:w="4223"/>
      </w:tblGrid>
      <w:tr w:rsidR="00FF4C44" w:rsidRPr="00D45276" w14:paraId="0FA54814" w14:textId="77777777" w:rsidTr="007A3E6C">
        <w:trPr>
          <w:cantSplit/>
        </w:trPr>
        <w:tc>
          <w:tcPr>
            <w:tcW w:w="8630" w:type="dxa"/>
            <w:gridSpan w:val="4"/>
            <w:shd w:val="clear" w:color="auto" w:fill="FFC000"/>
          </w:tcPr>
          <w:p w14:paraId="4B8D87F3" w14:textId="749A35B0" w:rsidR="00FF4C44" w:rsidRPr="00FF4C44" w:rsidRDefault="00FF4C44" w:rsidP="00E74412">
            <w:pPr>
              <w:pStyle w:val="StyleTableHeaderJustified"/>
              <w:rPr>
                <w:rFonts w:ascii="Jacobs Chronos" w:hAnsi="Jacobs Chronos" w:cs="Jacobs Chronos"/>
                <w:b/>
                <w:sz w:val="22"/>
                <w:szCs w:val="22"/>
              </w:rPr>
            </w:pPr>
            <w:bookmarkStart w:id="2" w:name="_Toc99247988"/>
            <w:bookmarkStart w:id="3" w:name="_Toc99249624"/>
            <w:bookmarkStart w:id="4" w:name="_Hlk197331049"/>
            <w:bookmarkStart w:id="5" w:name="_Ref105561876"/>
            <w:bookmarkStart w:id="6" w:name="_Ref107040491"/>
            <w:bookmarkStart w:id="7" w:name="_Ref107040513"/>
            <w:bookmarkEnd w:id="2"/>
            <w:bookmarkEnd w:id="3"/>
            <w:r w:rsidRPr="002974A5">
              <w:rPr>
                <w:rFonts w:ascii="Jacobs Chronos" w:hAnsi="Jacobs Chronos" w:cs="Jacobs Chronos"/>
                <w:b/>
                <w:szCs w:val="24"/>
              </w:rPr>
              <w:t xml:space="preserve">Section 1 </w:t>
            </w:r>
            <w:r w:rsidR="00B408B8" w:rsidRPr="00AF05C6">
              <w:rPr>
                <w:rFonts w:ascii="Jacobs Chronos" w:hAnsi="Jacobs Chronos" w:cs="Jacobs Chronos"/>
                <w:b/>
                <w:szCs w:val="24"/>
              </w:rPr>
              <w:t xml:space="preserve">– </w:t>
            </w:r>
            <w:r w:rsidR="00C656C6" w:rsidRPr="00C656C6">
              <w:rPr>
                <w:rFonts w:ascii="Jacobs Chronos" w:hAnsi="Jacobs Chronos" w:cs="Jacobs Chronos"/>
                <w:b/>
                <w:szCs w:val="24"/>
              </w:rPr>
              <w:t xml:space="preserve">Organizational </w:t>
            </w:r>
            <w:r w:rsidRPr="002974A5">
              <w:rPr>
                <w:rFonts w:ascii="Jacobs Chronos" w:hAnsi="Jacobs Chronos" w:cs="Jacobs Chronos"/>
                <w:b/>
                <w:szCs w:val="24"/>
              </w:rPr>
              <w:t>Information</w:t>
            </w:r>
          </w:p>
        </w:tc>
      </w:tr>
      <w:tr w:rsidR="002C02C5" w:rsidRPr="00D45276" w14:paraId="17EA8D32" w14:textId="77777777" w:rsidTr="002A18E0">
        <w:trPr>
          <w:cantSplit/>
        </w:trPr>
        <w:tc>
          <w:tcPr>
            <w:tcW w:w="8630" w:type="dxa"/>
            <w:gridSpan w:val="4"/>
          </w:tcPr>
          <w:p w14:paraId="5F4FEAAB" w14:textId="774EAC94" w:rsidR="002C02C5" w:rsidRPr="00FF4C44" w:rsidRDefault="0033250E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.</w:t>
            </w:r>
            <w:r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1 </w:t>
            </w:r>
            <w:r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Submission</w:t>
            </w:r>
            <w:r w:rsidR="00295993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BE7C27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D</w:t>
            </w:r>
            <w:r w:rsidR="00295993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ate</w:t>
            </w:r>
            <w:r w:rsidR="002C02C5"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:</w:t>
            </w:r>
          </w:p>
        </w:tc>
      </w:tr>
      <w:tr w:rsidR="002C02C5" w:rsidRPr="00D45276" w14:paraId="7CE4FB66" w14:textId="77777777" w:rsidTr="002A18E0">
        <w:trPr>
          <w:cantSplit/>
        </w:trPr>
        <w:tc>
          <w:tcPr>
            <w:tcW w:w="8630" w:type="dxa"/>
            <w:gridSpan w:val="4"/>
          </w:tcPr>
          <w:p w14:paraId="28EBE60B" w14:textId="7533AC62" w:rsidR="002C02C5" w:rsidRPr="00FF4C44" w:rsidRDefault="0033250E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.2</w:t>
            </w:r>
            <w:r w:rsidR="008B5874"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 </w:t>
            </w:r>
            <w:r w:rsidR="002C02C5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Legal </w:t>
            </w:r>
            <w:r w:rsidR="00BE7C27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N</w:t>
            </w:r>
            <w:r w:rsidR="002C02C5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ame of </w:t>
            </w:r>
            <w:r w:rsidR="00703FC1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S</w:t>
            </w:r>
            <w:r w:rsidR="002C02C5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ubmitting </w:t>
            </w:r>
            <w:r w:rsidR="00BE7C27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A</w:t>
            </w:r>
            <w:r w:rsidR="002C02C5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gency:</w:t>
            </w:r>
          </w:p>
        </w:tc>
      </w:tr>
      <w:tr w:rsidR="002C02C5" w:rsidRPr="00D45276" w14:paraId="17199F82" w14:textId="77777777" w:rsidTr="002A18E0">
        <w:trPr>
          <w:cantSplit/>
        </w:trPr>
        <w:tc>
          <w:tcPr>
            <w:tcW w:w="8630" w:type="dxa"/>
            <w:gridSpan w:val="4"/>
          </w:tcPr>
          <w:p w14:paraId="7D829EF9" w14:textId="433BE22E" w:rsidR="002C02C5" w:rsidRPr="00FF4C44" w:rsidRDefault="0033250E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.3</w:t>
            </w:r>
            <w:r w:rsidR="008B5874"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 </w:t>
            </w:r>
            <w:r w:rsidR="002C02C5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Point of </w:t>
            </w:r>
            <w:r w:rsidR="00BE7C27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C</w:t>
            </w:r>
            <w:r w:rsidR="002C02C5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ontact </w:t>
            </w:r>
            <w:r w:rsidR="00703FC1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S</w:t>
            </w:r>
            <w:r w:rsidR="002C02C5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ubmitting </w:t>
            </w:r>
            <w:r w:rsidR="00703FC1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F</w:t>
            </w:r>
            <w:r w:rsidR="002C02C5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orm:</w:t>
            </w:r>
          </w:p>
        </w:tc>
      </w:tr>
      <w:tr w:rsidR="00295993" w:rsidRPr="00D45276" w14:paraId="3B1CDA07" w14:textId="77777777" w:rsidTr="002A18E0">
        <w:trPr>
          <w:cantSplit/>
        </w:trPr>
        <w:tc>
          <w:tcPr>
            <w:tcW w:w="4407" w:type="dxa"/>
            <w:gridSpan w:val="3"/>
          </w:tcPr>
          <w:p w14:paraId="4D090B2D" w14:textId="43C3BCDF" w:rsidR="00295993" w:rsidRPr="00FF4C44" w:rsidRDefault="0033250E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  <w:r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.4</w:t>
            </w:r>
            <w:r w:rsidR="00295993"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 </w:t>
            </w:r>
            <w:r w:rsidR="00295993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Phone:</w:t>
            </w:r>
          </w:p>
        </w:tc>
        <w:tc>
          <w:tcPr>
            <w:tcW w:w="4223" w:type="dxa"/>
          </w:tcPr>
          <w:p w14:paraId="6EFEAC17" w14:textId="31E9FEDD" w:rsidR="00295993" w:rsidRPr="00FF4C44" w:rsidRDefault="0033250E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  <w:r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.</w:t>
            </w:r>
            <w:r w:rsidR="00295993"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5</w:t>
            </w:r>
            <w:r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 </w:t>
            </w:r>
            <w:r w:rsidR="00295993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Fax:</w:t>
            </w:r>
          </w:p>
        </w:tc>
      </w:tr>
      <w:tr w:rsidR="00295993" w:rsidRPr="00D45276" w14:paraId="5C01F7FB" w14:textId="77777777" w:rsidTr="002A18E0">
        <w:trPr>
          <w:cantSplit/>
        </w:trPr>
        <w:tc>
          <w:tcPr>
            <w:tcW w:w="8630" w:type="dxa"/>
            <w:gridSpan w:val="4"/>
          </w:tcPr>
          <w:p w14:paraId="5CE51921" w14:textId="7BB263DD" w:rsidR="00295993" w:rsidRPr="00FF4C44" w:rsidRDefault="0033250E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  <w:r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.6</w:t>
            </w:r>
            <w:r w:rsidR="00295993"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 </w:t>
            </w:r>
            <w:r w:rsidR="00295993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E-mail:</w:t>
            </w:r>
          </w:p>
        </w:tc>
      </w:tr>
      <w:tr w:rsidR="002C02C5" w:rsidRPr="00D45276" w14:paraId="63F61CDE" w14:textId="77777777" w:rsidTr="002A18E0">
        <w:trPr>
          <w:cantSplit/>
        </w:trPr>
        <w:tc>
          <w:tcPr>
            <w:tcW w:w="8630" w:type="dxa"/>
            <w:gridSpan w:val="4"/>
          </w:tcPr>
          <w:p w14:paraId="52932EBA" w14:textId="167EA97F" w:rsidR="002C02C5" w:rsidRPr="00FF4C44" w:rsidRDefault="0033250E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.7</w:t>
            </w:r>
            <w:r w:rsidR="008B5874"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 </w:t>
            </w:r>
            <w:r w:rsidR="002C02C5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Mailing </w:t>
            </w:r>
            <w:r w:rsid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A</w:t>
            </w:r>
            <w:r w:rsidR="002C02C5" w:rsidRPr="00C656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ddress:</w:t>
            </w:r>
          </w:p>
          <w:p w14:paraId="7374678A" w14:textId="77777777" w:rsidR="002C02C5" w:rsidRPr="00FF4C44" w:rsidRDefault="002C02C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53B50E65" w14:textId="77777777" w:rsidR="002C02C5" w:rsidRPr="00FF4C44" w:rsidRDefault="002C02C5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6B249690" w14:textId="77777777" w:rsidTr="007A3E6C">
        <w:trPr>
          <w:cantSplit/>
        </w:trPr>
        <w:tc>
          <w:tcPr>
            <w:tcW w:w="8630" w:type="dxa"/>
            <w:gridSpan w:val="4"/>
            <w:shd w:val="clear" w:color="auto" w:fill="FFC000"/>
          </w:tcPr>
          <w:p w14:paraId="73BE6B3A" w14:textId="23B8B813" w:rsidR="002C02C5" w:rsidRPr="00FF4C44" w:rsidRDefault="00FF4C44" w:rsidP="00E74412">
            <w:pPr>
              <w:pStyle w:val="StyleTableHeaderJustified"/>
              <w:rPr>
                <w:rFonts w:ascii="Jacobs Chronos" w:hAnsi="Jacobs Chronos" w:cs="Jacobs Chronos"/>
                <w:b/>
                <w:sz w:val="22"/>
                <w:szCs w:val="22"/>
              </w:rPr>
            </w:pPr>
            <w:bookmarkStart w:id="8" w:name="_Hlk197331387"/>
            <w:bookmarkEnd w:id="4"/>
            <w:r w:rsidRPr="002974A5">
              <w:rPr>
                <w:rFonts w:ascii="Jacobs Chronos" w:hAnsi="Jacobs Chronos" w:cs="Jacobs Chronos"/>
                <w:b/>
                <w:szCs w:val="24"/>
              </w:rPr>
              <w:t xml:space="preserve">Section </w:t>
            </w:r>
            <w:r w:rsidR="007A3E6C" w:rsidRPr="002974A5">
              <w:rPr>
                <w:rFonts w:ascii="Jacobs Chronos" w:hAnsi="Jacobs Chronos" w:cs="Jacobs Chronos"/>
                <w:b/>
                <w:szCs w:val="24"/>
              </w:rPr>
              <w:t>2</w:t>
            </w:r>
            <w:r w:rsidRPr="002974A5">
              <w:rPr>
                <w:rFonts w:ascii="Jacobs Chronos" w:hAnsi="Jacobs Chronos" w:cs="Jacobs Chronos"/>
                <w:b/>
                <w:szCs w:val="24"/>
              </w:rPr>
              <w:t xml:space="preserve"> </w:t>
            </w:r>
            <w:r w:rsidR="00B408B8" w:rsidRPr="00AF05C6">
              <w:rPr>
                <w:rFonts w:ascii="Jacobs Chronos" w:hAnsi="Jacobs Chronos" w:cs="Jacobs Chronos"/>
                <w:b/>
                <w:szCs w:val="24"/>
              </w:rPr>
              <w:t xml:space="preserve">– </w:t>
            </w:r>
            <w:r w:rsidRPr="002974A5">
              <w:rPr>
                <w:rFonts w:ascii="Jacobs Chronos" w:hAnsi="Jacobs Chronos" w:cs="Jacobs Chronos"/>
                <w:b/>
                <w:szCs w:val="24"/>
              </w:rPr>
              <w:t>Project Information &amp; Screening</w:t>
            </w:r>
          </w:p>
        </w:tc>
      </w:tr>
      <w:tr w:rsidR="002C02C5" w:rsidRPr="00D45276" w14:paraId="33A057D6" w14:textId="77777777" w:rsidTr="002A18E0">
        <w:trPr>
          <w:cantSplit/>
        </w:trPr>
        <w:tc>
          <w:tcPr>
            <w:tcW w:w="8630" w:type="dxa"/>
            <w:gridSpan w:val="4"/>
          </w:tcPr>
          <w:p w14:paraId="75B1144F" w14:textId="0FA1C39E" w:rsidR="002C02C5" w:rsidRPr="002974A5" w:rsidRDefault="007A3E6C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C656C6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2</w:t>
            </w:r>
            <w:r w:rsidR="00FF4C44" w:rsidRPr="00C656C6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1</w:t>
            </w:r>
            <w:r w:rsidR="008B5874" w:rsidRPr="002974A5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2974A5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ITS </w:t>
            </w:r>
            <w:r w:rsidR="005C0ED0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P</w:t>
            </w:r>
            <w:r w:rsidR="002C02C5" w:rsidRPr="002974A5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roject </w:t>
            </w:r>
            <w:r w:rsidR="00BE7C27" w:rsidRPr="002974A5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N</w:t>
            </w:r>
            <w:r w:rsidR="002C02C5" w:rsidRPr="002974A5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ame/</w:t>
            </w:r>
            <w:r w:rsidR="00BE7C27" w:rsidRPr="002974A5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</w:t>
            </w:r>
            <w:r w:rsidR="002C02C5" w:rsidRPr="002974A5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itle:</w:t>
            </w:r>
          </w:p>
          <w:p w14:paraId="25652099" w14:textId="77777777" w:rsidR="002C02C5" w:rsidRPr="002974A5" w:rsidRDefault="002C02C5" w:rsidP="003D2F2C">
            <w:pPr>
              <w:jc w:val="both"/>
              <w:rPr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</w:tc>
      </w:tr>
      <w:tr w:rsidR="0066164B" w:rsidRPr="00D45276" w14:paraId="5D933F41" w14:textId="77777777" w:rsidTr="002A18E0">
        <w:trPr>
          <w:cantSplit/>
        </w:trPr>
        <w:tc>
          <w:tcPr>
            <w:tcW w:w="8630" w:type="dxa"/>
            <w:gridSpan w:val="4"/>
          </w:tcPr>
          <w:p w14:paraId="0691EE19" w14:textId="51DF2F43" w:rsidR="0066164B" w:rsidRPr="002974A5" w:rsidRDefault="007A3E6C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C656C6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2</w:t>
            </w:r>
            <w:r w:rsidR="00FF4C44" w:rsidRPr="00C656C6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2</w:t>
            </w:r>
            <w:r w:rsidR="0066164B" w:rsidRPr="002974A5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Project Number:</w:t>
            </w:r>
            <w:r w:rsidR="0001106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</w:p>
          <w:p w14:paraId="5BB8DA15" w14:textId="39EE242E" w:rsidR="0066164B" w:rsidRPr="002974A5" w:rsidRDefault="0066164B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</w:tc>
      </w:tr>
      <w:tr w:rsidR="0066164B" w:rsidRPr="00D45276" w14:paraId="75DB749F" w14:textId="77777777" w:rsidTr="002A18E0">
        <w:trPr>
          <w:cantSplit/>
        </w:trPr>
        <w:tc>
          <w:tcPr>
            <w:tcW w:w="8630" w:type="dxa"/>
            <w:gridSpan w:val="4"/>
          </w:tcPr>
          <w:p w14:paraId="4799D1F9" w14:textId="161D5115" w:rsidR="0066164B" w:rsidRPr="002974A5" w:rsidRDefault="007A3E6C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C656C6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2</w:t>
            </w:r>
            <w:r w:rsidR="00FF4C44" w:rsidRPr="00C656C6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3</w:t>
            </w:r>
            <w:r w:rsidR="0066164B" w:rsidRPr="002974A5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Project Location </w:t>
            </w:r>
            <w:r w:rsidR="0066164B" w:rsidRPr="002974A5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(Route, County, and </w:t>
            </w:r>
            <w:r w:rsidR="0076522B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>D</w:t>
            </w:r>
            <w:r w:rsidR="0066164B" w:rsidRPr="002974A5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>irection)</w:t>
            </w:r>
            <w:r w:rsidR="0066164B" w:rsidRPr="002974A5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:</w:t>
            </w:r>
          </w:p>
          <w:p w14:paraId="59E9B541" w14:textId="60EBA6F2" w:rsidR="0066164B" w:rsidRPr="002974A5" w:rsidRDefault="0066164B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</w:tc>
      </w:tr>
      <w:tr w:rsidR="002C02C5" w:rsidRPr="00D45276" w14:paraId="3B9177B3" w14:textId="77777777" w:rsidTr="002A18E0">
        <w:trPr>
          <w:cantSplit/>
        </w:trPr>
        <w:tc>
          <w:tcPr>
            <w:tcW w:w="4288" w:type="dxa"/>
            <w:gridSpan w:val="2"/>
          </w:tcPr>
          <w:p w14:paraId="295686CF" w14:textId="7FADB061" w:rsidR="002C02C5" w:rsidRPr="00FF4C44" w:rsidRDefault="007A3E6C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2</w:t>
            </w:r>
            <w:r w:rsidR="00FF4C44"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4</w:t>
            </w:r>
            <w:r w:rsidR="008B5874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Project </w:t>
            </w:r>
            <w:r w:rsidR="00703FC1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</w:t>
            </w:r>
            <w:r w:rsidR="00446226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ype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: </w:t>
            </w:r>
          </w:p>
          <w:p w14:paraId="777E7369" w14:textId="77777777" w:rsidR="002C02C5" w:rsidRPr="00FF4C44" w:rsidRDefault="002C02C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___ New</w:t>
            </w:r>
          </w:p>
          <w:p w14:paraId="491E7689" w14:textId="77777777" w:rsidR="002C02C5" w:rsidRPr="00FF4C44" w:rsidRDefault="002C02C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___ Replacement</w:t>
            </w:r>
          </w:p>
          <w:p w14:paraId="30B6351F" w14:textId="77777777" w:rsidR="002C02C5" w:rsidRPr="00FF4C44" w:rsidRDefault="002C02C5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___ Expansion</w:t>
            </w:r>
          </w:p>
        </w:tc>
        <w:tc>
          <w:tcPr>
            <w:tcW w:w="4342" w:type="dxa"/>
            <w:gridSpan w:val="2"/>
          </w:tcPr>
          <w:p w14:paraId="5920A773" w14:textId="5495B7DE" w:rsidR="002C02C5" w:rsidRPr="00FF4C44" w:rsidRDefault="007A3E6C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2</w:t>
            </w:r>
            <w:r w:rsidR="00FF4C44"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5</w:t>
            </w:r>
            <w:r w:rsidR="008B5874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Project </w:t>
            </w:r>
            <w:r w:rsidR="00703FC1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S</w:t>
            </w:r>
            <w:r w:rsidR="00446226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cope</w:t>
            </w:r>
            <w:r w:rsidR="00587890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(select all that apply)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: </w:t>
            </w:r>
          </w:p>
          <w:p w14:paraId="54C4C1AA" w14:textId="2FACDFEC" w:rsidR="002C02C5" w:rsidRPr="00FF4C44" w:rsidRDefault="002C02C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___ Software </w:t>
            </w:r>
            <w:r w:rsidR="00621E7A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I</w:t>
            </w: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nstallation/</w:t>
            </w:r>
            <w:r w:rsidR="00621E7A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U</w:t>
            </w: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pgrade</w:t>
            </w:r>
          </w:p>
          <w:p w14:paraId="1B467D43" w14:textId="5E1C1CEE" w:rsidR="002C02C5" w:rsidRPr="00FF4C44" w:rsidRDefault="002C02C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___ Hardware </w:t>
            </w:r>
            <w:r w:rsidR="00621E7A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I</w:t>
            </w: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nstallation/</w:t>
            </w:r>
            <w:r w:rsidR="00621E7A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U</w:t>
            </w: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pgrade</w:t>
            </w:r>
          </w:p>
          <w:p w14:paraId="7A403965" w14:textId="77777777" w:rsidR="002C02C5" w:rsidRPr="00FF4C44" w:rsidRDefault="002C02C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___ Operations/Maintenance</w:t>
            </w:r>
          </w:p>
          <w:p w14:paraId="0CE6D187" w14:textId="77777777" w:rsidR="00D67085" w:rsidRPr="00FF4C44" w:rsidRDefault="00D6708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___ System</w:t>
            </w:r>
            <w:r w:rsidR="00EC18FD"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s</w:t>
            </w: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 Integration</w:t>
            </w:r>
          </w:p>
          <w:p w14:paraId="0E00E902" w14:textId="77777777" w:rsidR="00EC18FD" w:rsidRPr="00FF4C44" w:rsidRDefault="00EC18FD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___ Planning</w:t>
            </w:r>
          </w:p>
          <w:p w14:paraId="53F7B7B5" w14:textId="77777777" w:rsidR="00D67085" w:rsidRPr="00FF4C44" w:rsidRDefault="00D6708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___ Other</w:t>
            </w:r>
            <w:r w:rsidR="00295993"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 (provide more detail below)</w:t>
            </w:r>
          </w:p>
          <w:p w14:paraId="614F8D9E" w14:textId="77777777" w:rsidR="00295993" w:rsidRPr="00FF4C44" w:rsidRDefault="00295993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43F8D1B2" w14:textId="77777777" w:rsidR="00295993" w:rsidRPr="00FF4C44" w:rsidRDefault="00295993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035B9EAF" w14:textId="77777777" w:rsidTr="002A18E0">
        <w:trPr>
          <w:cantSplit/>
        </w:trPr>
        <w:tc>
          <w:tcPr>
            <w:tcW w:w="8630" w:type="dxa"/>
            <w:gridSpan w:val="4"/>
          </w:tcPr>
          <w:p w14:paraId="56A9E64B" w14:textId="1CC434C6" w:rsidR="002C02C5" w:rsidRPr="00FF4C44" w:rsidRDefault="007A3E6C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2</w:t>
            </w:r>
            <w:r w:rsidR="008B5874"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</w:t>
            </w:r>
            <w:r w:rsidR="00FF4C44"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6</w:t>
            </w:r>
            <w:r w:rsidR="008B5874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BE7C27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Brief Description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proofErr w:type="gramStart"/>
            <w:r w:rsidR="00621E7A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he</w:t>
            </w:r>
            <w:proofErr w:type="gramEnd"/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621E7A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P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roject</w:t>
            </w:r>
            <w:r w:rsidR="002C02C5"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 </w:t>
            </w:r>
            <w:r w:rsidR="00BE7C27" w:rsidRPr="00FF4C44">
              <w:rPr>
                <w:rStyle w:val="TableEntry"/>
                <w:rFonts w:ascii="Jacobs Chronos" w:hAnsi="Jacobs Chronos" w:cs="Jacobs Chronos"/>
                <w:sz w:val="18"/>
                <w:szCs w:val="18"/>
              </w:rPr>
              <w:t xml:space="preserve">(Purpose of ITS project including list of ITS elements </w:t>
            </w:r>
            <w:r w:rsidR="002C02C5" w:rsidRPr="00FF4C44">
              <w:rPr>
                <w:rStyle w:val="TableEntry"/>
                <w:rFonts w:ascii="Jacobs Chronos" w:hAnsi="Jacobs Chronos" w:cs="Jacobs Chronos"/>
                <w:sz w:val="18"/>
                <w:szCs w:val="18"/>
              </w:rPr>
              <w:t>including how this project relates to existing ITS projects/systems)</w:t>
            </w:r>
            <w:r w:rsidR="002C02C5"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:</w:t>
            </w:r>
          </w:p>
          <w:p w14:paraId="4EF4A409" w14:textId="77777777" w:rsidR="002C02C5" w:rsidRPr="00FF4C44" w:rsidRDefault="002C02C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73A17F0A" w14:textId="77777777" w:rsidR="002C02C5" w:rsidRDefault="002C02C5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</w:p>
          <w:p w14:paraId="1A45D07A" w14:textId="77777777" w:rsidR="002974A5" w:rsidRPr="00FF4C44" w:rsidRDefault="002974A5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A18E0" w:rsidRPr="00D45276" w14:paraId="60B46D74" w14:textId="77777777" w:rsidTr="002A18E0">
        <w:trPr>
          <w:cantSplit/>
        </w:trPr>
        <w:tc>
          <w:tcPr>
            <w:tcW w:w="8630" w:type="dxa"/>
            <w:gridSpan w:val="4"/>
          </w:tcPr>
          <w:p w14:paraId="1AC86F9A" w14:textId="0B8DBA74" w:rsidR="002A18E0" w:rsidRPr="00FF4C44" w:rsidRDefault="007A3E6C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2</w:t>
            </w:r>
            <w:r w:rsidR="00FF4C44"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7</w:t>
            </w:r>
            <w:r w:rsidR="002A18E0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Budget &amp; </w:t>
            </w:r>
            <w:r w:rsidR="001C5A9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F</w:t>
            </w:r>
            <w:r w:rsidR="002A18E0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unding </w:t>
            </w:r>
            <w:r w:rsidR="00FC72A1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S</w:t>
            </w:r>
            <w:r w:rsidR="002A18E0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ource:</w:t>
            </w:r>
          </w:p>
          <w:p w14:paraId="5D19CF35" w14:textId="77777777" w:rsidR="002974A5" w:rsidRPr="00FF4C44" w:rsidRDefault="002974A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6AC69E51" w14:textId="69E6D243" w:rsidR="00FF4C44" w:rsidRPr="00FF4C44" w:rsidRDefault="00FF4C44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3927651A" w14:textId="77777777" w:rsidTr="002A18E0">
        <w:trPr>
          <w:cantSplit/>
        </w:trPr>
        <w:tc>
          <w:tcPr>
            <w:tcW w:w="8630" w:type="dxa"/>
            <w:gridSpan w:val="4"/>
          </w:tcPr>
          <w:p w14:paraId="42795427" w14:textId="2BA2289A" w:rsidR="002C02C5" w:rsidRDefault="007A3E6C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2</w:t>
            </w:r>
            <w:r w:rsidR="00FF4C44"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8</w:t>
            </w:r>
            <w:r w:rsidR="008B5874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Describe </w:t>
            </w:r>
            <w:proofErr w:type="gramStart"/>
            <w:r w:rsidR="00FC72A1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he</w:t>
            </w:r>
            <w:proofErr w:type="gramEnd"/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BE7C27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N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eeds </w:t>
            </w:r>
            <w:r w:rsidR="00FC72A1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his </w:t>
            </w:r>
            <w:r w:rsidR="00FC72A1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P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roject </w:t>
            </w:r>
            <w:r w:rsidR="00FC72A1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W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ill </w:t>
            </w:r>
            <w:r w:rsidR="00FC72A1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S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atisfy:</w:t>
            </w:r>
          </w:p>
          <w:p w14:paraId="27A1BB5E" w14:textId="77777777" w:rsidR="00FF4C44" w:rsidRDefault="00FF4C44" w:rsidP="003D2F2C">
            <w:pPr>
              <w:jc w:val="both"/>
              <w:rPr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  <w:p w14:paraId="787E5B42" w14:textId="77777777" w:rsidR="00FF4C44" w:rsidRDefault="00FF4C44" w:rsidP="003D2F2C">
            <w:pPr>
              <w:jc w:val="both"/>
              <w:rPr>
                <w:b/>
                <w:bCs/>
              </w:rPr>
            </w:pPr>
          </w:p>
          <w:p w14:paraId="747149C1" w14:textId="3730B6D8" w:rsidR="00FF4C44" w:rsidRPr="00FF4C44" w:rsidRDefault="00FF4C44" w:rsidP="003D2F2C">
            <w:pPr>
              <w:jc w:val="both"/>
              <w:rPr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</w:tc>
      </w:tr>
      <w:tr w:rsidR="002C02C5" w:rsidRPr="00D45276" w14:paraId="5A5647AE" w14:textId="77777777" w:rsidTr="002A18E0">
        <w:trPr>
          <w:cantSplit/>
        </w:trPr>
        <w:tc>
          <w:tcPr>
            <w:tcW w:w="8630" w:type="dxa"/>
            <w:gridSpan w:val="4"/>
          </w:tcPr>
          <w:p w14:paraId="375E772E" w14:textId="2DF5C465" w:rsidR="002C02C5" w:rsidRPr="00FF4C44" w:rsidRDefault="00B217DC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AF6C7F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2</w:t>
            </w:r>
            <w:r w:rsidR="00FF4C44" w:rsidRPr="00AF6C7F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9</w:t>
            </w:r>
            <w:r w:rsidR="008B5874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List </w:t>
            </w:r>
            <w:proofErr w:type="gramStart"/>
            <w:r w:rsidR="00FC72A1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he</w:t>
            </w:r>
            <w:proofErr w:type="gramEnd"/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FC72A1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U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sers </w:t>
            </w:r>
            <w:r w:rsidR="00FC72A1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Of </w:t>
            </w:r>
            <w:r w:rsidR="00FC72A1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he </w:t>
            </w:r>
            <w:r w:rsidR="00FC72A1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P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roject </w:t>
            </w:r>
            <w:r w:rsidR="00FC72A1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When Complete:</w:t>
            </w:r>
          </w:p>
          <w:p w14:paraId="3E0EE64B" w14:textId="77777777" w:rsidR="002C02C5" w:rsidRPr="00FF4C44" w:rsidRDefault="002C02C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5CA5A921" w14:textId="77777777" w:rsidR="002C02C5" w:rsidRPr="00FF4C44" w:rsidRDefault="002C02C5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58780F52" w14:textId="77777777" w:rsidTr="002A18E0">
        <w:trPr>
          <w:cantSplit/>
        </w:trPr>
        <w:tc>
          <w:tcPr>
            <w:tcW w:w="8630" w:type="dxa"/>
            <w:gridSpan w:val="4"/>
          </w:tcPr>
          <w:p w14:paraId="3B08BF3E" w14:textId="53B9BDD5" w:rsidR="002C02C5" w:rsidRPr="00FF4C44" w:rsidRDefault="00B217DC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lastRenderedPageBreak/>
              <w:t>2</w:t>
            </w:r>
            <w:r w:rsidR="00FF4C44"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10</w:t>
            </w:r>
            <w:r w:rsidR="00E45A1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Describe </w:t>
            </w:r>
            <w:r w:rsidR="00FC72A1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How </w:t>
            </w:r>
            <w:proofErr w:type="gramStart"/>
            <w:r w:rsidR="00FC72A1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he</w:t>
            </w:r>
            <w:proofErr w:type="gramEnd"/>
            <w:r w:rsidR="00FC72A1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Users Will Benefit From The Project:</w:t>
            </w:r>
          </w:p>
          <w:p w14:paraId="599D8FFA" w14:textId="77777777" w:rsidR="002C02C5" w:rsidRPr="00FF4C44" w:rsidRDefault="002C02C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0CA95D97" w14:textId="77777777" w:rsidR="002C02C5" w:rsidRPr="00FF4C44" w:rsidRDefault="002C02C5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2FC9BDB5" w14:textId="77777777" w:rsidTr="002A18E0">
        <w:trPr>
          <w:cantSplit/>
        </w:trPr>
        <w:tc>
          <w:tcPr>
            <w:tcW w:w="8630" w:type="dxa"/>
            <w:gridSpan w:val="4"/>
          </w:tcPr>
          <w:p w14:paraId="10F08FBD" w14:textId="229065FE" w:rsidR="002C02C5" w:rsidRPr="00FF4C44" w:rsidRDefault="00B217DC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2</w:t>
            </w:r>
            <w:r w:rsidR="00FF4C44"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11</w:t>
            </w:r>
            <w:r w:rsidR="00E45A1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Describe </w:t>
            </w:r>
            <w:proofErr w:type="gramStart"/>
            <w:r w:rsidR="00FC72A1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he</w:t>
            </w:r>
            <w:proofErr w:type="gramEnd"/>
            <w:r w:rsidR="00FC72A1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Geographic Areas To Be Served:</w:t>
            </w:r>
          </w:p>
          <w:p w14:paraId="77C6FC0E" w14:textId="77777777" w:rsidR="002C02C5" w:rsidRPr="00FF4C44" w:rsidRDefault="002C02C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786E052E" w14:textId="77777777" w:rsidR="006576DB" w:rsidRPr="00FF4C44" w:rsidRDefault="006576DB" w:rsidP="00DC7B01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DC7B01" w:rsidRPr="00D45276" w14:paraId="6206D5B8" w14:textId="77777777" w:rsidTr="002A18E0">
        <w:trPr>
          <w:cantSplit/>
        </w:trPr>
        <w:tc>
          <w:tcPr>
            <w:tcW w:w="8630" w:type="dxa"/>
            <w:gridSpan w:val="4"/>
          </w:tcPr>
          <w:p w14:paraId="1EDF5968" w14:textId="77777777" w:rsidR="0076522B" w:rsidRDefault="00B217DC" w:rsidP="00DC7B01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2</w:t>
            </w:r>
            <w:r w:rsidR="00FF4C44"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12</w:t>
            </w:r>
            <w:r w:rsidR="00DC7B01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Equipment </w:t>
            </w:r>
            <w:proofErr w:type="gramStart"/>
            <w:r w:rsidR="00FC72A1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o</w:t>
            </w:r>
            <w:proofErr w:type="gramEnd"/>
            <w:r w:rsidR="00FC72A1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Be Purchased With Project Funding:</w:t>
            </w:r>
          </w:p>
          <w:p w14:paraId="55D01FDD" w14:textId="3D0C6083" w:rsidR="00DC7B01" w:rsidRPr="0076522B" w:rsidRDefault="0076522B" w:rsidP="00DC7B01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>
              <w:rPr>
                <w:rStyle w:val="TableEntry"/>
                <w:rFonts w:ascii="Jacobs Chronos" w:hAnsi="Jacobs Chronos" w:cs="Jacobs Chronos"/>
                <w:sz w:val="18"/>
                <w:szCs w:val="18"/>
              </w:rPr>
              <w:t>(</w:t>
            </w:r>
            <w:r w:rsidR="00DC7B01" w:rsidRPr="00FF4C44">
              <w:rPr>
                <w:rStyle w:val="TableEntry"/>
                <w:rFonts w:ascii="Jacobs Chronos" w:hAnsi="Jacobs Chronos" w:cs="Jacobs Chronos"/>
                <w:sz w:val="18"/>
                <w:szCs w:val="18"/>
              </w:rPr>
              <w:t>Please list service/equipment or applications</w:t>
            </w:r>
            <w:r>
              <w:rPr>
                <w:rStyle w:val="TableEntry"/>
                <w:rFonts w:ascii="Jacobs Chronos" w:hAnsi="Jacobs Chronos" w:cs="Jacobs Chronos"/>
                <w:sz w:val="18"/>
                <w:szCs w:val="18"/>
              </w:rPr>
              <w:t xml:space="preserve"> </w:t>
            </w:r>
            <w:r w:rsidR="00DC7B01" w:rsidRPr="00FF4C44">
              <w:rPr>
                <w:rStyle w:val="TableEntry"/>
                <w:rFonts w:ascii="Jacobs Chronos" w:hAnsi="Jacobs Chronos" w:cs="Jacobs Chronos"/>
                <w:sz w:val="18"/>
                <w:szCs w:val="18"/>
              </w:rPr>
              <w:t>being procured or installed for the project</w:t>
            </w:r>
            <w:r>
              <w:rPr>
                <w:rStyle w:val="TableEntry"/>
                <w:rFonts w:ascii="Jacobs Chronos" w:hAnsi="Jacobs Chronos" w:cs="Jacobs Chronos"/>
                <w:sz w:val="18"/>
                <w:szCs w:val="18"/>
              </w:rPr>
              <w:t>)</w:t>
            </w:r>
          </w:p>
          <w:p w14:paraId="7A217B47" w14:textId="77777777" w:rsidR="00DC7B01" w:rsidRPr="00FF4C44" w:rsidRDefault="00DC7B01" w:rsidP="00DC7B01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57A92013" w14:textId="77777777" w:rsidR="00DC7B01" w:rsidRPr="00FF4C44" w:rsidRDefault="00DC7B01" w:rsidP="00DC7B01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4A8B6DF9" w14:textId="61C4CA37" w:rsidR="00DC7B01" w:rsidRPr="00FF4C44" w:rsidRDefault="00DC7B01" w:rsidP="00DC7B01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DC7B01" w:rsidRPr="00D45276" w14:paraId="7F2CB2CC" w14:textId="77777777" w:rsidTr="002A18E0">
        <w:trPr>
          <w:cantSplit/>
        </w:trPr>
        <w:tc>
          <w:tcPr>
            <w:tcW w:w="8630" w:type="dxa"/>
            <w:gridSpan w:val="4"/>
          </w:tcPr>
          <w:p w14:paraId="53CD1F0A" w14:textId="329262E8" w:rsidR="00DC7B01" w:rsidRPr="00FF4C44" w:rsidRDefault="00B217DC" w:rsidP="00DC7B01">
            <w:pPr>
              <w:spacing w:after="240"/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2</w:t>
            </w:r>
            <w:r w:rsidR="00FF4C44"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13</w:t>
            </w:r>
            <w:r w:rsidR="00DC7B01" w:rsidRP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Project Status</w:t>
            </w:r>
            <w:r w:rsidR="00FF4C4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:</w:t>
            </w:r>
            <w:r w:rsidR="00DC7B01"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   </w:t>
            </w:r>
            <w:r w:rsidR="00DC7B01" w:rsidRPr="00FF4C44">
              <w:rPr>
                <w:szCs w:val="18"/>
              </w:rPr>
              <w:t xml:space="preserve">                            </w:t>
            </w:r>
            <w:r w:rsidR="00DC7B01" w:rsidRPr="00FF4C44">
              <w:rPr>
                <w:rFonts w:ascii="Jacobs Chronos" w:hAnsi="Jacobs Chronos" w:cs="Jacobs Chronos"/>
                <w:sz w:val="22"/>
                <w:szCs w:val="18"/>
              </w:rPr>
              <w:t xml:space="preserve">Planned   </w:t>
            </w:r>
            <w:r w:rsidR="00DC7B01" w:rsidRPr="00FF4C44">
              <w:rPr>
                <w:rFonts w:ascii="Jacobs Chronos" w:hAnsi="Jacobs Chronos" w:cs="Jacobs Chronos"/>
              </w:rPr>
              <w:t xml:space="preserve">   </w:t>
            </w:r>
            <w:r w:rsidR="00E35AD8">
              <w:rPr>
                <w:rFonts w:ascii="Jacobs Chronos" w:hAnsi="Jacobs Chronos" w:cs="Jacobs Chronos"/>
              </w:rPr>
              <w:t xml:space="preserve">      </w:t>
            </w:r>
            <w:proofErr w:type="gramStart"/>
            <w:r w:rsidR="00E35AD8" w:rsidRPr="00E35AD8">
              <w:rPr>
                <w:rFonts w:ascii="Jacobs Chronos" w:hAnsi="Jacobs Chronos" w:cs="Jacobs Chronos"/>
                <w:sz w:val="22"/>
                <w:szCs w:val="18"/>
              </w:rPr>
              <w:t>In</w:t>
            </w:r>
            <w:proofErr w:type="gramEnd"/>
            <w:r w:rsidR="00E35AD8" w:rsidRPr="00E35AD8">
              <w:rPr>
                <w:rFonts w:ascii="Jacobs Chronos" w:hAnsi="Jacobs Chronos" w:cs="Jacobs Chronos"/>
                <w:sz w:val="22"/>
                <w:szCs w:val="18"/>
              </w:rPr>
              <w:t xml:space="preserve"> Progress</w:t>
            </w:r>
            <w:r w:rsidR="00DC7B01" w:rsidRPr="00E35AD8">
              <w:rPr>
                <w:rFonts w:ascii="Jacobs Chronos" w:hAnsi="Jacobs Chronos" w:cs="Jacobs Chronos"/>
                <w:sz w:val="22"/>
                <w:szCs w:val="18"/>
              </w:rPr>
              <w:t xml:space="preserve">          </w:t>
            </w:r>
            <w:r w:rsidR="00E35AD8">
              <w:rPr>
                <w:rFonts w:ascii="Jacobs Chronos" w:hAnsi="Jacobs Chronos" w:cs="Jacobs Chronos"/>
                <w:sz w:val="22"/>
                <w:szCs w:val="18"/>
              </w:rPr>
              <w:t xml:space="preserve">       </w:t>
            </w:r>
            <w:r w:rsidR="00DC7B01" w:rsidRPr="00FF4C44">
              <w:rPr>
                <w:rFonts w:ascii="Jacobs Chronos" w:hAnsi="Jacobs Chronos" w:cs="Jacobs Chronos"/>
                <w:sz w:val="22"/>
                <w:szCs w:val="18"/>
              </w:rPr>
              <w:t>Existing</w:t>
            </w:r>
          </w:p>
        </w:tc>
      </w:tr>
      <w:bookmarkEnd w:id="8"/>
      <w:tr w:rsidR="002C02C5" w:rsidRPr="00D45276" w14:paraId="5EB60819" w14:textId="77777777" w:rsidTr="007A3E6C">
        <w:trPr>
          <w:cantSplit/>
        </w:trPr>
        <w:tc>
          <w:tcPr>
            <w:tcW w:w="8630" w:type="dxa"/>
            <w:gridSpan w:val="4"/>
            <w:shd w:val="clear" w:color="auto" w:fill="FFC000"/>
          </w:tcPr>
          <w:p w14:paraId="697F964D" w14:textId="1B446590" w:rsidR="002C02C5" w:rsidRPr="00D45276" w:rsidRDefault="00FF4C44" w:rsidP="00E74412">
            <w:pPr>
              <w:pStyle w:val="StyleTableHeaderJustified"/>
              <w:rPr>
                <w:rFonts w:ascii="Jacobs Chronos" w:hAnsi="Jacobs Chronos" w:cs="Jacobs Chronos"/>
                <w:b/>
                <w:sz w:val="22"/>
                <w:szCs w:val="22"/>
              </w:rPr>
            </w:pPr>
            <w:r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 </w:t>
            </w:r>
            <w:r w:rsidRPr="002974A5">
              <w:rPr>
                <w:rFonts w:ascii="Jacobs Chronos" w:hAnsi="Jacobs Chronos" w:cs="Jacobs Chronos"/>
                <w:b/>
                <w:szCs w:val="24"/>
              </w:rPr>
              <w:t xml:space="preserve">Section </w:t>
            </w:r>
            <w:r w:rsidR="00B217DC" w:rsidRPr="002974A5">
              <w:rPr>
                <w:rFonts w:ascii="Jacobs Chronos" w:hAnsi="Jacobs Chronos" w:cs="Jacobs Chronos"/>
                <w:b/>
                <w:szCs w:val="24"/>
              </w:rPr>
              <w:t>3</w:t>
            </w:r>
            <w:r w:rsidRPr="002974A5">
              <w:rPr>
                <w:rFonts w:ascii="Jacobs Chronos" w:hAnsi="Jacobs Chronos" w:cs="Jacobs Chronos"/>
                <w:b/>
                <w:szCs w:val="24"/>
              </w:rPr>
              <w:t xml:space="preserve"> </w:t>
            </w:r>
            <w:r w:rsidR="00B408B8" w:rsidRPr="00AF05C6">
              <w:rPr>
                <w:rFonts w:ascii="Jacobs Chronos" w:hAnsi="Jacobs Chronos" w:cs="Jacobs Chronos"/>
                <w:b/>
                <w:szCs w:val="24"/>
              </w:rPr>
              <w:t xml:space="preserve">– </w:t>
            </w:r>
            <w:r w:rsidR="00DC7B01" w:rsidRPr="002974A5">
              <w:rPr>
                <w:rFonts w:ascii="Jacobs Chronos" w:hAnsi="Jacobs Chronos" w:cs="Jacobs Chronos"/>
                <w:b/>
                <w:szCs w:val="24"/>
              </w:rPr>
              <w:t>Needs Assessment</w:t>
            </w:r>
            <w:r w:rsidR="007A3E6C" w:rsidRPr="002974A5">
              <w:rPr>
                <w:rFonts w:ascii="Jacobs Chronos" w:hAnsi="Jacobs Chronos" w:cs="Jacobs Chronos"/>
                <w:b/>
                <w:szCs w:val="24"/>
              </w:rPr>
              <w:t xml:space="preserve"> </w:t>
            </w:r>
            <w:r w:rsidR="007A3E6C" w:rsidRPr="002974A5">
              <w:rPr>
                <w:rFonts w:ascii="Jacobs Chronos" w:hAnsi="Jacobs Chronos" w:cs="Jacobs Chronos"/>
                <w:szCs w:val="24"/>
              </w:rPr>
              <w:t>(940 requirement)</w:t>
            </w:r>
          </w:p>
        </w:tc>
      </w:tr>
      <w:tr w:rsidR="007A3E6C" w:rsidRPr="00D45276" w14:paraId="396A4368" w14:textId="77777777" w:rsidTr="002A18E0">
        <w:trPr>
          <w:cantSplit/>
        </w:trPr>
        <w:tc>
          <w:tcPr>
            <w:tcW w:w="8630" w:type="dxa"/>
            <w:gridSpan w:val="4"/>
          </w:tcPr>
          <w:p w14:paraId="618CBB1C" w14:textId="216D45FD" w:rsidR="007A3E6C" w:rsidRPr="007A3E6C" w:rsidRDefault="00B217DC" w:rsidP="003D2F2C">
            <w:pPr>
              <w:jc w:val="both"/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  <w:r w:rsidRPr="0076522B">
              <w:rPr>
                <w:rFonts w:ascii="Jacobs Chronos" w:hAnsi="Jacobs Chronos" w:cs="Jacobs Chronos"/>
                <w:noProof/>
                <w:sz w:val="22"/>
                <w:szCs w:val="22"/>
              </w:rPr>
              <w:t>3</w:t>
            </w:r>
            <w:r w:rsidR="007A3E6C" w:rsidRPr="0076522B">
              <w:rPr>
                <w:rFonts w:ascii="Jacobs Chronos" w:hAnsi="Jacobs Chronos" w:cs="Jacobs Chronos"/>
                <w:noProof/>
                <w:sz w:val="22"/>
                <w:szCs w:val="22"/>
              </w:rPr>
              <w:t>.1</w:t>
            </w:r>
            <w:r w:rsidR="007A3E6C" w:rsidRPr="00054684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 What </w:t>
            </w:r>
            <w:r w:rsidR="00054684" w:rsidRPr="00054684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Is/Are The Current Situation</w:t>
            </w:r>
            <w:r w:rsidR="007C7969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(s)</w:t>
            </w:r>
            <w:r w:rsidR="00054684" w:rsidRPr="00054684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?</w:t>
            </w:r>
          </w:p>
          <w:p w14:paraId="7F9C39D2" w14:textId="77777777" w:rsidR="007A3E6C" w:rsidRDefault="007A3E6C" w:rsidP="003D2F2C">
            <w:pPr>
              <w:jc w:val="both"/>
              <w:rPr>
                <w:rFonts w:ascii="Jacobs Chronos" w:hAnsi="Jacobs Chronos" w:cs="Jacobs Chronos"/>
                <w:noProof/>
                <w:sz w:val="22"/>
                <w:szCs w:val="22"/>
              </w:rPr>
            </w:pPr>
          </w:p>
          <w:p w14:paraId="22119551" w14:textId="77777777" w:rsidR="007A3E6C" w:rsidRDefault="007A3E6C" w:rsidP="003D2F2C">
            <w:pPr>
              <w:jc w:val="both"/>
              <w:rPr>
                <w:rFonts w:ascii="Jacobs Chronos" w:hAnsi="Jacobs Chronos" w:cs="Jacobs Chronos"/>
                <w:noProof/>
                <w:sz w:val="22"/>
                <w:szCs w:val="22"/>
              </w:rPr>
            </w:pPr>
          </w:p>
          <w:p w14:paraId="0B82AB2B" w14:textId="77777777" w:rsidR="007A3E6C" w:rsidRDefault="007A3E6C" w:rsidP="003D2F2C">
            <w:pPr>
              <w:jc w:val="both"/>
              <w:rPr>
                <w:rFonts w:ascii="Jacobs Chronos" w:hAnsi="Jacobs Chronos" w:cs="Jacobs Chronos"/>
                <w:noProof/>
                <w:sz w:val="22"/>
                <w:szCs w:val="22"/>
              </w:rPr>
            </w:pPr>
          </w:p>
          <w:p w14:paraId="5B11C674" w14:textId="77777777" w:rsidR="003C00C0" w:rsidRDefault="003C00C0" w:rsidP="003D2F2C">
            <w:pPr>
              <w:jc w:val="both"/>
              <w:rPr>
                <w:rFonts w:ascii="Jacobs Chronos" w:hAnsi="Jacobs Chronos" w:cs="Jacobs Chronos"/>
                <w:noProof/>
                <w:sz w:val="22"/>
                <w:szCs w:val="22"/>
              </w:rPr>
            </w:pPr>
          </w:p>
          <w:p w14:paraId="2370DBCA" w14:textId="77777777" w:rsidR="003C00C0" w:rsidRDefault="003C00C0" w:rsidP="003D2F2C">
            <w:pPr>
              <w:jc w:val="both"/>
              <w:rPr>
                <w:rFonts w:ascii="Jacobs Chronos" w:hAnsi="Jacobs Chronos" w:cs="Jacobs Chronos"/>
                <w:noProof/>
                <w:sz w:val="22"/>
                <w:szCs w:val="22"/>
              </w:rPr>
            </w:pPr>
          </w:p>
          <w:p w14:paraId="11530818" w14:textId="1B0990A2" w:rsidR="007A3E6C" w:rsidRDefault="007A3E6C" w:rsidP="003D2F2C">
            <w:pPr>
              <w:jc w:val="both"/>
              <w:rPr>
                <w:rFonts w:ascii="Jacobs Chronos" w:hAnsi="Jacobs Chronos" w:cs="Jacobs Chronos"/>
                <w:noProof/>
                <w:sz w:val="22"/>
                <w:szCs w:val="22"/>
              </w:rPr>
            </w:pPr>
          </w:p>
        </w:tc>
      </w:tr>
      <w:tr w:rsidR="007A3E6C" w:rsidRPr="00D45276" w14:paraId="3AD211F4" w14:textId="77777777" w:rsidTr="002A18E0">
        <w:trPr>
          <w:cantSplit/>
        </w:trPr>
        <w:tc>
          <w:tcPr>
            <w:tcW w:w="8630" w:type="dxa"/>
            <w:gridSpan w:val="4"/>
          </w:tcPr>
          <w:p w14:paraId="51AD746F" w14:textId="75821FC5" w:rsidR="007A3E6C" w:rsidRPr="007A3E6C" w:rsidRDefault="00B217DC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3</w:t>
            </w:r>
            <w:r w:rsidR="007A3E6C"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2</w:t>
            </w:r>
            <w:r w:rsidR="007A3E6C" w:rsidRPr="007A3E6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What </w:t>
            </w:r>
            <w:r w:rsidR="00CC70F0" w:rsidRPr="007A3E6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Needs Does This Project Address?</w:t>
            </w:r>
          </w:p>
          <w:p w14:paraId="11F991F1" w14:textId="77777777" w:rsidR="007A3E6C" w:rsidRDefault="007A3E6C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45FDCDA8" w14:textId="77777777" w:rsidR="007A3E6C" w:rsidRDefault="007A3E6C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63874AEF" w14:textId="77777777" w:rsidR="007A3E6C" w:rsidRDefault="007A3E6C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4E0C3D18" w14:textId="77777777" w:rsidR="003C00C0" w:rsidRDefault="003C00C0" w:rsidP="003D2F2C">
            <w:pPr>
              <w:jc w:val="both"/>
              <w:rPr>
                <w:rStyle w:val="TableEntry"/>
                <w:sz w:val="22"/>
                <w:szCs w:val="22"/>
              </w:rPr>
            </w:pPr>
          </w:p>
          <w:p w14:paraId="35254931" w14:textId="77777777" w:rsidR="003C00C0" w:rsidRDefault="003C00C0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5EB0AC62" w14:textId="5636A800" w:rsidR="007A3E6C" w:rsidRPr="00D45276" w:rsidRDefault="007A3E6C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7A3E6C" w:rsidRPr="00D45276" w14:paraId="4247B16B" w14:textId="77777777" w:rsidTr="002A18E0">
        <w:trPr>
          <w:cantSplit/>
        </w:trPr>
        <w:tc>
          <w:tcPr>
            <w:tcW w:w="8630" w:type="dxa"/>
            <w:gridSpan w:val="4"/>
          </w:tcPr>
          <w:p w14:paraId="1482B2AE" w14:textId="272B500A" w:rsidR="007A3E6C" w:rsidRDefault="00B217DC" w:rsidP="007A3E6C">
            <w:pPr>
              <w:rPr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3</w:t>
            </w:r>
            <w:r w:rsidR="007A3E6C"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3</w:t>
            </w:r>
            <w:r w:rsidR="007A3E6C" w:rsidRPr="007A3E6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7A3E6C" w:rsidRPr="007A3E6C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How </w:t>
            </w:r>
            <w:r w:rsidR="00054684" w:rsidRPr="007A3E6C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>Were These Needs Identified?</w:t>
            </w:r>
          </w:p>
          <w:p w14:paraId="6340581D" w14:textId="77777777" w:rsidR="007A3E6C" w:rsidRDefault="007A3E6C" w:rsidP="007A3E6C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7A3E6C">
              <w:rPr>
                <w:rFonts w:ascii="Jacobs Chronos" w:hAnsi="Jacobs Chronos" w:cs="Jacobs Chronos"/>
                <w:i/>
                <w:iCs/>
                <w:sz w:val="18"/>
                <w:szCs w:val="18"/>
              </w:rPr>
              <w:t>Please provide details on how needs were identified – If other documentation was used as reference, please identify it here and attach documentation</w:t>
            </w:r>
            <w:r w:rsidRPr="007A3E6C">
              <w:rPr>
                <w:rFonts w:ascii="Jacobs Chronos" w:hAnsi="Jacobs Chronos" w:cs="Jacobs Chronos"/>
                <w:sz w:val="18"/>
                <w:szCs w:val="18"/>
              </w:rPr>
              <w:t>.</w:t>
            </w:r>
            <w:r w:rsidRPr="007A3E6C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br/>
            </w:r>
          </w:p>
          <w:p w14:paraId="25A7A629" w14:textId="77777777" w:rsidR="00E35AD8" w:rsidRDefault="00E35AD8" w:rsidP="007A3E6C">
            <w:pPr>
              <w:rPr>
                <w:rStyle w:val="TableEntry"/>
                <w:bCs/>
                <w:szCs w:val="22"/>
              </w:rPr>
            </w:pPr>
          </w:p>
          <w:p w14:paraId="1C00370F" w14:textId="77777777" w:rsidR="004E2555" w:rsidRDefault="004E2555" w:rsidP="007A3E6C">
            <w:pPr>
              <w:rPr>
                <w:rStyle w:val="TableEntry"/>
                <w:bCs/>
                <w:szCs w:val="22"/>
              </w:rPr>
            </w:pPr>
          </w:p>
          <w:p w14:paraId="585E4B97" w14:textId="77777777" w:rsidR="004E2555" w:rsidRDefault="004E2555" w:rsidP="007A3E6C">
            <w:pPr>
              <w:rPr>
                <w:rStyle w:val="TableEntry"/>
                <w:bCs/>
                <w:szCs w:val="22"/>
              </w:rPr>
            </w:pPr>
          </w:p>
          <w:p w14:paraId="33FB4062" w14:textId="77777777" w:rsidR="004E2555" w:rsidRDefault="004E2555" w:rsidP="007A3E6C">
            <w:pPr>
              <w:rPr>
                <w:rStyle w:val="TableEntry"/>
                <w:bCs/>
                <w:szCs w:val="22"/>
              </w:rPr>
            </w:pPr>
          </w:p>
          <w:p w14:paraId="170B5BF8" w14:textId="77777777" w:rsidR="004E2555" w:rsidRDefault="004E2555" w:rsidP="007A3E6C">
            <w:pPr>
              <w:rPr>
                <w:rStyle w:val="TableEntry"/>
                <w:bCs/>
                <w:szCs w:val="22"/>
              </w:rPr>
            </w:pPr>
          </w:p>
          <w:p w14:paraId="44D38FEE" w14:textId="77777777" w:rsidR="004E2555" w:rsidRDefault="004E2555" w:rsidP="007A3E6C">
            <w:pPr>
              <w:rPr>
                <w:rStyle w:val="TableEntry"/>
                <w:bCs/>
                <w:szCs w:val="22"/>
              </w:rPr>
            </w:pPr>
          </w:p>
          <w:p w14:paraId="1D6B7AB6" w14:textId="77777777" w:rsidR="004E2555" w:rsidRDefault="004E2555" w:rsidP="007A3E6C">
            <w:pPr>
              <w:rPr>
                <w:rStyle w:val="TableEntry"/>
                <w:bCs/>
                <w:szCs w:val="22"/>
              </w:rPr>
            </w:pPr>
          </w:p>
          <w:p w14:paraId="64977AE7" w14:textId="77777777" w:rsidR="004E2555" w:rsidRDefault="004E2555" w:rsidP="007A3E6C">
            <w:pPr>
              <w:rPr>
                <w:rStyle w:val="TableEntry"/>
                <w:bCs/>
                <w:szCs w:val="22"/>
              </w:rPr>
            </w:pPr>
          </w:p>
          <w:p w14:paraId="60576383" w14:textId="77777777" w:rsidR="004E2555" w:rsidRDefault="004E2555" w:rsidP="007A3E6C">
            <w:pPr>
              <w:rPr>
                <w:rStyle w:val="TableEntry"/>
                <w:bCs/>
                <w:szCs w:val="22"/>
              </w:rPr>
            </w:pPr>
          </w:p>
          <w:p w14:paraId="520FE765" w14:textId="77777777" w:rsidR="004E2555" w:rsidRDefault="004E2555" w:rsidP="007A3E6C">
            <w:pPr>
              <w:rPr>
                <w:rStyle w:val="TableEntry"/>
                <w:bCs/>
                <w:szCs w:val="22"/>
              </w:rPr>
            </w:pPr>
          </w:p>
          <w:p w14:paraId="72600090" w14:textId="77777777" w:rsidR="00E35AD8" w:rsidRDefault="00E35AD8" w:rsidP="007A3E6C">
            <w:pPr>
              <w:rPr>
                <w:rStyle w:val="TableEntry"/>
                <w:bCs/>
                <w:szCs w:val="22"/>
              </w:rPr>
            </w:pPr>
          </w:p>
          <w:p w14:paraId="42F7A115" w14:textId="77777777" w:rsidR="00E35AD8" w:rsidRDefault="00E35AD8" w:rsidP="007A3E6C">
            <w:pPr>
              <w:rPr>
                <w:rStyle w:val="TableEntry"/>
                <w:rFonts w:ascii="Jacobs Chronos" w:hAnsi="Jacobs Chronos" w:cs="Jacobs Chronos"/>
                <w:bCs/>
                <w:sz w:val="22"/>
                <w:szCs w:val="22"/>
              </w:rPr>
            </w:pPr>
          </w:p>
          <w:p w14:paraId="2D4EC77C" w14:textId="66169046" w:rsidR="007A3E6C" w:rsidRPr="007A3E6C" w:rsidRDefault="007A3E6C" w:rsidP="007A3E6C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</w:tc>
      </w:tr>
      <w:tr w:rsidR="007A3E6C" w:rsidRPr="00D45276" w14:paraId="3ACA55A2" w14:textId="77777777" w:rsidTr="007A3E6C">
        <w:trPr>
          <w:cantSplit/>
        </w:trPr>
        <w:tc>
          <w:tcPr>
            <w:tcW w:w="8630" w:type="dxa"/>
            <w:gridSpan w:val="4"/>
            <w:shd w:val="clear" w:color="auto" w:fill="FFC000"/>
          </w:tcPr>
          <w:p w14:paraId="47F5C66E" w14:textId="7242BF81" w:rsidR="007A3E6C" w:rsidRPr="007A3E6C" w:rsidRDefault="007A3E6C" w:rsidP="007A3E6C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7A3E6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lastRenderedPageBreak/>
              <w:t xml:space="preserve">Section </w:t>
            </w:r>
            <w:r w:rsidR="00B217D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4</w:t>
            </w:r>
            <w:r w:rsidRPr="007A3E6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B408B8" w:rsidRPr="00AF05C6">
              <w:rPr>
                <w:rFonts w:ascii="Jacobs Chronos" w:hAnsi="Jacobs Chronos" w:cs="Jacobs Chronos"/>
                <w:b/>
                <w:szCs w:val="24"/>
              </w:rPr>
              <w:t xml:space="preserve">– </w:t>
            </w:r>
            <w:r w:rsidR="00EA729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Maryland Statewide</w:t>
            </w:r>
            <w:r w:rsidRPr="007A3E6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ITS Architecture (940 requirement)</w:t>
            </w:r>
          </w:p>
        </w:tc>
      </w:tr>
      <w:tr w:rsidR="00B217DC" w:rsidRPr="00D45276" w14:paraId="180E3D27" w14:textId="77777777" w:rsidTr="002A18E0">
        <w:trPr>
          <w:cantSplit/>
        </w:trPr>
        <w:tc>
          <w:tcPr>
            <w:tcW w:w="8630" w:type="dxa"/>
            <w:gridSpan w:val="4"/>
          </w:tcPr>
          <w:p w14:paraId="73800FBD" w14:textId="74463E47" w:rsidR="00B217DC" w:rsidRPr="00AF05C6" w:rsidRDefault="0076522B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76522B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4.1</w:t>
            </w:r>
            <w: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B217DC" w:rsidRPr="00AF05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Portions </w:t>
            </w:r>
            <w:proofErr w:type="gramStart"/>
            <w:r w:rsidR="00AC47A8" w:rsidRPr="00AF05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Of</w:t>
            </w:r>
            <w:proofErr w:type="gramEnd"/>
            <w:r w:rsidR="00AC47A8" w:rsidRPr="00AF05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The </w:t>
            </w:r>
            <w:r w:rsidR="00B217DC" w:rsidRPr="00AF05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Maryland ITS Architecture </w:t>
            </w:r>
            <w:r w:rsidR="00AC47A8" w:rsidRPr="00AF05C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Being Implemented</w:t>
            </w:r>
          </w:p>
          <w:p w14:paraId="3D9A97CD" w14:textId="77777777" w:rsidR="00B217DC" w:rsidRPr="003C00C0" w:rsidRDefault="00B217DC" w:rsidP="003C00C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Jacobs Chronos" w:hAnsi="Jacobs Chronos" w:cs="Jacobs Chronos"/>
                <w:sz w:val="20"/>
              </w:rPr>
            </w:pPr>
            <w:r w:rsidRPr="003C00C0">
              <w:rPr>
                <w:rFonts w:ascii="Jacobs Chronos" w:hAnsi="Jacobs Chronos" w:cs="Jacobs Chronos"/>
                <w:sz w:val="20"/>
              </w:rPr>
              <w:t xml:space="preserve">Traffic Management </w:t>
            </w:r>
          </w:p>
          <w:p w14:paraId="1BEFD6AA" w14:textId="77777777" w:rsidR="00B217DC" w:rsidRPr="003C00C0" w:rsidRDefault="00B217DC" w:rsidP="003C00C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Jacobs Chronos" w:hAnsi="Jacobs Chronos" w:cs="Jacobs Chronos"/>
                <w:sz w:val="20"/>
              </w:rPr>
            </w:pPr>
            <w:r w:rsidRPr="003C00C0">
              <w:rPr>
                <w:rFonts w:ascii="Jacobs Chronos" w:hAnsi="Jacobs Chronos" w:cs="Jacobs Chronos"/>
                <w:sz w:val="20"/>
              </w:rPr>
              <w:t xml:space="preserve">Traveler Information </w:t>
            </w:r>
          </w:p>
          <w:p w14:paraId="519AF8AB" w14:textId="77777777" w:rsidR="00B217DC" w:rsidRPr="003C00C0" w:rsidRDefault="00B217DC" w:rsidP="003C00C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Jacobs Chronos" w:hAnsi="Jacobs Chronos" w:cs="Jacobs Chronos"/>
                <w:sz w:val="20"/>
              </w:rPr>
            </w:pPr>
            <w:r w:rsidRPr="003C00C0">
              <w:rPr>
                <w:rFonts w:ascii="Jacobs Chronos" w:hAnsi="Jacobs Chronos" w:cs="Jacobs Chronos"/>
                <w:sz w:val="20"/>
              </w:rPr>
              <w:t xml:space="preserve">Commercial Vehicle Operations </w:t>
            </w:r>
          </w:p>
          <w:p w14:paraId="33A10820" w14:textId="77777777" w:rsidR="00B217DC" w:rsidRPr="003C00C0" w:rsidRDefault="00B217DC" w:rsidP="003C00C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Jacobs Chronos" w:hAnsi="Jacobs Chronos" w:cs="Jacobs Chronos"/>
                <w:sz w:val="20"/>
              </w:rPr>
            </w:pPr>
            <w:r w:rsidRPr="003C00C0">
              <w:rPr>
                <w:rFonts w:ascii="Jacobs Chronos" w:hAnsi="Jacobs Chronos" w:cs="Jacobs Chronos"/>
                <w:sz w:val="20"/>
              </w:rPr>
              <w:t xml:space="preserve">Public Transportation </w:t>
            </w:r>
          </w:p>
          <w:p w14:paraId="0646691C" w14:textId="41429D80" w:rsidR="00B217DC" w:rsidRPr="003C00C0" w:rsidRDefault="00B217DC" w:rsidP="003C00C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Jacobs Chronos" w:hAnsi="Jacobs Chronos" w:cs="Jacobs Chronos"/>
                <w:sz w:val="20"/>
              </w:rPr>
            </w:pPr>
            <w:r w:rsidRPr="003C00C0">
              <w:rPr>
                <w:rFonts w:ascii="Jacobs Chronos" w:hAnsi="Jacobs Chronos" w:cs="Jacobs Chronos"/>
                <w:sz w:val="20"/>
              </w:rPr>
              <w:t>Emergency Management</w:t>
            </w:r>
          </w:p>
          <w:p w14:paraId="251BFF20" w14:textId="1190CF25" w:rsidR="009C4950" w:rsidRPr="00D21AFA" w:rsidRDefault="00B217DC" w:rsidP="00D21AFA">
            <w:pPr>
              <w:pStyle w:val="ListParagraph"/>
              <w:numPr>
                <w:ilvl w:val="0"/>
                <w:numId w:val="35"/>
              </w:numPr>
              <w:jc w:val="both"/>
              <w:rPr>
                <w:rStyle w:val="TableEntry"/>
                <w:rFonts w:ascii="Jacobs Chronos" w:hAnsi="Jacobs Chronos" w:cs="Jacobs Chronos"/>
                <w:sz w:val="20"/>
              </w:rPr>
            </w:pPr>
            <w:r w:rsidRPr="003C00C0">
              <w:rPr>
                <w:rStyle w:val="TableEntry"/>
                <w:rFonts w:ascii="Jacobs Chronos" w:hAnsi="Jacobs Chronos" w:cs="Jacobs Chronos"/>
                <w:sz w:val="20"/>
              </w:rPr>
              <w:t>Maintenance &amp; Construction Management</w:t>
            </w:r>
          </w:p>
          <w:p w14:paraId="16BEED41" w14:textId="77777777" w:rsidR="00B217DC" w:rsidRDefault="00B217DC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7C4C5964" w14:textId="4308596C" w:rsidR="00B217DC" w:rsidRPr="00D45276" w:rsidRDefault="00B217DC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3C00C0" w:rsidRPr="00D45276" w14:paraId="291026D1" w14:textId="77777777" w:rsidTr="003C00C0">
        <w:trPr>
          <w:cantSplit/>
        </w:trPr>
        <w:tc>
          <w:tcPr>
            <w:tcW w:w="8630" w:type="dxa"/>
            <w:gridSpan w:val="4"/>
            <w:shd w:val="clear" w:color="auto" w:fill="FFC000"/>
          </w:tcPr>
          <w:p w14:paraId="6A6B14F7" w14:textId="581A1B43" w:rsidR="003C00C0" w:rsidRPr="00B217DC" w:rsidRDefault="003C00C0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bookmarkStart w:id="9" w:name="_Hlk197333734"/>
            <w:r w:rsidRPr="007A3E6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Section </w:t>
            </w:r>
            <w: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5</w:t>
            </w:r>
            <w:r w:rsidRPr="007A3E6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B408B8" w:rsidRPr="00AF05C6">
              <w:rPr>
                <w:rFonts w:ascii="Jacobs Chronos" w:hAnsi="Jacobs Chronos" w:cs="Jacobs Chronos"/>
                <w:b/>
                <w:szCs w:val="24"/>
              </w:rPr>
              <w:t xml:space="preserve">– </w:t>
            </w:r>
            <w:r w:rsidRPr="00D45276">
              <w:rPr>
                <w:rFonts w:ascii="Jacobs Chronos" w:hAnsi="Jacobs Chronos" w:cs="Jacobs Chronos"/>
                <w:b/>
                <w:sz w:val="22"/>
                <w:szCs w:val="22"/>
              </w:rPr>
              <w:t>Architecture-Specific Information</w:t>
            </w:r>
            <w:r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  </w:t>
            </w:r>
          </w:p>
        </w:tc>
      </w:tr>
      <w:tr w:rsidR="002C02C5" w:rsidRPr="00D45276" w14:paraId="7DBA3F10" w14:textId="77777777" w:rsidTr="002A18E0">
        <w:trPr>
          <w:cantSplit/>
        </w:trPr>
        <w:tc>
          <w:tcPr>
            <w:tcW w:w="8630" w:type="dxa"/>
            <w:gridSpan w:val="4"/>
          </w:tcPr>
          <w:p w14:paraId="08619827" w14:textId="7F7035FE" w:rsidR="002C02C5" w:rsidRPr="00D45276" w:rsidRDefault="003C00C0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AF6C7F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5.1</w:t>
            </w:r>
            <w:r w:rsidR="00E45A15" w:rsidRPr="00ED375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ED375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Summarize </w:t>
            </w:r>
            <w:proofErr w:type="gramStart"/>
            <w:r w:rsidR="00AC47A8" w:rsidRPr="00ED375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he</w:t>
            </w:r>
            <w:proofErr w:type="gramEnd"/>
            <w:r w:rsidR="00AC47A8" w:rsidRPr="00ED375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Current Status Of The Project</w:t>
            </w:r>
            <w:r w:rsidR="00AC47A8" w:rsidRPr="00D45276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 </w:t>
            </w:r>
            <w:r w:rsidR="002C02C5" w:rsidRPr="003C00C0">
              <w:rPr>
                <w:rStyle w:val="TableEntry"/>
                <w:rFonts w:ascii="Jacobs Chronos" w:hAnsi="Jacobs Chronos" w:cs="Jacobs Chronos"/>
                <w:sz w:val="18"/>
                <w:szCs w:val="18"/>
              </w:rPr>
              <w:t>(including where it stands in terms of the Systems Engineering process diagram shown in the accompanying Conformity Guide)</w:t>
            </w:r>
            <w:r w:rsidR="002C02C5" w:rsidRPr="003C00C0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:</w:t>
            </w:r>
          </w:p>
          <w:p w14:paraId="2316C751" w14:textId="77777777" w:rsidR="002C02C5" w:rsidRDefault="002C02C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2A1826D8" w14:textId="77777777" w:rsidR="003C00C0" w:rsidRPr="00D45276" w:rsidRDefault="003C00C0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3BE93C47" w14:textId="77777777" w:rsidR="002C02C5" w:rsidRPr="00D45276" w:rsidRDefault="002C02C5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35FD44C4" w14:textId="77777777" w:rsidTr="002A18E0">
        <w:trPr>
          <w:cantSplit/>
        </w:trPr>
        <w:tc>
          <w:tcPr>
            <w:tcW w:w="8630" w:type="dxa"/>
            <w:gridSpan w:val="4"/>
          </w:tcPr>
          <w:p w14:paraId="6D124FC2" w14:textId="458A3106" w:rsidR="002C02C5" w:rsidRPr="00ED375D" w:rsidRDefault="00ED375D" w:rsidP="00ED375D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AF6C7F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5.2</w:t>
            </w:r>
            <w:r w:rsidR="00E45A15" w:rsidRPr="00ED375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ED375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List </w:t>
            </w:r>
            <w:r w:rsidR="00E54F28" w:rsidRPr="00ED375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Stakeholder Agencies </w:t>
            </w:r>
            <w:proofErr w:type="gramStart"/>
            <w:r w:rsidR="00E54F28" w:rsidRPr="00ED375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And</w:t>
            </w:r>
            <w:proofErr w:type="gramEnd"/>
            <w:r w:rsidR="00E54F28" w:rsidRPr="00ED375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Their Roles/Responsibilities For This Project:</w:t>
            </w:r>
          </w:p>
          <w:p w14:paraId="728AA48F" w14:textId="77777777" w:rsidR="002C02C5" w:rsidRDefault="002C02C5" w:rsidP="00ED375D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3C37F2D9" w14:textId="77777777" w:rsidR="00ED375D" w:rsidRPr="00D45276" w:rsidRDefault="00ED375D" w:rsidP="00ED375D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4BD7EF1F" w14:textId="77777777" w:rsidR="00E74412" w:rsidRPr="00D45276" w:rsidRDefault="00E74412" w:rsidP="00ED375D">
            <w:pPr>
              <w:rPr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184F8D" w:rsidRPr="00D45276" w14:paraId="64A26203" w14:textId="77777777" w:rsidTr="002A18E0">
        <w:trPr>
          <w:cantSplit/>
        </w:trPr>
        <w:tc>
          <w:tcPr>
            <w:tcW w:w="8630" w:type="dxa"/>
            <w:gridSpan w:val="4"/>
          </w:tcPr>
          <w:p w14:paraId="1915D326" w14:textId="2210410B" w:rsidR="00184F8D" w:rsidRDefault="00ED375D" w:rsidP="003D2F2C">
            <w:pPr>
              <w:jc w:val="both"/>
              <w:rPr>
                <w:rStyle w:val="TableEntry"/>
                <w:rFonts w:ascii="Jacobs Chronos" w:hAnsi="Jacobs Chronos" w:cs="Jacobs Chronos"/>
                <w:sz w:val="18"/>
                <w:szCs w:val="18"/>
              </w:rPr>
            </w:pPr>
            <w:r w:rsidRPr="00AF6C7F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5.3</w:t>
            </w:r>
            <w:r w:rsidR="00E45A15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E73EC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Service Packages </w:t>
            </w:r>
            <w:r w:rsidR="002E73EC" w:rsidRPr="002E73EC">
              <w:rPr>
                <w:rStyle w:val="TableEntry"/>
                <w:rFonts w:ascii="Jacobs Chronos" w:hAnsi="Jacobs Chronos" w:cs="Jacobs Chronos"/>
                <w:sz w:val="18"/>
                <w:szCs w:val="18"/>
              </w:rPr>
              <w:t>(Attach all applicable service packages)</w:t>
            </w:r>
          </w:p>
          <w:p w14:paraId="6B290FBC" w14:textId="77777777" w:rsidR="002E73EC" w:rsidRDefault="002E73EC" w:rsidP="003D2F2C">
            <w:pPr>
              <w:jc w:val="both"/>
              <w:rPr>
                <w:rFonts w:ascii="Jacobs Chronos" w:hAnsi="Jacobs Chronos" w:cs="Jacobs Chronos"/>
                <w:sz w:val="18"/>
                <w:szCs w:val="18"/>
              </w:rPr>
            </w:pPr>
          </w:p>
          <w:p w14:paraId="3820D7F1" w14:textId="77777777" w:rsidR="002E73EC" w:rsidRDefault="002E73EC" w:rsidP="003D2F2C">
            <w:pPr>
              <w:jc w:val="both"/>
              <w:rPr>
                <w:sz w:val="18"/>
                <w:szCs w:val="18"/>
              </w:rPr>
            </w:pPr>
          </w:p>
          <w:p w14:paraId="55C794C0" w14:textId="67BA698C" w:rsidR="002E73EC" w:rsidRPr="002E73EC" w:rsidRDefault="002E73EC" w:rsidP="003D2F2C">
            <w:pPr>
              <w:jc w:val="both"/>
              <w:rPr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</w:tc>
      </w:tr>
      <w:tr w:rsidR="002C02C5" w:rsidRPr="00D45276" w14:paraId="7A27B34C" w14:textId="77777777" w:rsidTr="002A18E0">
        <w:trPr>
          <w:cantSplit/>
        </w:trPr>
        <w:tc>
          <w:tcPr>
            <w:tcW w:w="8630" w:type="dxa"/>
            <w:gridSpan w:val="4"/>
          </w:tcPr>
          <w:p w14:paraId="44970C3E" w14:textId="73968CF5" w:rsidR="002C02C5" w:rsidRPr="00D45276" w:rsidRDefault="002E73EC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AF6C7F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5.4</w:t>
            </w:r>
            <w:r w:rsidR="008F2666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8F2666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Show H</w:t>
            </w:r>
            <w:r w:rsidR="008444FA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ow</w:t>
            </w:r>
            <w:r w:rsidR="008F2666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Y</w:t>
            </w:r>
            <w:r w:rsidR="008444FA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our</w:t>
            </w:r>
            <w:r w:rsidR="008F2666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P</w:t>
            </w:r>
            <w:r w:rsidR="008444FA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roject</w:t>
            </w:r>
            <w:r w:rsidR="008F2666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A</w:t>
            </w:r>
            <w:r w:rsidR="008444FA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ligns</w:t>
            </w:r>
            <w:r w:rsidR="008F2666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proofErr w:type="gramStart"/>
            <w:r w:rsidR="008F2666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W</w:t>
            </w:r>
            <w:r w:rsidR="008444FA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ith</w:t>
            </w:r>
            <w:proofErr w:type="gramEnd"/>
            <w:r w:rsidR="00FF778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8F2666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</w:t>
            </w:r>
            <w:r w:rsidR="008444FA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he</w:t>
            </w:r>
            <w:r w:rsidR="008F2666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Interconnect </w:t>
            </w:r>
            <w:r w:rsidR="00FF778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&amp;</w:t>
            </w:r>
            <w:r w:rsidR="008F2666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Information Flow Diagrams I</w:t>
            </w:r>
            <w:r w:rsidR="00FF778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n</w:t>
            </w:r>
            <w:r w:rsidR="008F2666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T</w:t>
            </w:r>
            <w:r w:rsidR="00FF778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he</w:t>
            </w:r>
            <w:r w:rsidR="008F2666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Maryland I</w:t>
            </w:r>
            <w:r w:rsidR="00FF778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S</w:t>
            </w:r>
            <w:r w:rsidR="008F2666" w:rsidRPr="002E73E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Architecture</w:t>
            </w:r>
            <w:r w:rsidR="00CB565C" w:rsidRPr="00D45276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:</w:t>
            </w:r>
          </w:p>
          <w:p w14:paraId="3C7B7903" w14:textId="77777777" w:rsidR="00E74412" w:rsidRDefault="00E74412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</w:p>
          <w:p w14:paraId="55579056" w14:textId="77777777" w:rsidR="007555DB" w:rsidRDefault="007555DB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</w:p>
          <w:p w14:paraId="0F59914B" w14:textId="77777777" w:rsidR="007555DB" w:rsidRPr="00D45276" w:rsidRDefault="007555DB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FA667D" w:rsidRPr="00D45276" w14:paraId="5B1F1BCE" w14:textId="77777777" w:rsidTr="002A18E0">
        <w:trPr>
          <w:cantSplit/>
        </w:trPr>
        <w:tc>
          <w:tcPr>
            <w:tcW w:w="8630" w:type="dxa"/>
            <w:gridSpan w:val="4"/>
          </w:tcPr>
          <w:p w14:paraId="44CEB006" w14:textId="4DF36A4B" w:rsidR="00FA667D" w:rsidRDefault="00FA667D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AF6C7F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5.5</w:t>
            </w:r>
            <w: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I</w:t>
            </w:r>
            <w:r w:rsidRPr="00FA667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nventory </w:t>
            </w:r>
            <w:r w:rsidR="00E47305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of </w:t>
            </w:r>
            <w:r w:rsidR="00304553" w:rsidRPr="00FA667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Elements </w:t>
            </w:r>
            <w:r w:rsidR="00304553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i</w:t>
            </w:r>
            <w:r w:rsidR="00304553" w:rsidRPr="00FA667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n </w:t>
            </w:r>
            <w: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Maryland ITS</w:t>
            </w:r>
            <w:r w:rsidRPr="00FA667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A</w:t>
            </w:r>
            <w:r w:rsidRPr="00FA667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rchitecture</w:t>
            </w:r>
            <w: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304553" w:rsidRPr="00FA667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Included </w:t>
            </w:r>
            <w:proofErr w:type="gramStart"/>
            <w:r w:rsidR="00304553" w:rsidRPr="00FA667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By</w:t>
            </w:r>
            <w:proofErr w:type="gramEnd"/>
            <w:r w:rsidR="00304553" w:rsidRPr="00FA667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Project</w:t>
            </w:r>
            <w:r w:rsidR="00304553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:</w:t>
            </w:r>
          </w:p>
          <w:p w14:paraId="657A1BDE" w14:textId="77777777" w:rsidR="00FA667D" w:rsidRDefault="00FA667D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  <w:p w14:paraId="6075C309" w14:textId="77777777" w:rsidR="00FA667D" w:rsidRDefault="00FA667D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  <w:p w14:paraId="613F7958" w14:textId="4CA87668" w:rsidR="007555DB" w:rsidRPr="002E73EC" w:rsidRDefault="007555DB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</w:tc>
      </w:tr>
      <w:tr w:rsidR="00FA667D" w:rsidRPr="00D45276" w14:paraId="0E5D6682" w14:textId="77777777" w:rsidTr="002A18E0">
        <w:trPr>
          <w:cantSplit/>
        </w:trPr>
        <w:tc>
          <w:tcPr>
            <w:tcW w:w="8630" w:type="dxa"/>
            <w:gridSpan w:val="4"/>
          </w:tcPr>
          <w:p w14:paraId="7DF547AA" w14:textId="1E44A7F0" w:rsidR="00FA667D" w:rsidRDefault="00FA667D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</w:pPr>
            <w:r w:rsidRPr="00AF6C7F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5.6</w:t>
            </w:r>
            <w: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Pr="00FA667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Are </w:t>
            </w:r>
            <w:r w:rsidR="00D977BA" w:rsidRPr="00FA667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Other Regions/States Impacted</w:t>
            </w:r>
            <w:r w:rsidRPr="00FA667D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? </w:t>
            </w:r>
            <w:r w:rsidRPr="00FA667D"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  <w:t>– architectures impacted by project</w:t>
            </w:r>
            <w:r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  <w:t xml:space="preserve"> </w:t>
            </w:r>
            <w:r w:rsidRPr="00FA667D"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  <w:t>(Please List)</w:t>
            </w:r>
          </w:p>
          <w:p w14:paraId="236BF452" w14:textId="77777777" w:rsidR="00FA667D" w:rsidRDefault="00FA667D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</w:pPr>
          </w:p>
          <w:p w14:paraId="379C9F81" w14:textId="77777777" w:rsidR="00FA667D" w:rsidRDefault="00FA667D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</w:pPr>
          </w:p>
          <w:p w14:paraId="29981199" w14:textId="77777777" w:rsidR="00FA667D" w:rsidRDefault="00FA667D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</w:pPr>
          </w:p>
          <w:p w14:paraId="7D3FF9F7" w14:textId="493EA3D5" w:rsidR="00FA667D" w:rsidRDefault="00FA667D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</w:pPr>
          </w:p>
          <w:p w14:paraId="4ABB4CBB" w14:textId="1917CD08" w:rsidR="00FA667D" w:rsidRDefault="00FA667D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</w:pPr>
          </w:p>
          <w:p w14:paraId="1E536169" w14:textId="77777777" w:rsidR="00FA667D" w:rsidRDefault="00FA667D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</w:pPr>
          </w:p>
          <w:p w14:paraId="5D5668DC" w14:textId="07D30CA1" w:rsidR="00FA667D" w:rsidRDefault="00FA667D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</w:pPr>
          </w:p>
          <w:p w14:paraId="2F6F4A7A" w14:textId="53388E9A" w:rsidR="00AF05C6" w:rsidRDefault="00FA667D" w:rsidP="00FA667D">
            <w:pPr>
              <w:rPr>
                <w:rFonts w:ascii="Jacobs Chronos" w:hAnsi="Jacobs Chronos" w:cs="Jacobs Chronos"/>
              </w:rPr>
            </w:pPr>
            <w:r w:rsidRPr="00EB48DF"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  <w:t>Changes communicated to</w:t>
            </w:r>
            <w:r w:rsidRPr="00FA667D"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  <w:t xml:space="preserve"> appropriate architecture</w:t>
            </w:r>
            <w:r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  <w:t xml:space="preserve"> </w:t>
            </w:r>
            <w:r w:rsidRPr="00FA667D"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  <w:t>maintenance agencies</w:t>
            </w:r>
            <w: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:</w:t>
            </w:r>
            <w:r w:rsidRPr="00FF4C44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   </w:t>
            </w:r>
            <w:r w:rsidRPr="00FF4C44">
              <w:rPr>
                <w:szCs w:val="18"/>
              </w:rPr>
              <w:t xml:space="preserve">     </w:t>
            </w:r>
            <w:r>
              <w:rPr>
                <w:szCs w:val="18"/>
              </w:rPr>
              <w:t xml:space="preserve"> </w:t>
            </w:r>
            <w:r>
              <w:t xml:space="preserve"> </w:t>
            </w:r>
            <w:r w:rsidRPr="002239BC">
              <w:rPr>
                <w:rFonts w:ascii="Jacobs Chronos" w:hAnsi="Jacobs Chronos" w:cs="Jacobs Chronos"/>
                <w:sz w:val="22"/>
                <w:szCs w:val="22"/>
              </w:rPr>
              <w:t>Yes                 No</w:t>
            </w:r>
          </w:p>
          <w:p w14:paraId="5052AA55" w14:textId="71BB09AE" w:rsidR="00FA667D" w:rsidRPr="00FA667D" w:rsidRDefault="00FA667D" w:rsidP="00FA667D">
            <w:pPr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</w:pPr>
            <w:r w:rsidRPr="00FF4C44">
              <w:rPr>
                <w:szCs w:val="18"/>
              </w:rPr>
              <w:t xml:space="preserve">                          </w:t>
            </w:r>
          </w:p>
        </w:tc>
      </w:tr>
      <w:tr w:rsidR="00851827" w:rsidRPr="00D45276" w14:paraId="62105F4A" w14:textId="77777777" w:rsidTr="002A18E0">
        <w:trPr>
          <w:cantSplit/>
        </w:trPr>
        <w:tc>
          <w:tcPr>
            <w:tcW w:w="8630" w:type="dxa"/>
            <w:gridSpan w:val="4"/>
          </w:tcPr>
          <w:p w14:paraId="53B5A71F" w14:textId="2EB0B6A3" w:rsidR="00851827" w:rsidRDefault="00851827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AF6C7F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lastRenderedPageBreak/>
              <w:t>5.7</w:t>
            </w:r>
            <w: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Pr="00851827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Changes </w:t>
            </w:r>
            <w:r w:rsidR="00EB48DF" w:rsidRPr="00851827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Recommended </w:t>
            </w:r>
            <w:proofErr w:type="gramStart"/>
            <w:r w:rsidR="00EB48DF" w:rsidRPr="00851827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o</w:t>
            </w:r>
            <w:proofErr w:type="gramEnd"/>
            <w:r w:rsidR="00EB48DF" w:rsidRPr="00851827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Architectures</w:t>
            </w:r>
            <w: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: </w:t>
            </w:r>
          </w:p>
          <w:p w14:paraId="731604C9" w14:textId="77777777" w:rsidR="00851827" w:rsidRDefault="00851827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</w:pPr>
            <w: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  </w:t>
            </w:r>
            <w:r w:rsidRPr="00851827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Pr="00851827">
              <w:rPr>
                <w:rStyle w:val="TableEntry"/>
                <w:rFonts w:ascii="Jacobs Chronos" w:hAnsi="Jacobs Chronos" w:cs="Jacobs Chronos"/>
                <w:b/>
                <w:bCs/>
                <w:sz w:val="18"/>
                <w:szCs w:val="18"/>
              </w:rPr>
              <w:t>If “Yes”, Please specify and provide detail</w:t>
            </w:r>
          </w:p>
          <w:p w14:paraId="78ED2B02" w14:textId="77777777" w:rsidR="00851827" w:rsidRDefault="00851827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  <w:p w14:paraId="046327E7" w14:textId="77777777" w:rsidR="00851827" w:rsidRDefault="00851827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  <w:p w14:paraId="42558513" w14:textId="77777777" w:rsidR="00851827" w:rsidRDefault="00851827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  <w:p w14:paraId="0D968246" w14:textId="27FF34E2" w:rsidR="00851827" w:rsidRDefault="00851827" w:rsidP="00FA667D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</w:tc>
      </w:tr>
      <w:tr w:rsidR="00ED375D" w:rsidRPr="00D45276" w14:paraId="32274794" w14:textId="77777777" w:rsidTr="00ED375D">
        <w:trPr>
          <w:cantSplit/>
        </w:trPr>
        <w:tc>
          <w:tcPr>
            <w:tcW w:w="8630" w:type="dxa"/>
            <w:gridSpan w:val="4"/>
            <w:shd w:val="clear" w:color="auto" w:fill="FFC000"/>
          </w:tcPr>
          <w:p w14:paraId="47520F71" w14:textId="3610D698" w:rsidR="00ED375D" w:rsidRPr="00D45276" w:rsidRDefault="00ED375D" w:rsidP="003D2F2C">
            <w:pPr>
              <w:jc w:val="both"/>
              <w:rPr>
                <w:rFonts w:ascii="Jacobs Chronos" w:hAnsi="Jacobs Chronos" w:cs="Jacobs Chronos"/>
                <w:b/>
                <w:sz w:val="22"/>
                <w:szCs w:val="22"/>
              </w:rPr>
            </w:pPr>
            <w:r w:rsidRPr="00AF05C6">
              <w:rPr>
                <w:rFonts w:ascii="Jacobs Chronos" w:hAnsi="Jacobs Chronos" w:cs="Jacobs Chronos"/>
                <w:b/>
                <w:szCs w:val="24"/>
              </w:rPr>
              <w:t xml:space="preserve">SECTION </w:t>
            </w:r>
            <w:r w:rsidR="0051154E">
              <w:rPr>
                <w:rFonts w:ascii="Jacobs Chronos" w:hAnsi="Jacobs Chronos" w:cs="Jacobs Chronos"/>
                <w:b/>
                <w:szCs w:val="24"/>
              </w:rPr>
              <w:t>6</w:t>
            </w:r>
            <w:r w:rsidRPr="00AF05C6">
              <w:rPr>
                <w:rFonts w:ascii="Jacobs Chronos" w:hAnsi="Jacobs Chronos" w:cs="Jacobs Chronos"/>
                <w:b/>
                <w:szCs w:val="24"/>
              </w:rPr>
              <w:t xml:space="preserve"> – Alternative Analysis</w:t>
            </w:r>
          </w:p>
        </w:tc>
      </w:tr>
      <w:tr w:rsidR="00ED375D" w:rsidRPr="00D45276" w14:paraId="648B617F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1F9682BB" w14:textId="48CD40A0" w:rsidR="00ED375D" w:rsidRDefault="00C04EF6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  <w:r w:rsidRPr="00AF6C7F">
              <w:rPr>
                <w:rFonts w:ascii="Jacobs Chronos" w:hAnsi="Jacobs Chronos" w:cs="Jacobs Chronos"/>
                <w:bCs/>
                <w:sz w:val="22"/>
                <w:szCs w:val="22"/>
              </w:rPr>
              <w:t>6</w:t>
            </w:r>
            <w:r w:rsidR="00ED375D" w:rsidRPr="00AF6C7F">
              <w:rPr>
                <w:rFonts w:ascii="Jacobs Chronos" w:hAnsi="Jacobs Chronos" w:cs="Jacobs Chronos"/>
                <w:bCs/>
                <w:sz w:val="22"/>
                <w:szCs w:val="22"/>
              </w:rPr>
              <w:t>.1</w:t>
            </w:r>
            <w:r w:rsidR="00ED375D" w:rsidRPr="00ED375D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 </w:t>
            </w:r>
            <w:r w:rsidR="00ED375D" w:rsidRPr="00822F6F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Were </w:t>
            </w:r>
            <w:r w:rsidR="00822F6F" w:rsidRPr="00822F6F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Any Alternate Concepts/Ideas/Technologies Considered? </w:t>
            </w:r>
            <w:r w:rsidR="00ED375D" w:rsidRPr="00822F6F">
              <w:rPr>
                <w:rFonts w:ascii="Jacobs Chronos" w:hAnsi="Jacobs Chronos" w:cs="Jacobs Chronos"/>
                <w:b/>
                <w:sz w:val="22"/>
                <w:szCs w:val="22"/>
              </w:rPr>
              <w:t>Any</w:t>
            </w:r>
            <w:r w:rsidR="00A77F38" w:rsidRPr="00822F6F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 </w:t>
            </w:r>
            <w:r w:rsidR="00822F6F" w:rsidRPr="00822F6F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Other Solutions </w:t>
            </w:r>
            <w:proofErr w:type="gramStart"/>
            <w:r w:rsidR="00822F6F" w:rsidRPr="00822F6F">
              <w:rPr>
                <w:rFonts w:ascii="Jacobs Chronos" w:hAnsi="Jacobs Chronos" w:cs="Jacobs Chronos"/>
                <w:b/>
                <w:sz w:val="22"/>
                <w:szCs w:val="22"/>
              </w:rPr>
              <w:t>To</w:t>
            </w:r>
            <w:proofErr w:type="gramEnd"/>
            <w:r w:rsidR="00822F6F" w:rsidRPr="00822F6F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 Th</w:t>
            </w:r>
            <w:r w:rsidR="00822F6F" w:rsidRPr="009066C1">
              <w:rPr>
                <w:rFonts w:ascii="Jacobs Chronos" w:hAnsi="Jacobs Chronos" w:cs="Jacobs Chronos"/>
                <w:b/>
                <w:sz w:val="22"/>
                <w:szCs w:val="22"/>
              </w:rPr>
              <w:t>e</w:t>
            </w:r>
            <w:r w:rsidR="009066C1" w:rsidRPr="009066C1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 </w:t>
            </w:r>
            <w:r w:rsidR="009066C1" w:rsidRPr="009066C1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>Current Situation</w:t>
            </w:r>
            <w:r w:rsidR="00822F6F" w:rsidRPr="009066C1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? </w:t>
            </w:r>
            <w:r w:rsidR="00ED375D" w:rsidRPr="00AF6C7F">
              <w:rPr>
                <w:rFonts w:ascii="Jacobs Chronos" w:hAnsi="Jacobs Chronos" w:cs="Jacobs Chronos"/>
                <w:sz w:val="22"/>
                <w:szCs w:val="22"/>
              </w:rPr>
              <w:t>(Please Explain)</w:t>
            </w:r>
          </w:p>
          <w:p w14:paraId="6FA05381" w14:textId="77777777" w:rsidR="00A77F38" w:rsidRDefault="00A77F38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</w:p>
          <w:p w14:paraId="2F0AC727" w14:textId="77777777" w:rsidR="00A77F38" w:rsidRDefault="00A77F38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</w:p>
          <w:p w14:paraId="2732D7BE" w14:textId="076B276F" w:rsidR="00A77F38" w:rsidRPr="00ED375D" w:rsidRDefault="00A77F38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</w:p>
        </w:tc>
      </w:tr>
      <w:tr w:rsidR="00ED375D" w:rsidRPr="00D45276" w14:paraId="56C0FB0A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117A6BDF" w14:textId="71AA7DC6" w:rsidR="00ED375D" w:rsidRDefault="00C04EF6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  <w:r w:rsidRPr="00AF6C7F">
              <w:rPr>
                <w:rFonts w:ascii="Jacobs Chronos" w:hAnsi="Jacobs Chronos" w:cs="Jacobs Chronos"/>
                <w:bCs/>
                <w:sz w:val="22"/>
                <w:szCs w:val="22"/>
              </w:rPr>
              <w:t>6</w:t>
            </w:r>
            <w:r w:rsidR="00ED375D" w:rsidRPr="00AF6C7F">
              <w:rPr>
                <w:rFonts w:ascii="Jacobs Chronos" w:hAnsi="Jacobs Chronos" w:cs="Jacobs Chronos"/>
                <w:bCs/>
                <w:sz w:val="22"/>
                <w:szCs w:val="22"/>
              </w:rPr>
              <w:t>.2</w:t>
            </w:r>
            <w:r w:rsidR="00ED375D" w:rsidRPr="00ED375D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 Reference </w:t>
            </w:r>
            <w:r w:rsidR="009066C1" w:rsidRPr="00ED375D">
              <w:rPr>
                <w:rFonts w:ascii="Jacobs Chronos" w:hAnsi="Jacobs Chronos" w:cs="Jacobs Chronos"/>
                <w:b/>
                <w:sz w:val="22"/>
                <w:szCs w:val="22"/>
              </w:rPr>
              <w:t>Documents</w:t>
            </w:r>
            <w:r w:rsidR="00AF6C7F">
              <w:rPr>
                <w:rFonts w:ascii="Jacobs Chronos" w:hAnsi="Jacobs Chronos" w:cs="Jacobs Chronos"/>
                <w:b/>
                <w:sz w:val="22"/>
                <w:szCs w:val="22"/>
              </w:rPr>
              <w:t>:</w:t>
            </w:r>
            <w:r w:rsidR="009066C1" w:rsidRPr="00ED375D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 </w:t>
            </w:r>
            <w:r w:rsidR="00ED375D" w:rsidRPr="00AF6C7F">
              <w:rPr>
                <w:rFonts w:ascii="Jacobs Chronos" w:hAnsi="Jacobs Chronos" w:cs="Jacobs Chronos"/>
                <w:bCs/>
                <w:sz w:val="22"/>
                <w:szCs w:val="22"/>
              </w:rPr>
              <w:t>(If Any)</w:t>
            </w:r>
            <w:r w:rsidR="00A77F38" w:rsidRPr="00AF6C7F">
              <w:rPr>
                <w:rFonts w:ascii="Jacobs Chronos" w:hAnsi="Jacobs Chronos" w:cs="Jacobs Chronos"/>
                <w:bCs/>
                <w:sz w:val="22"/>
                <w:szCs w:val="22"/>
              </w:rPr>
              <w:t xml:space="preserve"> </w:t>
            </w:r>
            <w:r w:rsidR="00ED375D" w:rsidRPr="00AF6C7F">
              <w:rPr>
                <w:rFonts w:ascii="Jacobs Chronos" w:hAnsi="Jacobs Chronos" w:cs="Jacobs Chronos"/>
                <w:bCs/>
                <w:sz w:val="22"/>
                <w:szCs w:val="22"/>
              </w:rPr>
              <w:t>(Please List)</w:t>
            </w:r>
          </w:p>
          <w:p w14:paraId="440F6376" w14:textId="77777777" w:rsidR="00A77F38" w:rsidRDefault="00A77F38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</w:p>
          <w:p w14:paraId="23D7F43E" w14:textId="77777777" w:rsidR="00A77F38" w:rsidRDefault="00A77F38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</w:p>
          <w:p w14:paraId="5202F6C0" w14:textId="586DADEC" w:rsidR="00A77F38" w:rsidRPr="00ED375D" w:rsidRDefault="00A77F38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</w:p>
        </w:tc>
      </w:tr>
      <w:tr w:rsidR="00A77F38" w:rsidRPr="00D45276" w14:paraId="30C66FB2" w14:textId="77777777" w:rsidTr="00AF05C6">
        <w:trPr>
          <w:cantSplit/>
        </w:trPr>
        <w:tc>
          <w:tcPr>
            <w:tcW w:w="8630" w:type="dxa"/>
            <w:gridSpan w:val="4"/>
            <w:shd w:val="clear" w:color="auto" w:fill="FFC000"/>
          </w:tcPr>
          <w:p w14:paraId="57D21041" w14:textId="2A1BD08D" w:rsidR="00A77F38" w:rsidRPr="00ED375D" w:rsidRDefault="00AF05C6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  <w:r w:rsidRPr="00AF05C6">
              <w:rPr>
                <w:rFonts w:ascii="Jacobs Chronos" w:hAnsi="Jacobs Chronos" w:cs="Jacobs Chronos"/>
                <w:b/>
                <w:szCs w:val="24"/>
              </w:rPr>
              <w:t xml:space="preserve">SECTION </w:t>
            </w:r>
            <w:r w:rsidR="00C04EF6">
              <w:rPr>
                <w:rFonts w:ascii="Jacobs Chronos" w:hAnsi="Jacobs Chronos" w:cs="Jacobs Chronos"/>
                <w:b/>
                <w:szCs w:val="24"/>
              </w:rPr>
              <w:t>7</w:t>
            </w:r>
            <w:r w:rsidRPr="00AF05C6">
              <w:rPr>
                <w:rFonts w:ascii="Jacobs Chronos" w:hAnsi="Jacobs Chronos" w:cs="Jacobs Chronos"/>
                <w:b/>
                <w:szCs w:val="24"/>
              </w:rPr>
              <w:t xml:space="preserve"> – Requirement Definitions </w:t>
            </w:r>
            <w:proofErr w:type="gramStart"/>
            <w:r w:rsidR="00B408B8">
              <w:rPr>
                <w:rFonts w:ascii="Jacobs Chronos" w:hAnsi="Jacobs Chronos" w:cs="Jacobs Chronos"/>
                <w:b/>
                <w:szCs w:val="24"/>
              </w:rPr>
              <w:t>A</w:t>
            </w:r>
            <w:r w:rsidR="00831F8B">
              <w:rPr>
                <w:rFonts w:ascii="Jacobs Chronos" w:hAnsi="Jacobs Chronos" w:cs="Jacobs Chronos"/>
                <w:b/>
                <w:szCs w:val="24"/>
              </w:rPr>
              <w:t>nd</w:t>
            </w:r>
            <w:proofErr w:type="gramEnd"/>
            <w:r w:rsidR="00831F8B">
              <w:rPr>
                <w:rFonts w:ascii="Jacobs Chronos" w:hAnsi="Jacobs Chronos" w:cs="Jacobs Chronos"/>
                <w:b/>
                <w:szCs w:val="24"/>
              </w:rPr>
              <w:t xml:space="preserve"> Designs </w:t>
            </w:r>
            <w:r w:rsidRPr="00AF05C6">
              <w:rPr>
                <w:rFonts w:ascii="Jacobs Chronos" w:hAnsi="Jacobs Chronos" w:cs="Jacobs Chronos"/>
                <w:b/>
                <w:szCs w:val="24"/>
              </w:rPr>
              <w:t xml:space="preserve">(High-Level </w:t>
            </w:r>
            <w:r w:rsidR="00B408B8">
              <w:rPr>
                <w:rFonts w:ascii="Jacobs Chronos" w:hAnsi="Jacobs Chronos" w:cs="Jacobs Chronos"/>
                <w:b/>
                <w:szCs w:val="24"/>
              </w:rPr>
              <w:t>&amp;</w:t>
            </w:r>
            <w:r w:rsidRPr="00AF05C6">
              <w:rPr>
                <w:rFonts w:ascii="Jacobs Chronos" w:hAnsi="Jacobs Chronos" w:cs="Jacobs Chronos"/>
                <w:b/>
                <w:szCs w:val="24"/>
              </w:rPr>
              <w:t xml:space="preserve"> Detailed)</w:t>
            </w:r>
          </w:p>
        </w:tc>
      </w:tr>
      <w:tr w:rsidR="00A77F38" w:rsidRPr="00D45276" w14:paraId="71C9EAEC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68F3F93D" w14:textId="288C726D" w:rsidR="00A77F38" w:rsidRDefault="00C04EF6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  <w:r w:rsidRPr="00AF6C7F">
              <w:rPr>
                <w:rFonts w:ascii="Jacobs Chronos" w:hAnsi="Jacobs Chronos" w:cs="Jacobs Chronos"/>
                <w:bCs/>
                <w:sz w:val="22"/>
                <w:szCs w:val="22"/>
              </w:rPr>
              <w:t>7</w:t>
            </w:r>
            <w:r w:rsidR="00831F8B" w:rsidRPr="00AF6C7F">
              <w:rPr>
                <w:rFonts w:ascii="Jacobs Chronos" w:hAnsi="Jacobs Chronos" w:cs="Jacobs Chronos"/>
                <w:bCs/>
                <w:sz w:val="22"/>
                <w:szCs w:val="22"/>
              </w:rPr>
              <w:t>.1</w:t>
            </w:r>
            <w:r w:rsidR="00831F8B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 </w:t>
            </w:r>
            <w:r w:rsidR="00AF05C6" w:rsidRPr="00AF05C6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Are </w:t>
            </w:r>
            <w:r w:rsidR="00637608" w:rsidRPr="00AF05C6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High-Level Functional Requirements Included </w:t>
            </w:r>
            <w:r w:rsidR="00BE407C">
              <w:rPr>
                <w:rFonts w:ascii="Jacobs Chronos" w:hAnsi="Jacobs Chronos" w:cs="Jacobs Chronos"/>
                <w:b/>
                <w:sz w:val="22"/>
                <w:szCs w:val="22"/>
              </w:rPr>
              <w:t>&amp;</w:t>
            </w:r>
            <w:r w:rsidR="00637608" w:rsidRPr="00AF05C6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 Documented</w:t>
            </w:r>
            <w:r w:rsidR="00AF05C6" w:rsidRPr="00AF05C6">
              <w:rPr>
                <w:rFonts w:ascii="Jacobs Chronos" w:hAnsi="Jacobs Chronos" w:cs="Jacobs Chronos"/>
                <w:b/>
                <w:sz w:val="22"/>
                <w:szCs w:val="22"/>
              </w:rPr>
              <w:t>?</w:t>
            </w:r>
          </w:p>
          <w:p w14:paraId="571B3098" w14:textId="07159168" w:rsidR="00831F8B" w:rsidRDefault="00831F8B" w:rsidP="00831F8B">
            <w:r>
              <w:rPr>
                <w:rFonts w:ascii="Jacobs Chronos" w:hAnsi="Jacobs Chronos" w:cs="Jacobs Chronos"/>
                <w:szCs w:val="18"/>
              </w:rPr>
              <w:t xml:space="preserve">                   </w:t>
            </w:r>
            <w:r w:rsidRPr="00FA667D">
              <w:rPr>
                <w:rFonts w:ascii="Jacobs Chronos" w:hAnsi="Jacobs Chronos" w:cs="Jacobs Chronos"/>
                <w:szCs w:val="18"/>
              </w:rPr>
              <w:t xml:space="preserve">        </w:t>
            </w:r>
            <w:r w:rsidRPr="00FA667D">
              <w:rPr>
                <w:rFonts w:ascii="Jacobs Chronos" w:hAnsi="Jacobs Chronos" w:cs="Jacobs Chronos"/>
              </w:rPr>
              <w:t xml:space="preserve">        </w:t>
            </w:r>
          </w:p>
          <w:p w14:paraId="47B7D096" w14:textId="319DC816" w:rsidR="00831F8B" w:rsidRPr="00ED375D" w:rsidRDefault="00831F8B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</w:p>
        </w:tc>
      </w:tr>
      <w:tr w:rsidR="00AF05C6" w:rsidRPr="00D45276" w14:paraId="6A93D985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70442FA2" w14:textId="16008400" w:rsidR="00AF05C6" w:rsidRDefault="00C04EF6" w:rsidP="00A77F38">
            <w:pPr>
              <w:rPr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AF6C7F">
              <w:rPr>
                <w:rFonts w:ascii="Jacobs Chronos" w:hAnsi="Jacobs Chronos" w:cs="Jacobs Chronos"/>
                <w:sz w:val="22"/>
                <w:szCs w:val="22"/>
              </w:rPr>
              <w:t>7</w:t>
            </w:r>
            <w:r w:rsidR="00831F8B" w:rsidRPr="00AF6C7F">
              <w:rPr>
                <w:rFonts w:ascii="Jacobs Chronos" w:hAnsi="Jacobs Chronos" w:cs="Jacobs Chronos"/>
                <w:sz w:val="22"/>
                <w:szCs w:val="22"/>
              </w:rPr>
              <w:t>.2</w:t>
            </w:r>
            <w:r w:rsidR="00831F8B" w:rsidRPr="00831F8B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AF05C6" w:rsidRPr="00831F8B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Is </w:t>
            </w:r>
            <w:r w:rsidR="00BE407C" w:rsidRPr="00831F8B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There </w:t>
            </w:r>
            <w:proofErr w:type="gramStart"/>
            <w:r w:rsidR="00BE407C" w:rsidRPr="00831F8B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>A</w:t>
            </w:r>
            <w:proofErr w:type="gramEnd"/>
            <w:r w:rsidR="00BE407C" w:rsidRPr="00831F8B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Design Document Available</w:t>
            </w:r>
            <w:r w:rsidR="00AF05C6" w:rsidRPr="00831F8B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?   </w:t>
            </w:r>
            <w:r w:rsidR="00E35AD8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                            </w:t>
            </w:r>
            <w:r w:rsidR="00E35AD8" w:rsidRPr="00FA667D">
              <w:rPr>
                <w:rFonts w:ascii="Jacobs Chronos" w:hAnsi="Jacobs Chronos" w:cs="Jacobs Chronos"/>
                <w:szCs w:val="18"/>
              </w:rPr>
              <w:t>Y</w:t>
            </w:r>
            <w:r w:rsidR="00E35AD8" w:rsidRPr="00FA667D">
              <w:rPr>
                <w:rFonts w:ascii="Jacobs Chronos" w:hAnsi="Jacobs Chronos" w:cs="Jacobs Chronos"/>
              </w:rPr>
              <w:t>es</w:t>
            </w:r>
            <w:r w:rsidR="00E35AD8" w:rsidRPr="00FA667D">
              <w:rPr>
                <w:rFonts w:ascii="Jacobs Chronos" w:hAnsi="Jacobs Chronos" w:cs="Jacobs Chronos"/>
                <w:szCs w:val="18"/>
              </w:rPr>
              <w:t xml:space="preserve">         </w:t>
            </w:r>
            <w:r w:rsidR="00E35AD8" w:rsidRPr="00FA667D">
              <w:rPr>
                <w:rFonts w:ascii="Jacobs Chronos" w:hAnsi="Jacobs Chronos" w:cs="Jacobs Chronos"/>
              </w:rPr>
              <w:t xml:space="preserve">        No</w:t>
            </w:r>
            <w:r w:rsidR="00E35AD8">
              <w:rPr>
                <w:rFonts w:ascii="Jacobs Chronos" w:hAnsi="Jacobs Chronos" w:cs="Jacobs Chronos"/>
                <w:noProof/>
                <w:sz w:val="22"/>
                <w:szCs w:val="22"/>
              </w:rPr>
              <w:t xml:space="preserve"> </w:t>
            </w:r>
          </w:p>
          <w:p w14:paraId="5667E39D" w14:textId="57E8A5B9" w:rsidR="00DF5500" w:rsidRPr="00E35AD8" w:rsidRDefault="00DF5500" w:rsidP="00A77F38">
            <w:pPr>
              <w:rPr>
                <w:rFonts w:ascii="Jacobs Chronos" w:hAnsi="Jacobs Chronos" w:cs="Jacobs Chronos"/>
                <w:sz w:val="22"/>
                <w:szCs w:val="22"/>
              </w:rPr>
            </w:pPr>
            <w:r>
              <w:rPr>
                <w:rFonts w:ascii="Jacobs Chronos" w:hAnsi="Jacobs Chronos" w:cs="Jacobs Chronos"/>
                <w:szCs w:val="18"/>
              </w:rPr>
              <w:t xml:space="preserve">                  </w:t>
            </w:r>
          </w:p>
        </w:tc>
      </w:tr>
      <w:tr w:rsidR="00AF05C6" w:rsidRPr="00D45276" w14:paraId="21E65770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7A2158A3" w14:textId="14FE64C9" w:rsidR="00AF05C6" w:rsidRPr="00DF5500" w:rsidRDefault="009A1D86" w:rsidP="00A77F38">
            <w:pPr>
              <w:rPr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AF6C7F">
              <w:rPr>
                <w:rFonts w:ascii="Jacobs Chronos" w:hAnsi="Jacobs Chronos" w:cs="Jacobs Chronos"/>
                <w:sz w:val="22"/>
                <w:szCs w:val="22"/>
              </w:rPr>
              <w:t>7</w:t>
            </w:r>
            <w:r w:rsidR="00DF5500" w:rsidRPr="00AF6C7F">
              <w:rPr>
                <w:rFonts w:ascii="Jacobs Chronos" w:hAnsi="Jacobs Chronos" w:cs="Jacobs Chronos"/>
                <w:sz w:val="22"/>
                <w:szCs w:val="22"/>
              </w:rPr>
              <w:t>.3</w:t>
            </w:r>
            <w:r w:rsidR="00DF5500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AF05C6" w:rsidRPr="00DF5500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>If “Yes</w:t>
            </w:r>
            <w:r w:rsidR="00BE407C" w:rsidRPr="00DF5500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>” Was Selected</w:t>
            </w:r>
            <w:r w:rsidR="00AF05C6" w:rsidRPr="00DF5500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, </w:t>
            </w:r>
          </w:p>
          <w:p w14:paraId="27489848" w14:textId="05BB365E" w:rsidR="00AF05C6" w:rsidRPr="00831F8B" w:rsidRDefault="00AF05C6" w:rsidP="00A77F38">
            <w:pPr>
              <w:rPr>
                <w:rFonts w:ascii="Jacobs Chronos" w:hAnsi="Jacobs Chronos" w:cs="Jacobs Chronos"/>
                <w:sz w:val="22"/>
                <w:szCs w:val="22"/>
              </w:rPr>
            </w:pPr>
            <w:r w:rsidRPr="00831F8B">
              <w:rPr>
                <w:rFonts w:ascii="Jacobs Chronos" w:hAnsi="Jacobs Chronos" w:cs="Jacobs Chronos"/>
                <w:sz w:val="22"/>
                <w:szCs w:val="22"/>
              </w:rPr>
              <w:t>please check the following that applies</w:t>
            </w:r>
          </w:p>
          <w:p w14:paraId="6F623686" w14:textId="77777777" w:rsidR="00AF05C6" w:rsidRPr="00831F8B" w:rsidRDefault="00AF05C6" w:rsidP="00AF05C6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  <w:r w:rsidRPr="00831F8B">
              <w:rPr>
                <w:rFonts w:ascii="Jacobs Chronos" w:hAnsi="Jacobs Chronos" w:cs="Jacobs Chronos"/>
                <w:sz w:val="22"/>
                <w:szCs w:val="22"/>
              </w:rPr>
              <w:t xml:space="preserve">The design details are documented </w:t>
            </w:r>
          </w:p>
          <w:p w14:paraId="242E4B5C" w14:textId="77777777" w:rsidR="00AF05C6" w:rsidRPr="00831F8B" w:rsidRDefault="00AF05C6" w:rsidP="00AF05C6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  <w:r w:rsidRPr="00831F8B">
              <w:rPr>
                <w:rFonts w:ascii="Jacobs Chronos" w:hAnsi="Jacobs Chronos" w:cs="Jacobs Chronos"/>
                <w:sz w:val="22"/>
                <w:szCs w:val="22"/>
              </w:rPr>
              <w:t xml:space="preserve">The details of the design trace to requirements definitions </w:t>
            </w:r>
          </w:p>
          <w:p w14:paraId="432A552E" w14:textId="77777777" w:rsidR="00AF05C6" w:rsidRPr="00831F8B" w:rsidRDefault="00AF05C6" w:rsidP="00AF05C6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  <w:r w:rsidRPr="00831F8B">
              <w:rPr>
                <w:rFonts w:ascii="Jacobs Chronos" w:hAnsi="Jacobs Chronos" w:cs="Jacobs Chronos"/>
                <w:sz w:val="22"/>
                <w:szCs w:val="22"/>
              </w:rPr>
              <w:t xml:space="preserve">Boundaries and interfaces of the system clearly defined </w:t>
            </w:r>
          </w:p>
          <w:p w14:paraId="495B838A" w14:textId="5606D40A" w:rsidR="00AF05C6" w:rsidRPr="00831F8B" w:rsidRDefault="00AF05C6" w:rsidP="00A77F38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  <w:r w:rsidRPr="00831F8B">
              <w:rPr>
                <w:rFonts w:ascii="Jacobs Chronos" w:hAnsi="Jacobs Chronos" w:cs="Jacobs Chronos"/>
                <w:sz w:val="22"/>
                <w:szCs w:val="22"/>
              </w:rPr>
              <w:t xml:space="preserve">Process for configuration control </w:t>
            </w:r>
          </w:p>
          <w:p w14:paraId="629B954B" w14:textId="77777777" w:rsidR="00AF05C6" w:rsidRPr="00831F8B" w:rsidRDefault="00AF05C6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</w:p>
          <w:p w14:paraId="701FC784" w14:textId="48CE69AD" w:rsidR="00AF05C6" w:rsidRPr="00DF5500" w:rsidRDefault="009A1D86" w:rsidP="00A77F38">
            <w:pPr>
              <w:rPr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AF6C7F">
              <w:rPr>
                <w:rFonts w:ascii="Jacobs Chronos" w:hAnsi="Jacobs Chronos" w:cs="Jacobs Chronos"/>
                <w:sz w:val="22"/>
                <w:szCs w:val="22"/>
              </w:rPr>
              <w:t>7</w:t>
            </w:r>
            <w:r w:rsidR="00DF5500" w:rsidRPr="00AF6C7F">
              <w:rPr>
                <w:rFonts w:ascii="Jacobs Chronos" w:hAnsi="Jacobs Chronos" w:cs="Jacobs Chronos"/>
                <w:sz w:val="22"/>
                <w:szCs w:val="22"/>
              </w:rPr>
              <w:t>.4</w:t>
            </w:r>
            <w:r w:rsidR="00DF5500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AF05C6" w:rsidRPr="00DF5500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If </w:t>
            </w:r>
            <w:r w:rsidR="00DF5500" w:rsidRPr="00DF5500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>“No”</w:t>
            </w:r>
            <w:r w:rsidR="00AF05C6" w:rsidRPr="00DF5500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BE407C" w:rsidRPr="00DF5500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>Was Checked</w:t>
            </w:r>
            <w:r w:rsidR="00AF05C6" w:rsidRPr="00DF5500">
              <w:rPr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, </w:t>
            </w:r>
          </w:p>
          <w:p w14:paraId="54689A3C" w14:textId="2F9B33D2" w:rsidR="00AF05C6" w:rsidRPr="00831F8B" w:rsidRDefault="00AF05C6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  <w:r w:rsidRPr="00831F8B">
              <w:rPr>
                <w:rFonts w:ascii="Jacobs Chronos" w:hAnsi="Jacobs Chronos" w:cs="Jacobs Chronos"/>
                <w:sz w:val="22"/>
                <w:szCs w:val="22"/>
              </w:rPr>
              <w:t>please provide update when completed</w:t>
            </w:r>
          </w:p>
          <w:p w14:paraId="14768559" w14:textId="594A887A" w:rsidR="00AF05C6" w:rsidRPr="00831F8B" w:rsidRDefault="00AF05C6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</w:p>
        </w:tc>
      </w:tr>
      <w:tr w:rsidR="00AF05C6" w:rsidRPr="00D45276" w14:paraId="52B0488B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0A327BF0" w14:textId="3CF050D6" w:rsidR="00AF05C6" w:rsidRDefault="009A1D86" w:rsidP="00A77F38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AF6C7F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7</w:t>
            </w:r>
            <w:r w:rsidR="00DF5500" w:rsidRPr="00AF6C7F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5</w:t>
            </w:r>
            <w:r w:rsidR="00DF5500" w:rsidRPr="00DF5500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AF05C6" w:rsidRPr="00DF5500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Identify </w:t>
            </w:r>
            <w:r w:rsidR="00BE407C" w:rsidRPr="00DF5500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Applicable </w:t>
            </w:r>
            <w:r w:rsidR="00AF05C6" w:rsidRPr="00DF5500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ITS </w:t>
            </w:r>
            <w:r w:rsidR="00BE407C" w:rsidRPr="00DF5500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Standards </w:t>
            </w:r>
            <w:proofErr w:type="gramStart"/>
            <w:r w:rsidR="00BE407C" w:rsidRPr="00DF5500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o</w:t>
            </w:r>
            <w:proofErr w:type="gramEnd"/>
            <w:r w:rsidR="00BE407C" w:rsidRPr="00DF5500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Be Used In Support Of This Project</w:t>
            </w:r>
            <w:r w:rsidR="00AF05C6" w:rsidRPr="00DF5500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:</w:t>
            </w:r>
          </w:p>
          <w:p w14:paraId="0DACBB3F" w14:textId="77777777" w:rsidR="00257897" w:rsidRPr="00DF5500" w:rsidRDefault="00257897" w:rsidP="00A77F38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  <w:p w14:paraId="3F6ACCFA" w14:textId="77777777" w:rsidR="00AF05C6" w:rsidRDefault="00AF05C6" w:rsidP="00A77F38">
            <w:pPr>
              <w:rPr>
                <w:rStyle w:val="TableEntry"/>
                <w:sz w:val="22"/>
                <w:szCs w:val="22"/>
              </w:rPr>
            </w:pPr>
          </w:p>
          <w:p w14:paraId="7C8D4580" w14:textId="4FDBDEE0" w:rsidR="00AF05C6" w:rsidRDefault="00AF05C6" w:rsidP="00A77F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57897" w:rsidRPr="00D45276" w14:paraId="0002FA35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0E003968" w14:textId="66F13CF0" w:rsidR="00257897" w:rsidRDefault="009A1D86" w:rsidP="00A77F38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AF6C7F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lastRenderedPageBreak/>
              <w:t>7</w:t>
            </w:r>
            <w:r w:rsidR="00257897" w:rsidRPr="00AF6C7F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6</w:t>
            </w:r>
            <w:r w:rsidR="00257897" w:rsidRPr="00257897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Describe </w:t>
            </w:r>
            <w:proofErr w:type="gramStart"/>
            <w:r w:rsidR="00BE407C" w:rsidRPr="00257897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he</w:t>
            </w:r>
            <w:proofErr w:type="gramEnd"/>
            <w:r w:rsidR="00BE407C" w:rsidRPr="00257897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Configuration &amp; Technology Options Considered For This Project And Indicate Which Were Selected</w:t>
            </w:r>
            <w:r w:rsidR="00257897" w:rsidRPr="00257897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:</w:t>
            </w:r>
          </w:p>
          <w:p w14:paraId="55330A22" w14:textId="77777777" w:rsidR="00257897" w:rsidRDefault="00257897" w:rsidP="00A77F38">
            <w:pPr>
              <w:rPr>
                <w:rStyle w:val="TableEntry"/>
                <w:b/>
                <w:bCs/>
              </w:rPr>
            </w:pPr>
          </w:p>
          <w:p w14:paraId="2416AC2E" w14:textId="77777777" w:rsidR="00257897" w:rsidRDefault="00257897" w:rsidP="00A77F38">
            <w:pPr>
              <w:rPr>
                <w:rStyle w:val="TableEntry"/>
                <w:b/>
                <w:bCs/>
              </w:rPr>
            </w:pPr>
          </w:p>
          <w:p w14:paraId="11874EBF" w14:textId="77777777" w:rsidR="00257897" w:rsidRDefault="00257897" w:rsidP="00A77F38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  <w:p w14:paraId="61970C57" w14:textId="77777777" w:rsidR="00902BA6" w:rsidRDefault="00902BA6" w:rsidP="00A77F38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  <w:p w14:paraId="642CF8C1" w14:textId="77777777" w:rsidR="00E35AD8" w:rsidRDefault="00E35AD8" w:rsidP="00A77F38">
            <w:pPr>
              <w:rPr>
                <w:rStyle w:val="TableEntry"/>
                <w:b/>
                <w:bCs/>
              </w:rPr>
            </w:pPr>
          </w:p>
          <w:p w14:paraId="126C8400" w14:textId="77777777" w:rsidR="00E35AD8" w:rsidRDefault="00E35AD8" w:rsidP="00A77F38">
            <w:pPr>
              <w:rPr>
                <w:rStyle w:val="TableEntry"/>
                <w:b/>
                <w:bCs/>
              </w:rPr>
            </w:pPr>
          </w:p>
          <w:p w14:paraId="0251324A" w14:textId="4CAF121D" w:rsidR="00E35AD8" w:rsidRPr="00257897" w:rsidRDefault="00E35AD8" w:rsidP="00A77F38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</w:tc>
      </w:tr>
      <w:tr w:rsidR="00AF05C6" w:rsidRPr="00D45276" w14:paraId="6DCD0F52" w14:textId="77777777" w:rsidTr="007555DB">
        <w:trPr>
          <w:cantSplit/>
        </w:trPr>
        <w:tc>
          <w:tcPr>
            <w:tcW w:w="8630" w:type="dxa"/>
            <w:gridSpan w:val="4"/>
            <w:shd w:val="clear" w:color="auto" w:fill="FFC000"/>
          </w:tcPr>
          <w:p w14:paraId="1CB52EB1" w14:textId="4FD36ECE" w:rsidR="00AF05C6" w:rsidRPr="00AF05C6" w:rsidRDefault="00DF5500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  <w:r w:rsidRPr="00DF5500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SECTION </w:t>
            </w:r>
            <w:r w:rsidR="00AF6C7F">
              <w:rPr>
                <w:rFonts w:ascii="Jacobs Chronos" w:hAnsi="Jacobs Chronos" w:cs="Jacobs Chronos"/>
                <w:b/>
                <w:sz w:val="22"/>
                <w:szCs w:val="22"/>
              </w:rPr>
              <w:t>8</w:t>
            </w:r>
            <w:r w:rsidRPr="00DF5500">
              <w:rPr>
                <w:rFonts w:ascii="Jacobs Chronos" w:hAnsi="Jacobs Chronos" w:cs="Jacobs Chronos"/>
                <w:b/>
                <w:sz w:val="22"/>
                <w:szCs w:val="22"/>
              </w:rPr>
              <w:t xml:space="preserve"> – Implementation</w:t>
            </w:r>
          </w:p>
        </w:tc>
      </w:tr>
      <w:tr w:rsidR="00DF5500" w:rsidRPr="00D45276" w14:paraId="69FA8C80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4612F6B1" w14:textId="51B4D04F" w:rsidR="00DF5500" w:rsidRPr="007555DB" w:rsidRDefault="00AF6C7F" w:rsidP="00A77F38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B408B8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8</w:t>
            </w:r>
            <w:r w:rsidR="007555DB" w:rsidRPr="00B408B8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1</w:t>
            </w:r>
            <w:r w:rsidR="007555DB" w:rsidRPr="007555D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DF5500" w:rsidRPr="007555D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Describe </w:t>
            </w:r>
            <w:proofErr w:type="gramStart"/>
            <w:r w:rsidR="00BE407C" w:rsidRPr="007555D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The</w:t>
            </w:r>
            <w:proofErr w:type="gramEnd"/>
            <w:r w:rsidR="00BE407C" w:rsidRPr="007555D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Procurement Options Considered For This Project And Indicate Which Were Selected</w:t>
            </w:r>
            <w:r w:rsidR="00DF5500" w:rsidRPr="007555D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:</w:t>
            </w:r>
          </w:p>
          <w:p w14:paraId="5FD094DC" w14:textId="77777777" w:rsidR="00DF5500" w:rsidRDefault="00DF5500" w:rsidP="00A77F38">
            <w:pPr>
              <w:rPr>
                <w:rStyle w:val="TableEntry"/>
                <w:sz w:val="22"/>
                <w:szCs w:val="22"/>
              </w:rPr>
            </w:pPr>
          </w:p>
          <w:p w14:paraId="1E84DC0C" w14:textId="61460B8B" w:rsidR="00DF5500" w:rsidRPr="00AF05C6" w:rsidRDefault="00DF5500" w:rsidP="00A77F38">
            <w:pPr>
              <w:rPr>
                <w:rFonts w:ascii="Jacobs Chronos" w:hAnsi="Jacobs Chronos" w:cs="Jacobs Chronos"/>
                <w:b/>
                <w:sz w:val="22"/>
                <w:szCs w:val="22"/>
              </w:rPr>
            </w:pPr>
          </w:p>
        </w:tc>
      </w:tr>
      <w:tr w:rsidR="00DF5500" w:rsidRPr="00D45276" w14:paraId="2E315799" w14:textId="77777777" w:rsidTr="007555DB">
        <w:trPr>
          <w:cantSplit/>
        </w:trPr>
        <w:tc>
          <w:tcPr>
            <w:tcW w:w="8630" w:type="dxa"/>
            <w:gridSpan w:val="4"/>
            <w:shd w:val="clear" w:color="auto" w:fill="FFC000"/>
          </w:tcPr>
          <w:p w14:paraId="6E5E2EAB" w14:textId="1147B589" w:rsidR="00DF5500" w:rsidRPr="004F5B4B" w:rsidRDefault="00DF5500" w:rsidP="00A77F38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4F5B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SECTION </w:t>
            </w:r>
            <w:r w:rsidR="00B408B8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9</w:t>
            </w:r>
            <w:r w:rsidRPr="004F5B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– Integration </w:t>
            </w:r>
            <w:r w:rsidR="00B408B8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A</w:t>
            </w:r>
            <w:r w:rsidRPr="004F5B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nd Test</w:t>
            </w:r>
          </w:p>
        </w:tc>
      </w:tr>
      <w:tr w:rsidR="00DF5500" w:rsidRPr="00D45276" w14:paraId="0B0F16AC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231148D9" w14:textId="2298B4B7" w:rsidR="00DF5500" w:rsidRPr="007555DB" w:rsidRDefault="00B408B8" w:rsidP="00A77F38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9</w:t>
            </w:r>
            <w:r w:rsidR="007555DB" w:rsidRPr="00B408B8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1</w:t>
            </w:r>
            <w:r w:rsidR="007555DB" w:rsidRPr="004F5B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Is </w:t>
            </w:r>
            <w:r w:rsidR="00BE407C" w:rsidRPr="004F5B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There </w:t>
            </w:r>
            <w:proofErr w:type="gramStart"/>
            <w:r w:rsidR="00BE407C" w:rsidRPr="004F5B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An</w:t>
            </w:r>
            <w:proofErr w:type="gramEnd"/>
            <w:r w:rsidR="00BE407C" w:rsidRPr="004F5B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Integration Plan</w:t>
            </w:r>
            <w:r w:rsidR="007555DB" w:rsidRPr="004F5B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? </w:t>
            </w:r>
            <w:r w:rsidR="007555DB">
              <w:rPr>
                <w:rStyle w:val="TableEntry"/>
              </w:rPr>
              <w:t xml:space="preserve">                                              Yes                 No</w:t>
            </w:r>
          </w:p>
          <w:p w14:paraId="45129E03" w14:textId="3BC46131" w:rsidR="007555DB" w:rsidRPr="00B408B8" w:rsidRDefault="007555DB" w:rsidP="00A77F38">
            <w:pPr>
              <w:rPr>
                <w:rFonts w:ascii="Jacobs Chronos" w:hAnsi="Jacobs Chronos" w:cs="Jacobs Chronos"/>
                <w:sz w:val="20"/>
              </w:rPr>
            </w:pPr>
            <w:r w:rsidRPr="00B408B8">
              <w:rPr>
                <w:rFonts w:ascii="Jacobs Chronos" w:hAnsi="Jacobs Chronos" w:cs="Jacobs Chronos"/>
                <w:sz w:val="20"/>
              </w:rPr>
              <w:t>Please provide details</w:t>
            </w:r>
          </w:p>
          <w:p w14:paraId="46239407" w14:textId="77777777" w:rsidR="007555DB" w:rsidRDefault="007555DB" w:rsidP="00A77F38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60E6A32E" w14:textId="644CF176" w:rsidR="007555DB" w:rsidRPr="007555DB" w:rsidRDefault="007555DB" w:rsidP="00A77F38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7555DB" w:rsidRPr="00D45276" w14:paraId="2EAEB20C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413A4661" w14:textId="57598348" w:rsidR="007555DB" w:rsidRDefault="00B408B8" w:rsidP="00A77F38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9</w:t>
            </w:r>
            <w:r w:rsidR="007555DB" w:rsidRPr="00B408B8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2</w:t>
            </w:r>
            <w:r w:rsidR="007555DB" w:rsidRPr="004F5B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Is </w:t>
            </w:r>
            <w:r w:rsidR="00BE407C" w:rsidRPr="004F5B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There </w:t>
            </w:r>
            <w:proofErr w:type="gramStart"/>
            <w:r w:rsidR="00BE407C" w:rsidRPr="004F5B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A</w:t>
            </w:r>
            <w:proofErr w:type="gramEnd"/>
            <w:r w:rsidR="00BE407C" w:rsidRPr="004F5B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Test Plan</w:t>
            </w:r>
            <w:r w:rsidR="007555DB" w:rsidRPr="004F5B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? </w:t>
            </w:r>
            <w:r w:rsidR="007555DB" w:rsidRPr="004F5B4B">
              <w:rPr>
                <w:rStyle w:val="TableEntry"/>
                <w:b/>
                <w:bCs/>
              </w:rPr>
              <w:t xml:space="preserve">                                                           </w:t>
            </w:r>
            <w:r w:rsidR="007555DB">
              <w:rPr>
                <w:rStyle w:val="TableEntry"/>
              </w:rPr>
              <w:t>Yes                 No</w:t>
            </w:r>
          </w:p>
          <w:p w14:paraId="67556F13" w14:textId="77777777" w:rsidR="00E35AD8" w:rsidRPr="00B408B8" w:rsidRDefault="00E35AD8" w:rsidP="00E35AD8">
            <w:pPr>
              <w:rPr>
                <w:rFonts w:ascii="Jacobs Chronos" w:hAnsi="Jacobs Chronos" w:cs="Jacobs Chronos"/>
                <w:sz w:val="20"/>
              </w:rPr>
            </w:pPr>
            <w:r w:rsidRPr="00B408B8">
              <w:rPr>
                <w:rFonts w:ascii="Jacobs Chronos" w:hAnsi="Jacobs Chronos" w:cs="Jacobs Chronos"/>
                <w:sz w:val="20"/>
              </w:rPr>
              <w:t>Please provide details</w:t>
            </w:r>
          </w:p>
          <w:p w14:paraId="78A59AA5" w14:textId="77777777" w:rsidR="007555DB" w:rsidRDefault="007555DB" w:rsidP="00A77F38">
            <w:pPr>
              <w:rPr>
                <w:rStyle w:val="TableEntry"/>
              </w:rPr>
            </w:pPr>
          </w:p>
          <w:p w14:paraId="1F417EEB" w14:textId="4E6F3A04" w:rsidR="007555DB" w:rsidRPr="007555DB" w:rsidRDefault="007555DB" w:rsidP="00A77F38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4F5B4B" w:rsidRPr="00D45276" w14:paraId="67F14E7C" w14:textId="77777777" w:rsidTr="0025267F">
        <w:trPr>
          <w:cantSplit/>
        </w:trPr>
        <w:tc>
          <w:tcPr>
            <w:tcW w:w="8630" w:type="dxa"/>
            <w:gridSpan w:val="4"/>
            <w:shd w:val="clear" w:color="auto" w:fill="FFC000"/>
          </w:tcPr>
          <w:p w14:paraId="7782973F" w14:textId="7248E983" w:rsidR="004F5B4B" w:rsidRPr="0025267F" w:rsidRDefault="00257897" w:rsidP="00A77F38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  <w:r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SECTION </w:t>
            </w:r>
            <w:r w:rsidR="00B408B8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1</w:t>
            </w:r>
            <w:r w:rsidR="00B408B8" w:rsidRPr="00B408B8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0</w:t>
            </w:r>
            <w:r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 – System Verification </w:t>
            </w:r>
            <w:r w:rsidR="00B408B8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A</w:t>
            </w:r>
            <w:r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nd Acceptance</w:t>
            </w:r>
          </w:p>
        </w:tc>
      </w:tr>
      <w:tr w:rsidR="00257897" w:rsidRPr="00D45276" w14:paraId="21842B31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2658960E" w14:textId="63889512" w:rsidR="0025267F" w:rsidRPr="00902BA6" w:rsidRDefault="00B408B8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  <w:r w:rsidRPr="00B408B8">
              <w:rPr>
                <w:rFonts w:ascii="Jacobs Chronos" w:hAnsi="Jacobs Chronos" w:cs="Jacobs Chronos"/>
                <w:noProof/>
                <w:sz w:val="22"/>
                <w:szCs w:val="22"/>
              </w:rPr>
              <w:t>10</w:t>
            </w:r>
            <w:r w:rsidR="00902BA6" w:rsidRPr="00B408B8">
              <w:rPr>
                <w:rFonts w:ascii="Jacobs Chronos" w:hAnsi="Jacobs Chronos" w:cs="Jacobs Chronos"/>
                <w:noProof/>
                <w:sz w:val="22"/>
                <w:szCs w:val="22"/>
              </w:rPr>
              <w:t>.1</w:t>
            </w:r>
            <w:r w:rsidR="00902BA6" w:rsidRPr="00902BA6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 </w:t>
            </w:r>
            <w:r w:rsidR="0025267F" w:rsidRPr="00902BA6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Is </w:t>
            </w:r>
            <w:r w:rsidR="00BE407C" w:rsidRPr="00902BA6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There A System Verification And Acceptance Plan</w:t>
            </w:r>
            <w:r w:rsidR="0025267F" w:rsidRPr="00902BA6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?</w:t>
            </w:r>
          </w:p>
          <w:p w14:paraId="733719CE" w14:textId="77777777" w:rsidR="00257897" w:rsidRDefault="0025267F" w:rsidP="0025267F">
            <w:pPr>
              <w:rPr>
                <w:rFonts w:ascii="Jacobs Chronos" w:hAnsi="Jacobs Chronos" w:cs="Jacobs Chronos"/>
                <w:noProof/>
                <w:sz w:val="18"/>
                <w:szCs w:val="18"/>
              </w:rPr>
            </w:pPr>
            <w:r w:rsidRPr="00902BA6">
              <w:rPr>
                <w:rFonts w:ascii="Jacobs Chronos" w:hAnsi="Jacobs Chronos" w:cs="Jacobs Chronos"/>
                <w:noProof/>
                <w:sz w:val="18"/>
                <w:szCs w:val="18"/>
              </w:rPr>
              <w:t>(verification of the entire system and acceptance criteria)</w:t>
            </w:r>
          </w:p>
          <w:p w14:paraId="472EFC9F" w14:textId="77777777" w:rsidR="00902BA6" w:rsidRDefault="00902BA6" w:rsidP="0025267F">
            <w:pPr>
              <w:rPr>
                <w:rFonts w:ascii="Jacobs Chronos" w:hAnsi="Jacobs Chronos" w:cs="Jacobs Chronos"/>
                <w:noProof/>
                <w:sz w:val="18"/>
                <w:szCs w:val="18"/>
              </w:rPr>
            </w:pPr>
          </w:p>
          <w:p w14:paraId="735B3FC4" w14:textId="77777777" w:rsidR="00B408B8" w:rsidRDefault="00B408B8" w:rsidP="0025267F">
            <w:pPr>
              <w:rPr>
                <w:noProof/>
                <w:sz w:val="18"/>
                <w:szCs w:val="18"/>
              </w:rPr>
            </w:pPr>
          </w:p>
          <w:p w14:paraId="35777975" w14:textId="77777777" w:rsidR="00B408B8" w:rsidRDefault="00B408B8" w:rsidP="0025267F">
            <w:pPr>
              <w:rPr>
                <w:rFonts w:ascii="Jacobs Chronos" w:hAnsi="Jacobs Chronos" w:cs="Jacobs Chronos"/>
                <w:noProof/>
                <w:sz w:val="18"/>
                <w:szCs w:val="18"/>
              </w:rPr>
            </w:pPr>
          </w:p>
          <w:p w14:paraId="5438C902" w14:textId="2F814EAF" w:rsidR="00902BA6" w:rsidRPr="00902BA6" w:rsidRDefault="00902BA6" w:rsidP="0025267F">
            <w:pPr>
              <w:rPr>
                <w:rFonts w:ascii="Jacobs Chronos" w:hAnsi="Jacobs Chronos" w:cs="Jacobs Chronos"/>
                <w:noProof/>
                <w:sz w:val="18"/>
                <w:szCs w:val="18"/>
              </w:rPr>
            </w:pPr>
          </w:p>
        </w:tc>
      </w:tr>
      <w:tr w:rsidR="0025267F" w:rsidRPr="00D45276" w14:paraId="30096B91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687CDD48" w14:textId="73924498" w:rsidR="0025267F" w:rsidRPr="00902BA6" w:rsidRDefault="00B408B8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  <w:r w:rsidRPr="00B408B8">
              <w:rPr>
                <w:rFonts w:ascii="Jacobs Chronos" w:hAnsi="Jacobs Chronos" w:cs="Jacobs Chronos"/>
                <w:noProof/>
                <w:sz w:val="22"/>
                <w:szCs w:val="22"/>
              </w:rPr>
              <w:t>1</w:t>
            </w:r>
            <w:r w:rsidRPr="00B408B8">
              <w:rPr>
                <w:rFonts w:ascii="Jacobs Chronos" w:hAnsi="Jacobs Chronos" w:cs="Jacobs Chronos"/>
                <w:noProof/>
                <w:sz w:val="22"/>
                <w:szCs w:val="18"/>
              </w:rPr>
              <w:t>0</w:t>
            </w:r>
            <w:r w:rsidR="00902BA6" w:rsidRPr="00B408B8">
              <w:rPr>
                <w:rFonts w:ascii="Jacobs Chronos" w:hAnsi="Jacobs Chronos" w:cs="Jacobs Chronos"/>
                <w:noProof/>
                <w:sz w:val="22"/>
                <w:szCs w:val="22"/>
              </w:rPr>
              <w:t>.</w:t>
            </w:r>
            <w:r w:rsidR="0025267F" w:rsidRPr="00B408B8">
              <w:rPr>
                <w:rFonts w:ascii="Jacobs Chronos" w:hAnsi="Jacobs Chronos" w:cs="Jacobs Chronos"/>
                <w:noProof/>
                <w:sz w:val="22"/>
                <w:szCs w:val="22"/>
              </w:rPr>
              <w:t>2</w:t>
            </w:r>
            <w:r w:rsidR="0025267F" w:rsidRPr="00902BA6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 If </w:t>
            </w:r>
            <w:r w:rsidR="00BE407C" w:rsidRPr="00902BA6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Yes, Please Check The Following That Applies</w:t>
            </w:r>
          </w:p>
          <w:p w14:paraId="4454863C" w14:textId="77777777" w:rsidR="00902BA6" w:rsidRPr="00831F8B" w:rsidRDefault="00902BA6" w:rsidP="00902BA6">
            <w:pPr>
              <w:rPr>
                <w:rFonts w:ascii="Jacobs Chronos" w:hAnsi="Jacobs Chronos" w:cs="Jacobs Chronos"/>
                <w:sz w:val="22"/>
                <w:szCs w:val="22"/>
              </w:rPr>
            </w:pPr>
            <w:r w:rsidRPr="00831F8B">
              <w:rPr>
                <w:rFonts w:ascii="Jacobs Chronos" w:hAnsi="Jacobs Chronos" w:cs="Jacobs Chronos"/>
                <w:sz w:val="22"/>
                <w:szCs w:val="22"/>
              </w:rPr>
              <w:t>please check the following that applies</w:t>
            </w:r>
          </w:p>
          <w:p w14:paraId="7608AE60" w14:textId="2D28A3EE" w:rsidR="00902BA6" w:rsidRDefault="00902BA6" w:rsidP="00902BA6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  <w:r w:rsidRPr="00902BA6">
              <w:rPr>
                <w:rFonts w:ascii="Jacobs Chronos" w:hAnsi="Jacobs Chronos" w:cs="Jacobs Chronos"/>
                <w:sz w:val="22"/>
                <w:szCs w:val="22"/>
              </w:rPr>
              <w:t xml:space="preserve">There is a </w:t>
            </w:r>
            <w:r w:rsidR="00B408B8" w:rsidRPr="00902BA6">
              <w:rPr>
                <w:rFonts w:ascii="Jacobs Chronos" w:hAnsi="Jacobs Chronos" w:cs="Jacobs Chronos"/>
                <w:sz w:val="22"/>
                <w:szCs w:val="22"/>
              </w:rPr>
              <w:t>clear criterion</w:t>
            </w:r>
            <w:r w:rsidRPr="00902BA6">
              <w:rPr>
                <w:rFonts w:ascii="Jacobs Chronos" w:hAnsi="Jacobs Chronos" w:cs="Jacobs Chronos"/>
                <w:sz w:val="22"/>
                <w:szCs w:val="22"/>
              </w:rPr>
              <w:t xml:space="preserve"> for completion </w:t>
            </w:r>
          </w:p>
          <w:p w14:paraId="05253571" w14:textId="77777777" w:rsidR="00902BA6" w:rsidRDefault="00902BA6" w:rsidP="00902BA6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  <w:r w:rsidRPr="00902BA6">
              <w:rPr>
                <w:rFonts w:ascii="Jacobs Chronos" w:hAnsi="Jacobs Chronos" w:cs="Jacobs Chronos"/>
                <w:sz w:val="22"/>
                <w:szCs w:val="22"/>
              </w:rPr>
              <w:t xml:space="preserve">There are clear performance metrics for system acceptance </w:t>
            </w:r>
          </w:p>
          <w:p w14:paraId="30BDA4D7" w14:textId="3DB09B21" w:rsidR="0025267F" w:rsidRPr="00902BA6" w:rsidRDefault="00902BA6" w:rsidP="0025267F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  <w:r w:rsidRPr="00902BA6">
              <w:rPr>
                <w:rFonts w:ascii="Jacobs Chronos" w:hAnsi="Jacobs Chronos" w:cs="Jacobs Chronos"/>
                <w:sz w:val="22"/>
                <w:szCs w:val="22"/>
              </w:rPr>
              <w:t>There will be adequate system documentation for all users and maintainers</w:t>
            </w:r>
          </w:p>
          <w:p w14:paraId="38F527EC" w14:textId="56AE7E34" w:rsidR="0025267F" w:rsidRPr="0025267F" w:rsidRDefault="0025267F" w:rsidP="0025267F">
            <w:pPr>
              <w:rPr>
                <w:rFonts w:ascii="Jacobs Chronos" w:hAnsi="Jacobs Chronos" w:cs="Jacobs Chronos"/>
                <w:noProof/>
                <w:sz w:val="22"/>
                <w:szCs w:val="22"/>
              </w:rPr>
            </w:pPr>
          </w:p>
        </w:tc>
      </w:tr>
      <w:tr w:rsidR="0025267F" w:rsidRPr="00D45276" w14:paraId="759801E8" w14:textId="77777777" w:rsidTr="00902BA6">
        <w:trPr>
          <w:cantSplit/>
        </w:trPr>
        <w:tc>
          <w:tcPr>
            <w:tcW w:w="8630" w:type="dxa"/>
            <w:gridSpan w:val="4"/>
            <w:shd w:val="clear" w:color="auto" w:fill="FFC000"/>
          </w:tcPr>
          <w:p w14:paraId="4CD3D4D0" w14:textId="0F9B1C3E" w:rsidR="0025267F" w:rsidRPr="0025267F" w:rsidRDefault="0025267F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  <w:r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SECTION </w:t>
            </w:r>
            <w:r w:rsidR="00B408B8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1</w:t>
            </w:r>
            <w:r w:rsidR="00B408B8" w:rsidRPr="00B408B8">
              <w:rPr>
                <w:rFonts w:ascii="Jacobs Chronos" w:hAnsi="Jacobs Chronos" w:cs="Jacobs Chronos"/>
                <w:b/>
                <w:bCs/>
                <w:noProof/>
                <w:sz w:val="22"/>
                <w:szCs w:val="18"/>
              </w:rPr>
              <w:t>1</w:t>
            </w:r>
            <w:r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 – Operations </w:t>
            </w:r>
            <w:r w:rsidR="00B408B8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A</w:t>
            </w:r>
            <w:r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nd Maintenance</w:t>
            </w:r>
          </w:p>
        </w:tc>
      </w:tr>
      <w:tr w:rsidR="0025267F" w:rsidRPr="00D45276" w14:paraId="7F01566F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0934C757" w14:textId="2A105981" w:rsidR="0025267F" w:rsidRDefault="00B408B8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  <w:r w:rsidRPr="00B408B8">
              <w:rPr>
                <w:rFonts w:ascii="Jacobs Chronos" w:hAnsi="Jacobs Chronos" w:cs="Jacobs Chronos"/>
                <w:noProof/>
                <w:sz w:val="22"/>
                <w:szCs w:val="22"/>
              </w:rPr>
              <w:t>11</w:t>
            </w:r>
            <w:r w:rsidR="00902BA6" w:rsidRPr="00B408B8">
              <w:rPr>
                <w:rFonts w:ascii="Jacobs Chronos" w:hAnsi="Jacobs Chronos" w:cs="Jacobs Chronos"/>
                <w:noProof/>
                <w:sz w:val="22"/>
                <w:szCs w:val="22"/>
              </w:rPr>
              <w:t>.1</w:t>
            </w:r>
            <w:r w:rsidR="00902BA6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 </w:t>
            </w:r>
            <w:r w:rsidR="0025267F"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Who </w:t>
            </w:r>
            <w:r w:rsidR="00BE407C"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Will Maintain The System</w:t>
            </w:r>
            <w:r w:rsidR="0025267F"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?</w:t>
            </w:r>
          </w:p>
          <w:p w14:paraId="149E20ED" w14:textId="77777777" w:rsidR="00902BA6" w:rsidRDefault="00902BA6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</w:p>
          <w:p w14:paraId="18012551" w14:textId="408767EB" w:rsidR="00B408B8" w:rsidRPr="0025267F" w:rsidRDefault="00B408B8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</w:p>
        </w:tc>
      </w:tr>
      <w:tr w:rsidR="0025267F" w:rsidRPr="00D45276" w14:paraId="0F5FF935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7F2F89CC" w14:textId="7ECB5116" w:rsidR="0025267F" w:rsidRDefault="00B408B8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  <w:r w:rsidRPr="00B408B8">
              <w:rPr>
                <w:rFonts w:ascii="Jacobs Chronos" w:hAnsi="Jacobs Chronos" w:cs="Jacobs Chronos"/>
                <w:noProof/>
                <w:sz w:val="22"/>
                <w:szCs w:val="22"/>
              </w:rPr>
              <w:t>11</w:t>
            </w:r>
            <w:r w:rsidR="00902BA6" w:rsidRPr="00B408B8">
              <w:rPr>
                <w:rFonts w:ascii="Jacobs Chronos" w:hAnsi="Jacobs Chronos" w:cs="Jacobs Chronos"/>
                <w:noProof/>
                <w:sz w:val="22"/>
                <w:szCs w:val="22"/>
              </w:rPr>
              <w:t>.2</w:t>
            </w:r>
            <w:r w:rsidR="00902BA6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 </w:t>
            </w:r>
            <w:r w:rsidR="00902BA6" w:rsidRPr="00902BA6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What </w:t>
            </w:r>
            <w:r w:rsidR="001B7D25" w:rsidRPr="00902BA6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Is The Life Span</w:t>
            </w:r>
            <w:r w:rsidR="00902BA6" w:rsidRPr="00902BA6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?</w:t>
            </w:r>
          </w:p>
          <w:p w14:paraId="10879D88" w14:textId="77777777" w:rsidR="008B7539" w:rsidRDefault="008B7539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</w:p>
          <w:p w14:paraId="79074CF4" w14:textId="77777777" w:rsidR="008B7539" w:rsidRDefault="008B7539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</w:p>
          <w:p w14:paraId="71B656A2" w14:textId="77777777" w:rsidR="008B7539" w:rsidRDefault="008B7539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</w:p>
          <w:p w14:paraId="1A8F87F8" w14:textId="61208A98" w:rsidR="00902BA6" w:rsidRPr="0025267F" w:rsidRDefault="00902BA6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</w:p>
        </w:tc>
      </w:tr>
      <w:tr w:rsidR="0025267F" w:rsidRPr="00D45276" w14:paraId="045210BE" w14:textId="77777777" w:rsidTr="00ED375D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49615998" w14:textId="685CBBB6" w:rsidR="0025267F" w:rsidRDefault="00B408B8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  <w:r w:rsidRPr="00B408B8">
              <w:rPr>
                <w:rFonts w:ascii="Jacobs Chronos" w:hAnsi="Jacobs Chronos" w:cs="Jacobs Chronos"/>
                <w:noProof/>
                <w:sz w:val="22"/>
                <w:szCs w:val="22"/>
              </w:rPr>
              <w:lastRenderedPageBreak/>
              <w:t>11</w:t>
            </w:r>
            <w:r w:rsidR="00FF1B5E" w:rsidRPr="00B408B8">
              <w:rPr>
                <w:rFonts w:ascii="Jacobs Chronos" w:hAnsi="Jacobs Chronos" w:cs="Jacobs Chronos"/>
                <w:noProof/>
                <w:sz w:val="22"/>
                <w:szCs w:val="22"/>
              </w:rPr>
              <w:t>.</w:t>
            </w:r>
            <w:r w:rsidRPr="00B408B8">
              <w:rPr>
                <w:rFonts w:ascii="Jacobs Chronos" w:hAnsi="Jacobs Chronos" w:cs="Jacobs Chronos"/>
                <w:noProof/>
                <w:sz w:val="22"/>
                <w:szCs w:val="22"/>
              </w:rPr>
              <w:t>3</w:t>
            </w:r>
            <w:r w:rsidR="00FF1B5E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 </w:t>
            </w:r>
            <w:r w:rsidR="0025267F"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Describe </w:t>
            </w:r>
            <w:r w:rsidR="001B7D25"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Your Plan For Ensuring Adequate Operations And Maintenance Of This Project After Implementation</w:t>
            </w:r>
            <w:r w:rsidR="0025267F"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:</w:t>
            </w:r>
          </w:p>
          <w:p w14:paraId="24A88803" w14:textId="77777777" w:rsidR="00FF1B5E" w:rsidRDefault="00FF1B5E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</w:p>
          <w:p w14:paraId="0FBDFD0C" w14:textId="77777777" w:rsidR="00FF1B5E" w:rsidRDefault="00FF1B5E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</w:p>
          <w:p w14:paraId="6421EB70" w14:textId="784C8C17" w:rsidR="00FF1B5E" w:rsidRPr="0025267F" w:rsidRDefault="00FF1B5E" w:rsidP="0025267F">
            <w:pP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</w:pPr>
          </w:p>
        </w:tc>
      </w:tr>
      <w:tr w:rsidR="002C02C5" w:rsidRPr="00D45276" w14:paraId="4FDDB3F7" w14:textId="77777777" w:rsidTr="00FF1B5E">
        <w:trPr>
          <w:cantSplit/>
        </w:trPr>
        <w:tc>
          <w:tcPr>
            <w:tcW w:w="8630" w:type="dxa"/>
            <w:gridSpan w:val="4"/>
            <w:shd w:val="clear" w:color="auto" w:fill="FFC000"/>
          </w:tcPr>
          <w:p w14:paraId="7C0B12D0" w14:textId="184E71C6" w:rsidR="002C02C5" w:rsidRPr="00D45276" w:rsidRDefault="00FF1B5E" w:rsidP="003D2F2C">
            <w:pPr>
              <w:jc w:val="both"/>
              <w:rPr>
                <w:rFonts w:ascii="Jacobs Chronos" w:hAnsi="Jacobs Chronos" w:cs="Jacobs Chronos"/>
                <w:sz w:val="22"/>
                <w:szCs w:val="22"/>
              </w:rPr>
            </w:pPr>
            <w:r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SECTION </w:t>
            </w:r>
            <w: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1</w:t>
            </w:r>
            <w:r w:rsidR="00B408B8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2</w:t>
            </w:r>
            <w: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 </w:t>
            </w:r>
            <w:r w:rsidRPr="0025267F"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>–</w:t>
            </w:r>
            <w:r>
              <w:rPr>
                <w:rFonts w:ascii="Jacobs Chronos" w:hAnsi="Jacobs Chronos" w:cs="Jacobs Chronos"/>
                <w:b/>
                <w:bCs/>
                <w:noProof/>
                <w:sz w:val="22"/>
                <w:szCs w:val="22"/>
              </w:rPr>
              <w:t xml:space="preserve"> </w:t>
            </w:r>
            <w:r w:rsidR="002C02C5" w:rsidRPr="00D45276">
              <w:rPr>
                <w:rFonts w:ascii="Jacobs Chronos" w:hAnsi="Jacobs Chronos" w:cs="Jacobs Chronos"/>
                <w:b/>
                <w:sz w:val="22"/>
                <w:szCs w:val="22"/>
              </w:rPr>
              <w:t>Other Information</w:t>
            </w:r>
          </w:p>
        </w:tc>
      </w:tr>
      <w:tr w:rsidR="002C02C5" w:rsidRPr="00D45276" w14:paraId="3B2DCD74" w14:textId="77777777" w:rsidTr="002A18E0">
        <w:trPr>
          <w:cantSplit/>
        </w:trPr>
        <w:tc>
          <w:tcPr>
            <w:tcW w:w="8630" w:type="dxa"/>
            <w:gridSpan w:val="4"/>
            <w:shd w:val="clear" w:color="auto" w:fill="auto"/>
          </w:tcPr>
          <w:p w14:paraId="074DF50F" w14:textId="50330E8F" w:rsidR="002C02C5" w:rsidRPr="00055434" w:rsidRDefault="00FF1B5E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B408B8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B408B8" w:rsidRPr="00B408B8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2</w:t>
            </w:r>
            <w:r w:rsidRPr="00B408B8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1</w:t>
            </w:r>
            <w:r w:rsidR="00942DD0" w:rsidRPr="0005543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05543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Please </w:t>
            </w:r>
            <w:r w:rsidR="00435041" w:rsidRPr="0005543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Provide Any Other Relevant Information</w:t>
            </w:r>
            <w:r w:rsidR="002C02C5" w:rsidRPr="0005543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:</w:t>
            </w:r>
          </w:p>
          <w:p w14:paraId="21B76664" w14:textId="77777777" w:rsidR="00FF1B5E" w:rsidRPr="00FF1B5E" w:rsidRDefault="00FF1B5E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  <w:p w14:paraId="4DDDEC25" w14:textId="77777777" w:rsidR="00B07DCB" w:rsidRDefault="00B07DCB" w:rsidP="003D2F2C">
            <w:pPr>
              <w:jc w:val="both"/>
              <w:rPr>
                <w:rFonts w:ascii="Jacobs Chronos" w:hAnsi="Jacobs Chronos" w:cs="Jacobs Chronos"/>
                <w:b/>
                <w:sz w:val="22"/>
                <w:szCs w:val="22"/>
              </w:rPr>
            </w:pPr>
          </w:p>
          <w:p w14:paraId="7E2209D1" w14:textId="77777777" w:rsidR="006B2B46" w:rsidRDefault="006B2B46" w:rsidP="003D2F2C">
            <w:pPr>
              <w:jc w:val="both"/>
              <w:rPr>
                <w:rFonts w:ascii="Jacobs Chronos" w:hAnsi="Jacobs Chronos" w:cs="Jacobs Chronos"/>
                <w:b/>
                <w:sz w:val="22"/>
                <w:szCs w:val="22"/>
              </w:rPr>
            </w:pPr>
          </w:p>
          <w:p w14:paraId="54BEEA42" w14:textId="77777777" w:rsidR="00B07DCB" w:rsidRPr="00FF1B5E" w:rsidRDefault="00B07DCB" w:rsidP="003D2F2C">
            <w:pPr>
              <w:jc w:val="both"/>
              <w:rPr>
                <w:rFonts w:ascii="Jacobs Chronos" w:hAnsi="Jacobs Chronos" w:cs="Jacobs Chronos"/>
                <w:b/>
                <w:sz w:val="22"/>
                <w:szCs w:val="22"/>
              </w:rPr>
            </w:pPr>
          </w:p>
        </w:tc>
      </w:tr>
      <w:bookmarkEnd w:id="9"/>
      <w:tr w:rsidR="002C02C5" w:rsidRPr="00D45276" w14:paraId="2B5BBD13" w14:textId="77777777" w:rsidTr="00FF1B5E">
        <w:trPr>
          <w:cantSplit/>
          <w:trHeight w:val="300"/>
        </w:trPr>
        <w:tc>
          <w:tcPr>
            <w:tcW w:w="8630" w:type="dxa"/>
            <w:gridSpan w:val="4"/>
            <w:shd w:val="clear" w:color="auto" w:fill="FFC000"/>
          </w:tcPr>
          <w:p w14:paraId="672FAF0F" w14:textId="4CB74C28" w:rsidR="002C02C5" w:rsidRPr="00D45276" w:rsidRDefault="00FF1B5E" w:rsidP="00E74412">
            <w:pPr>
              <w:pStyle w:val="StyleTableHeaderJustified"/>
              <w:rPr>
                <w:rFonts w:ascii="Jacobs Chronos" w:hAnsi="Jacobs Chronos" w:cs="Jacobs Chronos"/>
                <w:b/>
                <w:sz w:val="22"/>
                <w:szCs w:val="22"/>
              </w:rPr>
            </w:pPr>
            <w:r w:rsidRPr="0025267F"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 xml:space="preserve">SECTION </w:t>
            </w:r>
            <w:r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>1</w:t>
            </w:r>
            <w:r w:rsidR="001862C3"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>3</w:t>
            </w:r>
            <w:r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 xml:space="preserve"> </w:t>
            </w:r>
            <w:r w:rsidRPr="0025267F"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>–</w:t>
            </w:r>
            <w:r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 xml:space="preserve"> </w:t>
            </w:r>
            <w:r w:rsidR="002C02C5" w:rsidRPr="00D45276">
              <w:rPr>
                <w:rFonts w:ascii="Jacobs Chronos" w:hAnsi="Jacobs Chronos" w:cs="Jacobs Chronos"/>
                <w:b/>
                <w:sz w:val="22"/>
                <w:szCs w:val="22"/>
              </w:rPr>
              <w:t>Project Schedule</w:t>
            </w:r>
          </w:p>
        </w:tc>
      </w:tr>
      <w:tr w:rsidR="002C02C5" w:rsidRPr="00D45276" w14:paraId="2955968B" w14:textId="77777777" w:rsidTr="00337DB9">
        <w:trPr>
          <w:cantSplit/>
          <w:trHeight w:val="300"/>
        </w:trPr>
        <w:tc>
          <w:tcPr>
            <w:tcW w:w="4059" w:type="dxa"/>
          </w:tcPr>
          <w:p w14:paraId="79714795" w14:textId="7F91779D" w:rsidR="002C02C5" w:rsidRPr="00D236E4" w:rsidRDefault="00FF1B5E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1862C3"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3</w:t>
            </w: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1</w:t>
            </w:r>
            <w:r w:rsidR="00942DD0" w:rsidRPr="00D236E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D236E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Estimated </w:t>
            </w:r>
            <w:r w:rsidR="00337DB9" w:rsidRPr="00D236E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Start Date</w:t>
            </w:r>
            <w:r w:rsidR="002C02C5" w:rsidRPr="00D236E4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4571" w:type="dxa"/>
            <w:gridSpan w:val="3"/>
          </w:tcPr>
          <w:p w14:paraId="09D41C7D" w14:textId="37969104" w:rsidR="002C02C5" w:rsidRPr="00337DB9" w:rsidRDefault="00A426FC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1862C3"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3</w:t>
            </w: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2</w:t>
            </w:r>
            <w:r w:rsidRPr="00337DB9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337DB9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Estimated </w:t>
            </w:r>
            <w:r w:rsidRPr="00337DB9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Completion Date:</w:t>
            </w:r>
          </w:p>
        </w:tc>
      </w:tr>
      <w:tr w:rsidR="002C02C5" w:rsidRPr="00D45276" w14:paraId="7FCDC271" w14:textId="77777777" w:rsidTr="00FF1B5E">
        <w:trPr>
          <w:cantSplit/>
        </w:trPr>
        <w:tc>
          <w:tcPr>
            <w:tcW w:w="8630" w:type="dxa"/>
            <w:gridSpan w:val="4"/>
            <w:shd w:val="clear" w:color="auto" w:fill="FFC000"/>
          </w:tcPr>
          <w:p w14:paraId="537D0FA3" w14:textId="696BE4C6" w:rsidR="002C02C5" w:rsidRPr="00D45276" w:rsidRDefault="00FF1B5E" w:rsidP="00E74412">
            <w:pPr>
              <w:pStyle w:val="StyleTableHeaderJustified"/>
              <w:rPr>
                <w:rFonts w:ascii="Jacobs Chronos" w:hAnsi="Jacobs Chronos" w:cs="Jacobs Chronos"/>
                <w:b/>
                <w:sz w:val="22"/>
                <w:szCs w:val="22"/>
              </w:rPr>
            </w:pPr>
            <w:r w:rsidRPr="0025267F"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 xml:space="preserve">SECTION </w:t>
            </w:r>
            <w:r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>1</w:t>
            </w:r>
            <w:r w:rsidR="001862C3"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>4</w:t>
            </w:r>
            <w:r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 xml:space="preserve"> </w:t>
            </w:r>
            <w:r w:rsidRPr="0025267F"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>–</w:t>
            </w:r>
            <w:r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 xml:space="preserve"> </w:t>
            </w:r>
            <w:r w:rsidR="002C02C5" w:rsidRPr="00D45276">
              <w:rPr>
                <w:rFonts w:ascii="Jacobs Chronos" w:hAnsi="Jacobs Chronos" w:cs="Jacobs Chronos"/>
                <w:b/>
                <w:sz w:val="22"/>
                <w:szCs w:val="22"/>
              </w:rPr>
              <w:t>Estimated Capital Budget</w:t>
            </w:r>
          </w:p>
        </w:tc>
      </w:tr>
      <w:tr w:rsidR="002C02C5" w:rsidRPr="00D45276" w14:paraId="017FA454" w14:textId="77777777" w:rsidTr="002A18E0">
        <w:trPr>
          <w:cantSplit/>
        </w:trPr>
        <w:tc>
          <w:tcPr>
            <w:tcW w:w="4059" w:type="dxa"/>
          </w:tcPr>
          <w:p w14:paraId="13A96E47" w14:textId="533682CC" w:rsidR="002C02C5" w:rsidRPr="00A426FC" w:rsidRDefault="00A426FC" w:rsidP="003D2F2C">
            <w:pPr>
              <w:jc w:val="both"/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1862C3"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4</w:t>
            </w: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1</w:t>
            </w:r>
            <w:r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Total </w:t>
            </w:r>
            <w:r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Capital Budget:</w:t>
            </w:r>
          </w:p>
        </w:tc>
        <w:tc>
          <w:tcPr>
            <w:tcW w:w="4571" w:type="dxa"/>
            <w:gridSpan w:val="3"/>
          </w:tcPr>
          <w:p w14:paraId="65F84BC5" w14:textId="77777777" w:rsidR="002C02C5" w:rsidRPr="00D45276" w:rsidRDefault="002C02C5" w:rsidP="003D2F2C">
            <w:pPr>
              <w:jc w:val="both"/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05B15F28" w14:textId="77777777" w:rsidTr="002A18E0">
        <w:trPr>
          <w:cantSplit/>
        </w:trPr>
        <w:tc>
          <w:tcPr>
            <w:tcW w:w="4059" w:type="dxa"/>
          </w:tcPr>
          <w:p w14:paraId="18CFE33D" w14:textId="7E79A31E" w:rsidR="002C02C5" w:rsidRPr="00A426FC" w:rsidRDefault="00A426FC" w:rsidP="00E74412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1862C3"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4</w:t>
            </w: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2</w:t>
            </w:r>
            <w:r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Percent </w:t>
            </w:r>
            <w:r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Federal Funding &amp; Sources:</w:t>
            </w:r>
          </w:p>
        </w:tc>
        <w:tc>
          <w:tcPr>
            <w:tcW w:w="4571" w:type="dxa"/>
            <w:gridSpan w:val="3"/>
          </w:tcPr>
          <w:p w14:paraId="7A4D61E4" w14:textId="77777777" w:rsidR="002C02C5" w:rsidRPr="00D45276" w:rsidRDefault="002C02C5" w:rsidP="00E74412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09190292" w14:textId="77777777" w:rsidTr="002A18E0">
        <w:trPr>
          <w:cantSplit/>
        </w:trPr>
        <w:tc>
          <w:tcPr>
            <w:tcW w:w="4059" w:type="dxa"/>
          </w:tcPr>
          <w:p w14:paraId="009C2C05" w14:textId="4020E093" w:rsidR="002C02C5" w:rsidRPr="00A426FC" w:rsidRDefault="00A426FC" w:rsidP="00E74412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1862C3"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4</w:t>
            </w: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3</w:t>
            </w:r>
            <w:r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Percent </w:t>
            </w:r>
            <w:r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State Funding &amp; Sources:</w:t>
            </w:r>
          </w:p>
        </w:tc>
        <w:tc>
          <w:tcPr>
            <w:tcW w:w="4571" w:type="dxa"/>
            <w:gridSpan w:val="3"/>
          </w:tcPr>
          <w:p w14:paraId="02516EEC" w14:textId="77777777" w:rsidR="002C02C5" w:rsidRPr="00D45276" w:rsidRDefault="002C02C5" w:rsidP="00E74412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5A1984FA" w14:textId="77777777" w:rsidTr="002A18E0">
        <w:trPr>
          <w:cantSplit/>
        </w:trPr>
        <w:tc>
          <w:tcPr>
            <w:tcW w:w="4059" w:type="dxa"/>
          </w:tcPr>
          <w:p w14:paraId="1F8447CF" w14:textId="612CF227" w:rsidR="002C02C5" w:rsidRPr="00A426FC" w:rsidRDefault="00A426FC" w:rsidP="00E74412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1862C3"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4</w:t>
            </w: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4</w:t>
            </w:r>
            <w:r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Percent </w:t>
            </w:r>
            <w:r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Local Funding &amp; Sources:</w:t>
            </w:r>
          </w:p>
        </w:tc>
        <w:tc>
          <w:tcPr>
            <w:tcW w:w="4571" w:type="dxa"/>
            <w:gridSpan w:val="3"/>
          </w:tcPr>
          <w:p w14:paraId="30C39435" w14:textId="77777777" w:rsidR="002C02C5" w:rsidRPr="00D45276" w:rsidRDefault="00942DD0" w:rsidP="00E74412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  <w:r w:rsidRPr="00D45276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 xml:space="preserve"> </w:t>
            </w:r>
          </w:p>
        </w:tc>
      </w:tr>
      <w:tr w:rsidR="002C02C5" w:rsidRPr="00D45276" w14:paraId="64017BB2" w14:textId="77777777" w:rsidTr="002A18E0">
        <w:trPr>
          <w:cantSplit/>
          <w:trHeight w:val="278"/>
        </w:trPr>
        <w:tc>
          <w:tcPr>
            <w:tcW w:w="4059" w:type="dxa"/>
            <w:tcBorders>
              <w:bottom w:val="single" w:sz="4" w:space="0" w:color="C0C0C0"/>
            </w:tcBorders>
          </w:tcPr>
          <w:p w14:paraId="200F4EDA" w14:textId="34517276" w:rsidR="002C02C5" w:rsidRPr="00A426FC" w:rsidRDefault="00A426FC" w:rsidP="00E74412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1862C3"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4</w:t>
            </w: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</w:t>
            </w:r>
            <w:r w:rsid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5</w:t>
            </w:r>
            <w:r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Percent </w:t>
            </w:r>
            <w:r w:rsidRPr="00A426FC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Other Funding &amp; Sources:</w:t>
            </w:r>
          </w:p>
        </w:tc>
        <w:tc>
          <w:tcPr>
            <w:tcW w:w="4571" w:type="dxa"/>
            <w:gridSpan w:val="3"/>
            <w:tcBorders>
              <w:bottom w:val="single" w:sz="4" w:space="0" w:color="C0C0C0"/>
            </w:tcBorders>
          </w:tcPr>
          <w:p w14:paraId="0650C77B" w14:textId="77777777" w:rsidR="002C02C5" w:rsidRPr="00D45276" w:rsidRDefault="002C02C5" w:rsidP="00E74412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387DC5DB" w14:textId="77777777" w:rsidTr="00FF1B5E">
        <w:trPr>
          <w:cantSplit/>
          <w:trHeight w:val="278"/>
        </w:trPr>
        <w:tc>
          <w:tcPr>
            <w:tcW w:w="8630" w:type="dxa"/>
            <w:gridSpan w:val="4"/>
            <w:shd w:val="clear" w:color="auto" w:fill="FFC000"/>
          </w:tcPr>
          <w:p w14:paraId="27F3367B" w14:textId="3F2A4B55" w:rsidR="002C02C5" w:rsidRPr="00D45276" w:rsidRDefault="00FF1B5E" w:rsidP="00E74412">
            <w:pPr>
              <w:pStyle w:val="StyleTableHeaderJustified"/>
              <w:rPr>
                <w:rFonts w:ascii="Jacobs Chronos" w:hAnsi="Jacobs Chronos" w:cs="Jacobs Chronos"/>
                <w:b/>
                <w:sz w:val="22"/>
                <w:szCs w:val="22"/>
              </w:rPr>
            </w:pPr>
            <w:r w:rsidRPr="0025267F"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 xml:space="preserve">SECTION </w:t>
            </w:r>
            <w:r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>1</w:t>
            </w:r>
            <w:r w:rsidR="001862C3"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>5</w:t>
            </w:r>
            <w:r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 xml:space="preserve"> </w:t>
            </w:r>
            <w:r w:rsidRPr="0025267F"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>–</w:t>
            </w:r>
            <w:r>
              <w:rPr>
                <w:rFonts w:ascii="Jacobs Chronos" w:hAnsi="Jacobs Chronos" w:cs="Jacobs Chronos"/>
                <w:b/>
                <w:bCs w:val="0"/>
                <w:noProof/>
                <w:sz w:val="22"/>
                <w:szCs w:val="22"/>
              </w:rPr>
              <w:t xml:space="preserve"> </w:t>
            </w:r>
            <w:r w:rsidR="002C02C5" w:rsidRPr="00D45276">
              <w:rPr>
                <w:rFonts w:ascii="Jacobs Chronos" w:hAnsi="Jacobs Chronos" w:cs="Jacobs Chronos"/>
                <w:b/>
                <w:sz w:val="22"/>
                <w:szCs w:val="22"/>
              </w:rPr>
              <w:t>Estimated Annual Operations &amp; Maintenance Budget</w:t>
            </w:r>
          </w:p>
        </w:tc>
      </w:tr>
      <w:tr w:rsidR="002C02C5" w:rsidRPr="00D45276" w14:paraId="7734D3CF" w14:textId="77777777" w:rsidTr="002A18E0">
        <w:trPr>
          <w:cantSplit/>
          <w:trHeight w:val="278"/>
        </w:trPr>
        <w:tc>
          <w:tcPr>
            <w:tcW w:w="4059" w:type="dxa"/>
          </w:tcPr>
          <w:p w14:paraId="4C1C2CBD" w14:textId="0773D833" w:rsidR="002C02C5" w:rsidRPr="00643A4B" w:rsidRDefault="00904610" w:rsidP="00E74412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1862C3"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5</w:t>
            </w: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1</w:t>
            </w:r>
            <w:r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Total </w:t>
            </w:r>
            <w:r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Annual </w:t>
            </w:r>
            <w:r w:rsidR="002C02C5"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O</w:t>
            </w:r>
            <w:r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&amp;</w:t>
            </w:r>
            <w:r w:rsidR="002C02C5"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M </w:t>
            </w:r>
            <w:r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Budget:</w:t>
            </w:r>
          </w:p>
        </w:tc>
        <w:tc>
          <w:tcPr>
            <w:tcW w:w="4571" w:type="dxa"/>
            <w:gridSpan w:val="3"/>
          </w:tcPr>
          <w:p w14:paraId="6FED21C1" w14:textId="77777777" w:rsidR="002C02C5" w:rsidRPr="00D45276" w:rsidRDefault="002C02C5" w:rsidP="00E74412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67B507DB" w14:textId="77777777" w:rsidTr="002A18E0">
        <w:trPr>
          <w:cantSplit/>
          <w:trHeight w:val="278"/>
        </w:trPr>
        <w:tc>
          <w:tcPr>
            <w:tcW w:w="4059" w:type="dxa"/>
          </w:tcPr>
          <w:p w14:paraId="40AE9F37" w14:textId="7E7D6D13" w:rsidR="002C02C5" w:rsidRPr="00643A4B" w:rsidRDefault="00904610" w:rsidP="00E74412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1862C3"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5</w:t>
            </w: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2</w:t>
            </w:r>
            <w:r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Percent </w:t>
            </w:r>
            <w:r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Federal Funding &amp; Sources:</w:t>
            </w:r>
          </w:p>
        </w:tc>
        <w:tc>
          <w:tcPr>
            <w:tcW w:w="4571" w:type="dxa"/>
            <w:gridSpan w:val="3"/>
          </w:tcPr>
          <w:p w14:paraId="061ED3EE" w14:textId="77777777" w:rsidR="002C02C5" w:rsidRPr="00D45276" w:rsidRDefault="002C02C5" w:rsidP="00E74412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1B020C33" w14:textId="77777777" w:rsidTr="002A18E0">
        <w:trPr>
          <w:cantSplit/>
          <w:trHeight w:val="278"/>
        </w:trPr>
        <w:tc>
          <w:tcPr>
            <w:tcW w:w="4059" w:type="dxa"/>
          </w:tcPr>
          <w:p w14:paraId="26FB57D1" w14:textId="0801F2CB" w:rsidR="002C02C5" w:rsidRPr="00643A4B" w:rsidRDefault="00904610" w:rsidP="00E74412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1862C3"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5</w:t>
            </w: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3</w:t>
            </w:r>
            <w:r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Percent </w:t>
            </w:r>
            <w:r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State Funding &amp; Sources:</w:t>
            </w:r>
          </w:p>
        </w:tc>
        <w:tc>
          <w:tcPr>
            <w:tcW w:w="4571" w:type="dxa"/>
            <w:gridSpan w:val="3"/>
          </w:tcPr>
          <w:p w14:paraId="1364BF0D" w14:textId="77777777" w:rsidR="002C02C5" w:rsidRPr="00D45276" w:rsidRDefault="002C02C5" w:rsidP="00E74412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715CC9B4" w14:textId="77777777" w:rsidTr="002A18E0">
        <w:trPr>
          <w:cantSplit/>
          <w:trHeight w:val="278"/>
        </w:trPr>
        <w:tc>
          <w:tcPr>
            <w:tcW w:w="4059" w:type="dxa"/>
          </w:tcPr>
          <w:p w14:paraId="389AB607" w14:textId="137E5224" w:rsidR="002C02C5" w:rsidRPr="00643A4B" w:rsidRDefault="00904610" w:rsidP="00E74412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1862C3"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5</w:t>
            </w: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4</w:t>
            </w:r>
            <w:r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Percent </w:t>
            </w:r>
            <w:r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Local Funding &amp; Sources:</w:t>
            </w:r>
          </w:p>
        </w:tc>
        <w:tc>
          <w:tcPr>
            <w:tcW w:w="4571" w:type="dxa"/>
            <w:gridSpan w:val="3"/>
          </w:tcPr>
          <w:p w14:paraId="2245F88C" w14:textId="77777777" w:rsidR="002C02C5" w:rsidRPr="00D45276" w:rsidRDefault="002C02C5" w:rsidP="00E74412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C02C5" w:rsidRPr="00D45276" w14:paraId="1D3F4447" w14:textId="77777777" w:rsidTr="002A18E0">
        <w:trPr>
          <w:cantSplit/>
          <w:trHeight w:val="278"/>
        </w:trPr>
        <w:tc>
          <w:tcPr>
            <w:tcW w:w="4059" w:type="dxa"/>
          </w:tcPr>
          <w:p w14:paraId="0FB2FD19" w14:textId="60226611" w:rsidR="002C02C5" w:rsidRPr="00643A4B" w:rsidRDefault="00904610" w:rsidP="00E74412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1862C3"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5</w:t>
            </w: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5</w:t>
            </w:r>
            <w:r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</w:t>
            </w:r>
            <w:r w:rsidR="002C02C5"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Percent </w:t>
            </w:r>
            <w:r w:rsidRPr="00643A4B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Other Funding &amp; Sources:</w:t>
            </w:r>
          </w:p>
        </w:tc>
        <w:tc>
          <w:tcPr>
            <w:tcW w:w="4571" w:type="dxa"/>
            <w:gridSpan w:val="3"/>
          </w:tcPr>
          <w:p w14:paraId="60A4618D" w14:textId="77777777" w:rsidR="002C02C5" w:rsidRPr="00D45276" w:rsidRDefault="002C02C5" w:rsidP="00E74412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B2CFF" w:rsidRPr="00D45276" w14:paraId="18B17491" w14:textId="77777777" w:rsidTr="002B2CFF">
        <w:trPr>
          <w:cantSplit/>
          <w:trHeight w:val="278"/>
        </w:trPr>
        <w:tc>
          <w:tcPr>
            <w:tcW w:w="8630" w:type="dxa"/>
            <w:gridSpan w:val="4"/>
            <w:tcBorders>
              <w:bottom w:val="single" w:sz="4" w:space="0" w:color="C0C0C0"/>
            </w:tcBorders>
            <w:shd w:val="clear" w:color="auto" w:fill="FFC000"/>
          </w:tcPr>
          <w:p w14:paraId="74205D8A" w14:textId="2E0F8F5E" w:rsidR="002B2CFF" w:rsidRPr="002B2CFF" w:rsidRDefault="002B2CFF" w:rsidP="00E74412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2B2CFF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SECTION 1</w:t>
            </w:r>
            <w:r w:rsidR="001862C3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>6</w:t>
            </w:r>
            <w:r w:rsidRPr="002B2CFF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– Certification</w:t>
            </w:r>
          </w:p>
        </w:tc>
      </w:tr>
      <w:tr w:rsidR="002B2CFF" w:rsidRPr="00D45276" w14:paraId="3ABC0AA6" w14:textId="77777777" w:rsidTr="002B2CFF">
        <w:trPr>
          <w:cantSplit/>
          <w:trHeight w:val="278"/>
        </w:trPr>
        <w:tc>
          <w:tcPr>
            <w:tcW w:w="8630" w:type="dxa"/>
            <w:gridSpan w:val="4"/>
          </w:tcPr>
          <w:p w14:paraId="70BA5F58" w14:textId="48153A0D" w:rsidR="002B2CFF" w:rsidRPr="002B2CFF" w:rsidRDefault="002B2CFF" w:rsidP="002B2CFF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1</w:t>
            </w:r>
            <w:r w:rsidR="001862C3"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6</w:t>
            </w:r>
            <w:r w:rsidRPr="001862C3">
              <w:rPr>
                <w:rStyle w:val="TableEntry"/>
                <w:rFonts w:ascii="Jacobs Chronos" w:hAnsi="Jacobs Chronos" w:cs="Jacobs Chronos"/>
                <w:sz w:val="22"/>
                <w:szCs w:val="22"/>
              </w:rPr>
              <w:t>.1</w:t>
            </w:r>
            <w:r w:rsidRPr="002B2CFF"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  <w:t xml:space="preserve"> Certify</w:t>
            </w:r>
          </w:p>
          <w:p w14:paraId="502FFB0A" w14:textId="77777777" w:rsidR="002B2CFF" w:rsidRDefault="002B2CFF" w:rsidP="002B2CFF">
            <w:pPr>
              <w:rPr>
                <w:rStyle w:val="TableEntry"/>
                <w:rFonts w:ascii="Jacobs Chronos" w:hAnsi="Jacobs Chronos" w:cs="Jacobs Chronos"/>
                <w:sz w:val="18"/>
                <w:szCs w:val="18"/>
              </w:rPr>
            </w:pPr>
            <w:r w:rsidRPr="002B2CFF">
              <w:rPr>
                <w:rStyle w:val="TableEntry"/>
                <w:rFonts w:ascii="Jacobs Chronos" w:hAnsi="Jacobs Chronos" w:cs="Jacobs Chronos"/>
                <w:sz w:val="18"/>
                <w:szCs w:val="18"/>
              </w:rPr>
              <w:t>I certify that the information provided is accurate to the best of my knowledge</w:t>
            </w:r>
          </w:p>
          <w:p w14:paraId="30A88A5D" w14:textId="77777777" w:rsidR="002B2CFF" w:rsidRPr="002B2CFF" w:rsidRDefault="002B2CFF" w:rsidP="002B2CFF">
            <w:pPr>
              <w:rPr>
                <w:rStyle w:val="TableEntry"/>
                <w:rFonts w:ascii="Jacobs Chronos" w:hAnsi="Jacobs Chronos" w:cs="Jacobs Chronos"/>
                <w:sz w:val="18"/>
                <w:szCs w:val="18"/>
              </w:rPr>
            </w:pPr>
          </w:p>
          <w:p w14:paraId="3F79B25A" w14:textId="38E8AD54" w:rsidR="002B2CFF" w:rsidRPr="00D45276" w:rsidRDefault="002B2CFF" w:rsidP="002B2CFF">
            <w:pPr>
              <w:rPr>
                <w:rStyle w:val="TableEntry"/>
                <w:rFonts w:ascii="Jacobs Chronos" w:hAnsi="Jacobs Chronos" w:cs="Jacobs Chronos"/>
                <w:sz w:val="22"/>
                <w:szCs w:val="22"/>
              </w:rPr>
            </w:pPr>
          </w:p>
        </w:tc>
      </w:tr>
      <w:tr w:rsidR="002B2CFF" w:rsidRPr="00D45276" w14:paraId="7FE8D282" w14:textId="77777777" w:rsidTr="002B2CFF">
        <w:trPr>
          <w:cantSplit/>
          <w:trHeight w:val="278"/>
        </w:trPr>
        <w:tc>
          <w:tcPr>
            <w:tcW w:w="8630" w:type="dxa"/>
            <w:gridSpan w:val="4"/>
            <w:tcBorders>
              <w:bottom w:val="single" w:sz="4" w:space="0" w:color="auto"/>
            </w:tcBorders>
          </w:tcPr>
          <w:p w14:paraId="38390E5D" w14:textId="77777777" w:rsidR="002B2CFF" w:rsidRPr="002B2CFF" w:rsidRDefault="002B2CFF" w:rsidP="002B2CFF">
            <w:pPr>
              <w:rPr>
                <w:rStyle w:val="TableEntry"/>
                <w:rFonts w:ascii="Jacobs Chronos" w:hAnsi="Jacobs Chronos" w:cs="Jacobs Chronos"/>
                <w:b/>
                <w:bCs/>
                <w:sz w:val="22"/>
                <w:szCs w:val="22"/>
              </w:rPr>
            </w:pPr>
          </w:p>
        </w:tc>
      </w:tr>
    </w:tbl>
    <w:p w14:paraId="6E403BB9" w14:textId="77777777" w:rsidR="00C656C6" w:rsidRDefault="00C656C6" w:rsidP="002B2CFF"/>
    <w:p w14:paraId="0407E528" w14:textId="77777777" w:rsidR="00C656C6" w:rsidRDefault="00C656C6" w:rsidP="002B2CFF"/>
    <w:p w14:paraId="2938DC3B" w14:textId="0E9E0F21" w:rsidR="00C656C6" w:rsidRDefault="00C656C6" w:rsidP="002B2CFF">
      <w:r>
        <w:t>--------------------------</w:t>
      </w:r>
    </w:p>
    <w:p w14:paraId="23BFF597" w14:textId="34C09615" w:rsidR="00C656C6" w:rsidRPr="00C656C6" w:rsidRDefault="00C656C6" w:rsidP="002B2CFF">
      <w:pPr>
        <w:rPr>
          <w:rFonts w:ascii="Jacobs Chronos" w:hAnsi="Jacobs Chronos" w:cs="Jacobs Chronos"/>
          <w:sz w:val="22"/>
          <w:szCs w:val="18"/>
        </w:rPr>
      </w:pPr>
      <w:r w:rsidRPr="00C656C6">
        <w:rPr>
          <w:rFonts w:ascii="Jacobs Chronos" w:hAnsi="Jacobs Chronos" w:cs="Jacobs Chronos"/>
          <w:sz w:val="22"/>
          <w:szCs w:val="18"/>
        </w:rPr>
        <w:t>Signature</w:t>
      </w:r>
    </w:p>
    <w:p w14:paraId="7353090B" w14:textId="77777777" w:rsidR="00C656C6" w:rsidRPr="00C656C6" w:rsidRDefault="00C656C6" w:rsidP="002B2CFF">
      <w:pPr>
        <w:rPr>
          <w:rFonts w:ascii="Jacobs Chronos" w:hAnsi="Jacobs Chronos" w:cs="Jacobs Chronos"/>
          <w:sz w:val="22"/>
          <w:szCs w:val="18"/>
        </w:rPr>
      </w:pPr>
    </w:p>
    <w:p w14:paraId="4975696C" w14:textId="77777777" w:rsidR="00C656C6" w:rsidRPr="00C656C6" w:rsidRDefault="00C656C6" w:rsidP="002B2CFF">
      <w:pPr>
        <w:rPr>
          <w:rFonts w:ascii="Jacobs Chronos" w:hAnsi="Jacobs Chronos" w:cs="Jacobs Chronos"/>
          <w:sz w:val="22"/>
          <w:szCs w:val="18"/>
        </w:rPr>
      </w:pPr>
    </w:p>
    <w:p w14:paraId="534EFB2E" w14:textId="77777777" w:rsidR="00C656C6" w:rsidRPr="00C656C6" w:rsidRDefault="00C656C6" w:rsidP="002B2CFF">
      <w:pPr>
        <w:rPr>
          <w:rFonts w:ascii="Jacobs Chronos" w:hAnsi="Jacobs Chronos" w:cs="Jacobs Chronos"/>
          <w:sz w:val="22"/>
          <w:szCs w:val="18"/>
        </w:rPr>
      </w:pPr>
    </w:p>
    <w:p w14:paraId="440601B8" w14:textId="7C912111" w:rsidR="00C656C6" w:rsidRPr="00C656C6" w:rsidRDefault="00C656C6" w:rsidP="002B2CFF">
      <w:pPr>
        <w:rPr>
          <w:rFonts w:ascii="Jacobs Chronos" w:hAnsi="Jacobs Chronos" w:cs="Jacobs Chronos"/>
          <w:sz w:val="22"/>
          <w:szCs w:val="18"/>
        </w:rPr>
      </w:pPr>
      <w:r w:rsidRPr="00C656C6">
        <w:rPr>
          <w:rFonts w:ascii="Jacobs Chronos" w:hAnsi="Jacobs Chronos" w:cs="Jacobs Chronos"/>
          <w:sz w:val="22"/>
          <w:szCs w:val="18"/>
        </w:rPr>
        <w:t>----------------------</w:t>
      </w:r>
    </w:p>
    <w:p w14:paraId="0085C349" w14:textId="77777777" w:rsidR="00C656C6" w:rsidRDefault="001862C3" w:rsidP="002B2CFF">
      <w:pPr>
        <w:rPr>
          <w:rFonts w:ascii="Jacobs Chronos" w:hAnsi="Jacobs Chronos" w:cs="Jacobs Chronos"/>
          <w:sz w:val="22"/>
          <w:szCs w:val="18"/>
        </w:rPr>
      </w:pPr>
      <w:r w:rsidRPr="00C656C6">
        <w:rPr>
          <w:rFonts w:ascii="Jacobs Chronos" w:hAnsi="Jacobs Chronos" w:cs="Jacobs Chronos"/>
          <w:sz w:val="22"/>
          <w:szCs w:val="18"/>
        </w:rPr>
        <w:t>Printed Name</w:t>
      </w:r>
    </w:p>
    <w:bookmarkEnd w:id="5"/>
    <w:bookmarkEnd w:id="6"/>
    <w:bookmarkEnd w:id="7"/>
    <w:p w14:paraId="01B988F6" w14:textId="500CADC7" w:rsidR="00156214" w:rsidRPr="00D45276" w:rsidRDefault="00156214" w:rsidP="002037E3">
      <w:pPr>
        <w:pStyle w:val="BodyText"/>
        <w:rPr>
          <w:rFonts w:ascii="Jacobs Chronos" w:hAnsi="Jacobs Chronos" w:cs="Jacobs Chronos"/>
          <w:color w:val="0000FF"/>
          <w:sz w:val="22"/>
          <w:szCs w:val="22"/>
        </w:rPr>
      </w:pPr>
    </w:p>
    <w:sectPr w:rsidR="00156214" w:rsidRPr="00D45276" w:rsidSect="00C622B6">
      <w:footerReference w:type="default" r:id="rId13"/>
      <w:pgSz w:w="12240" w:h="15840"/>
      <w:pgMar w:top="1440" w:right="1800" w:bottom="1440" w:left="1800" w:header="720" w:footer="720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BD63D" w14:textId="77777777" w:rsidR="003A6387" w:rsidRDefault="003A6387">
      <w:r>
        <w:separator/>
      </w:r>
    </w:p>
  </w:endnote>
  <w:endnote w:type="continuationSeparator" w:id="0">
    <w:p w14:paraId="44027DF2" w14:textId="77777777" w:rsidR="003A6387" w:rsidRDefault="003A6387">
      <w:r>
        <w:continuationSeparator/>
      </w:r>
    </w:p>
  </w:endnote>
  <w:endnote w:type="continuationNotice" w:id="1">
    <w:p w14:paraId="47B732D3" w14:textId="77777777" w:rsidR="003A6387" w:rsidRDefault="003A63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Jacobs Chronos">
    <w:altName w:val="Calibri"/>
    <w:panose1 w:val="020B0603030503030204"/>
    <w:charset w:val="00"/>
    <w:family w:val="swiss"/>
    <w:pitch w:val="variable"/>
    <w:sig w:usb0="A00000EF" w:usb1="0000E0EB" w:usb2="00000008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Frutiger-Light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Frutiger-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Arial Bold">
    <w:panose1 w:val="020B07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04DF9" w14:textId="77777777" w:rsidR="00CB565C" w:rsidRDefault="00CB565C" w:rsidP="00DE10DF"/>
  <w:p w14:paraId="4EDC0121" w14:textId="77777777" w:rsidR="00CB565C" w:rsidRDefault="00CB565C" w:rsidP="00DE10DF"/>
  <w:p w14:paraId="69242740" w14:textId="77777777" w:rsidR="00CB565C" w:rsidRDefault="00CB565C" w:rsidP="00DE10DF"/>
  <w:p w14:paraId="2B02C168" w14:textId="77777777" w:rsidR="00CB565C" w:rsidRDefault="00CB565C" w:rsidP="00DE10D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1D4BC" w14:textId="684CDE5E" w:rsidR="004025D5" w:rsidRPr="00266880" w:rsidRDefault="004025D5" w:rsidP="002037E3">
    <w:pPr>
      <w:pStyle w:val="Footer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F4C20" w14:textId="77777777" w:rsidR="003A6387" w:rsidRDefault="003A6387">
      <w:r>
        <w:separator/>
      </w:r>
    </w:p>
  </w:footnote>
  <w:footnote w:type="continuationSeparator" w:id="0">
    <w:p w14:paraId="3A1395F0" w14:textId="77777777" w:rsidR="003A6387" w:rsidRDefault="003A6387">
      <w:r>
        <w:continuationSeparator/>
      </w:r>
    </w:p>
  </w:footnote>
  <w:footnote w:type="continuationNotice" w:id="1">
    <w:p w14:paraId="73C66CFF" w14:textId="77777777" w:rsidR="003A6387" w:rsidRDefault="003A63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DFCCC" w14:textId="1E14CC9F" w:rsidR="00CB565C" w:rsidRDefault="006F5807" w:rsidP="00DE10DF">
    <w:r>
      <w:rPr>
        <w:noProof/>
      </w:rPr>
      <w:drawing>
        <wp:anchor distT="0" distB="0" distL="114300" distR="114300" simplePos="0" relativeHeight="251658240" behindDoc="1" locked="0" layoutInCell="1" allowOverlap="1" wp14:anchorId="5FF363AC" wp14:editId="10CEDB75">
          <wp:simplePos x="0" y="0"/>
          <wp:positionH relativeFrom="column">
            <wp:posOffset>5501640</wp:posOffset>
          </wp:positionH>
          <wp:positionV relativeFrom="paragraph">
            <wp:posOffset>50800</wp:posOffset>
          </wp:positionV>
          <wp:extent cx="1068705" cy="640080"/>
          <wp:effectExtent l="0" t="0" r="0" b="7620"/>
          <wp:wrapTight wrapText="bothSides">
            <wp:wrapPolygon edited="0">
              <wp:start x="0" y="0"/>
              <wp:lineTo x="0" y="21214"/>
              <wp:lineTo x="21176" y="21214"/>
              <wp:lineTo x="21176" y="0"/>
              <wp:lineTo x="0" y="0"/>
            </wp:wrapPolygon>
          </wp:wrapTight>
          <wp:docPr id="1703060089" name="Picture 1" descr="ICC Set to Open to I-95 November 22 - MDOT SH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CC Set to Open to I-95 November 22 - MDOT SH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70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F4C82">
      <w:rPr>
        <w:noProof/>
      </w:rPr>
      <w:drawing>
        <wp:inline distT="0" distB="0" distL="0" distR="0" wp14:anchorId="27136308" wp14:editId="72DB1348">
          <wp:extent cx="1018540" cy="638175"/>
          <wp:effectExtent l="0" t="0" r="0" b="0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854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B7FCE"/>
    <w:multiLevelType w:val="hybridMultilevel"/>
    <w:tmpl w:val="760AF5E8"/>
    <w:lvl w:ilvl="0" w:tplc="61428DD8">
      <w:start w:val="1"/>
      <w:numFmt w:val="decimal"/>
      <w:pStyle w:val="BodyNumbered"/>
      <w:lvlText w:val="%1."/>
      <w:lvlJc w:val="left"/>
      <w:pPr>
        <w:tabs>
          <w:tab w:val="num" w:pos="0"/>
        </w:tabs>
        <w:ind w:left="0" w:firstLine="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7910EA"/>
    <w:multiLevelType w:val="hybridMultilevel"/>
    <w:tmpl w:val="D8FA6F60"/>
    <w:lvl w:ilvl="0" w:tplc="5936F11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1D2EB99A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280EEC60">
      <w:start w:val="1"/>
      <w:numFmt w:val="lowerRoman"/>
      <w:lvlText w:val="%3."/>
      <w:lvlJc w:val="right"/>
      <w:pPr>
        <w:ind w:left="2340" w:hanging="360"/>
      </w:pPr>
      <w:rPr>
        <w:b/>
        <w:bCs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A0B95"/>
    <w:multiLevelType w:val="hybridMultilevel"/>
    <w:tmpl w:val="BAE47156"/>
    <w:lvl w:ilvl="0" w:tplc="827676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344B6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B7FCD"/>
    <w:multiLevelType w:val="hybridMultilevel"/>
    <w:tmpl w:val="8E9A20C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BF0E5B"/>
    <w:multiLevelType w:val="hybridMultilevel"/>
    <w:tmpl w:val="FCE0C8A8"/>
    <w:lvl w:ilvl="0" w:tplc="5E344B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C6B29"/>
    <w:multiLevelType w:val="hybridMultilevel"/>
    <w:tmpl w:val="0A165F88"/>
    <w:lvl w:ilvl="0" w:tplc="A330EBF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22292"/>
    <w:multiLevelType w:val="hybridMultilevel"/>
    <w:tmpl w:val="C9E2924A"/>
    <w:lvl w:ilvl="0" w:tplc="0FCEA8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F18CF"/>
    <w:multiLevelType w:val="hybridMultilevel"/>
    <w:tmpl w:val="A3BE2ED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3B21E43"/>
    <w:multiLevelType w:val="hybridMultilevel"/>
    <w:tmpl w:val="68D089E2"/>
    <w:lvl w:ilvl="0" w:tplc="5E344B62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97A6445"/>
    <w:multiLevelType w:val="hybridMultilevel"/>
    <w:tmpl w:val="E588523E"/>
    <w:lvl w:ilvl="0" w:tplc="0FCEA8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F7ACD"/>
    <w:multiLevelType w:val="hybridMultilevel"/>
    <w:tmpl w:val="0B6446C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374B38"/>
    <w:multiLevelType w:val="hybridMultilevel"/>
    <w:tmpl w:val="CAAEF6AC"/>
    <w:lvl w:ilvl="0" w:tplc="5E344B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A40D11"/>
    <w:multiLevelType w:val="hybridMultilevel"/>
    <w:tmpl w:val="E00A9E62"/>
    <w:lvl w:ilvl="0" w:tplc="5E344B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895129"/>
    <w:multiLevelType w:val="hybridMultilevel"/>
    <w:tmpl w:val="D14E24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9D5E67"/>
    <w:multiLevelType w:val="hybridMultilevel"/>
    <w:tmpl w:val="D6AAD658"/>
    <w:lvl w:ilvl="0" w:tplc="5E344B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0C7C2D"/>
    <w:multiLevelType w:val="multilevel"/>
    <w:tmpl w:val="3D3CA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A64A32"/>
    <w:multiLevelType w:val="hybridMultilevel"/>
    <w:tmpl w:val="176A8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C42264">
      <w:numFmt w:val="bullet"/>
      <w:lvlText w:val="•"/>
      <w:lvlJc w:val="left"/>
      <w:pPr>
        <w:ind w:left="1440" w:hanging="360"/>
      </w:pPr>
      <w:rPr>
        <w:rFonts w:ascii="Jacobs Chronos" w:eastAsia="Times" w:hAnsi="Jacobs Chronos" w:cs="Jacobs Chrono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735668"/>
    <w:multiLevelType w:val="hybridMultilevel"/>
    <w:tmpl w:val="17322510"/>
    <w:lvl w:ilvl="0" w:tplc="CF6C0E6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CA482C"/>
    <w:multiLevelType w:val="hybridMultilevel"/>
    <w:tmpl w:val="279AAD1A"/>
    <w:lvl w:ilvl="0" w:tplc="5E344B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B6790D"/>
    <w:multiLevelType w:val="hybridMultilevel"/>
    <w:tmpl w:val="7D0A8ABA"/>
    <w:lvl w:ilvl="0" w:tplc="0FCEA8C8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FDD3F3A"/>
    <w:multiLevelType w:val="multilevel"/>
    <w:tmpl w:val="B658D45E"/>
    <w:lvl w:ilvl="0">
      <w:start w:val="1"/>
      <w:numFmt w:val="upperRoman"/>
      <w:pStyle w:val="Heading1"/>
      <w:lvlText w:val="%1."/>
      <w:lvlJc w:val="left"/>
      <w:pPr>
        <w:tabs>
          <w:tab w:val="num" w:pos="1440"/>
        </w:tabs>
        <w:ind w:left="108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1" w15:restartNumberingAfterBreak="0">
    <w:nsid w:val="41A63CB4"/>
    <w:multiLevelType w:val="hybridMultilevel"/>
    <w:tmpl w:val="02049D98"/>
    <w:lvl w:ilvl="0" w:tplc="0FCEA8C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25320F0"/>
    <w:multiLevelType w:val="hybridMultilevel"/>
    <w:tmpl w:val="9AE851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1A6059"/>
    <w:multiLevelType w:val="hybridMultilevel"/>
    <w:tmpl w:val="1DE64F2A"/>
    <w:lvl w:ilvl="0" w:tplc="5E344B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9B2C22"/>
    <w:multiLevelType w:val="hybridMultilevel"/>
    <w:tmpl w:val="7B886F44"/>
    <w:lvl w:ilvl="0" w:tplc="0FCEA8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7F4BF4"/>
    <w:multiLevelType w:val="hybridMultilevel"/>
    <w:tmpl w:val="0DD644EA"/>
    <w:lvl w:ilvl="0" w:tplc="5E344B62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26" w15:restartNumberingAfterBreak="0">
    <w:nsid w:val="489B291C"/>
    <w:multiLevelType w:val="multilevel"/>
    <w:tmpl w:val="9BBE5BD2"/>
    <w:lvl w:ilvl="0">
      <w:start w:val="1"/>
      <w:numFmt w:val="decimal"/>
      <w:pStyle w:val="BodyBulletIndented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DBC76F7"/>
    <w:multiLevelType w:val="hybridMultilevel"/>
    <w:tmpl w:val="88269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CD752A"/>
    <w:multiLevelType w:val="hybridMultilevel"/>
    <w:tmpl w:val="15A26B70"/>
    <w:lvl w:ilvl="0" w:tplc="0FCEA8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CC5D61"/>
    <w:multiLevelType w:val="multilevel"/>
    <w:tmpl w:val="2FCCF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516603DE"/>
    <w:multiLevelType w:val="hybridMultilevel"/>
    <w:tmpl w:val="2FCCF76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2B352DB"/>
    <w:multiLevelType w:val="hybridMultilevel"/>
    <w:tmpl w:val="D8908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7B6D66"/>
    <w:multiLevelType w:val="hybridMultilevel"/>
    <w:tmpl w:val="7F78A3EE"/>
    <w:lvl w:ilvl="0" w:tplc="5E344B62">
      <w:start w:val="1"/>
      <w:numFmt w:val="bullet"/>
      <w:lvlText w:val=""/>
      <w:lvlJc w:val="left"/>
      <w:pPr>
        <w:tabs>
          <w:tab w:val="num" w:pos="787"/>
        </w:tabs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33" w15:restartNumberingAfterBreak="0">
    <w:nsid w:val="53D726A5"/>
    <w:multiLevelType w:val="hybridMultilevel"/>
    <w:tmpl w:val="9D8A62CE"/>
    <w:lvl w:ilvl="0" w:tplc="0FCEA8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3401B1"/>
    <w:multiLevelType w:val="hybridMultilevel"/>
    <w:tmpl w:val="24BC9DBE"/>
    <w:lvl w:ilvl="0" w:tplc="5E344B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2448F5"/>
    <w:multiLevelType w:val="hybridMultilevel"/>
    <w:tmpl w:val="59A817E8"/>
    <w:lvl w:ilvl="0" w:tplc="5E344B62">
      <w:start w:val="1"/>
      <w:numFmt w:val="bullet"/>
      <w:pStyle w:val="BodyBullet"/>
      <w:lvlText w:val=""/>
      <w:lvlJc w:val="left"/>
      <w:pPr>
        <w:tabs>
          <w:tab w:val="num" w:pos="-1800"/>
        </w:tabs>
        <w:ind w:left="-1800" w:hanging="360"/>
      </w:pPr>
      <w:rPr>
        <w:rFonts w:ascii="Symbol" w:hAnsi="Symbol" w:hint="default"/>
      </w:rPr>
    </w:lvl>
    <w:lvl w:ilvl="1" w:tplc="A330EBFE">
      <w:start w:val="1"/>
      <w:numFmt w:val="bullet"/>
      <w:lvlText w:val=""/>
      <w:lvlJc w:val="left"/>
      <w:pPr>
        <w:tabs>
          <w:tab w:val="num" w:pos="-1710"/>
        </w:tabs>
        <w:ind w:left="-1710" w:hanging="360"/>
      </w:pPr>
      <w:rPr>
        <w:rFonts w:ascii="Symbol" w:hAnsi="Symbol" w:hint="default"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tabs>
          <w:tab w:val="num" w:pos="-990"/>
        </w:tabs>
        <w:ind w:left="-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-270"/>
        </w:tabs>
        <w:ind w:left="-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"/>
        </w:tabs>
        <w:ind w:left="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2610"/>
        </w:tabs>
        <w:ind w:left="2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</w:rPr>
    </w:lvl>
  </w:abstractNum>
  <w:abstractNum w:abstractNumId="36" w15:restartNumberingAfterBreak="0">
    <w:nsid w:val="6FBE2415"/>
    <w:multiLevelType w:val="hybridMultilevel"/>
    <w:tmpl w:val="7E7CEBB4"/>
    <w:lvl w:ilvl="0" w:tplc="9D484DDC">
      <w:numFmt w:val="bullet"/>
      <w:lvlText w:val="•"/>
      <w:lvlJc w:val="left"/>
      <w:pPr>
        <w:ind w:left="720" w:hanging="360"/>
      </w:pPr>
      <w:rPr>
        <w:rFonts w:ascii="Jacobs Chronos" w:eastAsia="Times" w:hAnsi="Jacobs Chronos" w:cs="Jacobs Chrono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866A41"/>
    <w:multiLevelType w:val="hybridMultilevel"/>
    <w:tmpl w:val="396C38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2EB6CF4"/>
    <w:multiLevelType w:val="hybridMultilevel"/>
    <w:tmpl w:val="4A3896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586F39"/>
    <w:multiLevelType w:val="hybridMultilevel"/>
    <w:tmpl w:val="4B0EB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2E3DDA"/>
    <w:multiLevelType w:val="hybridMultilevel"/>
    <w:tmpl w:val="06AE9642"/>
    <w:lvl w:ilvl="0" w:tplc="0FCEA8C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BA717EE"/>
    <w:multiLevelType w:val="hybridMultilevel"/>
    <w:tmpl w:val="568A5A9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E9A1FAB"/>
    <w:multiLevelType w:val="hybridMultilevel"/>
    <w:tmpl w:val="2F70506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F11155C"/>
    <w:multiLevelType w:val="hybridMultilevel"/>
    <w:tmpl w:val="52A87678"/>
    <w:lvl w:ilvl="0" w:tplc="5E344B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87467120">
    <w:abstractNumId w:val="0"/>
  </w:num>
  <w:num w:numId="2" w16cid:durableId="845440277">
    <w:abstractNumId w:val="20"/>
  </w:num>
  <w:num w:numId="3" w16cid:durableId="834690574">
    <w:abstractNumId w:val="9"/>
  </w:num>
  <w:num w:numId="4" w16cid:durableId="2102067703">
    <w:abstractNumId w:val="28"/>
  </w:num>
  <w:num w:numId="5" w16cid:durableId="408969241">
    <w:abstractNumId w:val="19"/>
  </w:num>
  <w:num w:numId="6" w16cid:durableId="1573586086">
    <w:abstractNumId w:val="33"/>
  </w:num>
  <w:num w:numId="7" w16cid:durableId="41750994">
    <w:abstractNumId w:val="21"/>
  </w:num>
  <w:num w:numId="8" w16cid:durableId="1241332518">
    <w:abstractNumId w:val="6"/>
  </w:num>
  <w:num w:numId="9" w16cid:durableId="1426532877">
    <w:abstractNumId w:val="24"/>
  </w:num>
  <w:num w:numId="10" w16cid:durableId="2010017750">
    <w:abstractNumId w:val="40"/>
  </w:num>
  <w:num w:numId="11" w16cid:durableId="614750484">
    <w:abstractNumId w:val="30"/>
  </w:num>
  <w:num w:numId="12" w16cid:durableId="228006288">
    <w:abstractNumId w:val="2"/>
  </w:num>
  <w:num w:numId="13" w16cid:durableId="1870801352">
    <w:abstractNumId w:val="29"/>
  </w:num>
  <w:num w:numId="14" w16cid:durableId="178474635">
    <w:abstractNumId w:val="7"/>
  </w:num>
  <w:num w:numId="15" w16cid:durableId="1592926913">
    <w:abstractNumId w:val="41"/>
  </w:num>
  <w:num w:numId="16" w16cid:durableId="2016881400">
    <w:abstractNumId w:val="13"/>
  </w:num>
  <w:num w:numId="17" w16cid:durableId="382296370">
    <w:abstractNumId w:val="42"/>
  </w:num>
  <w:num w:numId="18" w16cid:durableId="2010983365">
    <w:abstractNumId w:val="15"/>
  </w:num>
  <w:num w:numId="19" w16cid:durableId="1804230233">
    <w:abstractNumId w:val="37"/>
  </w:num>
  <w:num w:numId="20" w16cid:durableId="1412003798">
    <w:abstractNumId w:val="32"/>
  </w:num>
  <w:num w:numId="21" w16cid:durableId="570191538">
    <w:abstractNumId w:val="5"/>
  </w:num>
  <w:num w:numId="22" w16cid:durableId="1905213874">
    <w:abstractNumId w:val="8"/>
  </w:num>
  <w:num w:numId="23" w16cid:durableId="257910223">
    <w:abstractNumId w:val="25"/>
  </w:num>
  <w:num w:numId="24" w16cid:durableId="2018339239">
    <w:abstractNumId w:val="11"/>
  </w:num>
  <w:num w:numId="25" w16cid:durableId="1881280172">
    <w:abstractNumId w:val="14"/>
  </w:num>
  <w:num w:numId="26" w16cid:durableId="285158144">
    <w:abstractNumId w:val="35"/>
  </w:num>
  <w:num w:numId="27" w16cid:durableId="1396314892">
    <w:abstractNumId w:val="43"/>
  </w:num>
  <w:num w:numId="28" w16cid:durableId="1564293268">
    <w:abstractNumId w:val="18"/>
  </w:num>
  <w:num w:numId="29" w16cid:durableId="909968274">
    <w:abstractNumId w:val="34"/>
  </w:num>
  <w:num w:numId="30" w16cid:durableId="499656099">
    <w:abstractNumId w:val="4"/>
  </w:num>
  <w:num w:numId="31" w16cid:durableId="312955120">
    <w:abstractNumId w:val="12"/>
  </w:num>
  <w:num w:numId="32" w16cid:durableId="1182426979">
    <w:abstractNumId w:val="23"/>
  </w:num>
  <w:num w:numId="33" w16cid:durableId="1326009203">
    <w:abstractNumId w:val="16"/>
  </w:num>
  <w:num w:numId="34" w16cid:durableId="643849888">
    <w:abstractNumId w:val="38"/>
  </w:num>
  <w:num w:numId="35" w16cid:durableId="1232959994">
    <w:abstractNumId w:val="17"/>
  </w:num>
  <w:num w:numId="36" w16cid:durableId="1933125955">
    <w:abstractNumId w:val="26"/>
  </w:num>
  <w:num w:numId="37" w16cid:durableId="904874505">
    <w:abstractNumId w:val="1"/>
  </w:num>
  <w:num w:numId="38" w16cid:durableId="1428886103">
    <w:abstractNumId w:val="31"/>
  </w:num>
  <w:num w:numId="39" w16cid:durableId="1289051201">
    <w:abstractNumId w:val="10"/>
  </w:num>
  <w:num w:numId="40" w16cid:durableId="1068185111">
    <w:abstractNumId w:val="27"/>
  </w:num>
  <w:num w:numId="41" w16cid:durableId="321005688">
    <w:abstractNumId w:val="36"/>
  </w:num>
  <w:num w:numId="42" w16cid:durableId="2000226620">
    <w:abstractNumId w:val="39"/>
  </w:num>
  <w:num w:numId="43" w16cid:durableId="1859394965">
    <w:abstractNumId w:val="3"/>
  </w:num>
  <w:num w:numId="44" w16cid:durableId="93856469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o:colormru v:ext="edit" colors="#ff7c80"/>
    </o:shapedefaults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3MbA0sjA3MTQ3sDBQ0lEKTi0uzszPAykwrAUACxGbySwAAAA="/>
  </w:docVars>
  <w:rsids>
    <w:rsidRoot w:val="00D06EA1"/>
    <w:rsid w:val="0000033F"/>
    <w:rsid w:val="00001659"/>
    <w:rsid w:val="00004779"/>
    <w:rsid w:val="00004CFD"/>
    <w:rsid w:val="000105BB"/>
    <w:rsid w:val="00011064"/>
    <w:rsid w:val="000127D3"/>
    <w:rsid w:val="0001330A"/>
    <w:rsid w:val="00017C2B"/>
    <w:rsid w:val="00020ED7"/>
    <w:rsid w:val="00023AD5"/>
    <w:rsid w:val="000319BA"/>
    <w:rsid w:val="000328EE"/>
    <w:rsid w:val="00033D05"/>
    <w:rsid w:val="0003593C"/>
    <w:rsid w:val="00043CF5"/>
    <w:rsid w:val="00047820"/>
    <w:rsid w:val="00050077"/>
    <w:rsid w:val="00052143"/>
    <w:rsid w:val="00052D9F"/>
    <w:rsid w:val="00052E10"/>
    <w:rsid w:val="00054684"/>
    <w:rsid w:val="00055434"/>
    <w:rsid w:val="000579B3"/>
    <w:rsid w:val="000623DC"/>
    <w:rsid w:val="0006730B"/>
    <w:rsid w:val="00067B10"/>
    <w:rsid w:val="000700CC"/>
    <w:rsid w:val="000719CB"/>
    <w:rsid w:val="00076850"/>
    <w:rsid w:val="00080142"/>
    <w:rsid w:val="000821A4"/>
    <w:rsid w:val="000821AD"/>
    <w:rsid w:val="0008326E"/>
    <w:rsid w:val="00084291"/>
    <w:rsid w:val="00084EC1"/>
    <w:rsid w:val="0008534B"/>
    <w:rsid w:val="00085401"/>
    <w:rsid w:val="00093946"/>
    <w:rsid w:val="000941EE"/>
    <w:rsid w:val="00094437"/>
    <w:rsid w:val="000952E4"/>
    <w:rsid w:val="00095A36"/>
    <w:rsid w:val="000A017F"/>
    <w:rsid w:val="000A5525"/>
    <w:rsid w:val="000A6FEB"/>
    <w:rsid w:val="000B36E0"/>
    <w:rsid w:val="000B4F67"/>
    <w:rsid w:val="000B6871"/>
    <w:rsid w:val="000B74E3"/>
    <w:rsid w:val="000C3515"/>
    <w:rsid w:val="000D1E04"/>
    <w:rsid w:val="000D2BE1"/>
    <w:rsid w:val="000D2CC4"/>
    <w:rsid w:val="000D414D"/>
    <w:rsid w:val="000D7CC2"/>
    <w:rsid w:val="000E1E92"/>
    <w:rsid w:val="000E39F2"/>
    <w:rsid w:val="000E4437"/>
    <w:rsid w:val="000E5043"/>
    <w:rsid w:val="000E5EC3"/>
    <w:rsid w:val="000E6BF0"/>
    <w:rsid w:val="000F17DC"/>
    <w:rsid w:val="000F43E8"/>
    <w:rsid w:val="000F5C4B"/>
    <w:rsid w:val="000F60D4"/>
    <w:rsid w:val="00103BD2"/>
    <w:rsid w:val="0011049B"/>
    <w:rsid w:val="00110D03"/>
    <w:rsid w:val="001127F4"/>
    <w:rsid w:val="001153D7"/>
    <w:rsid w:val="0011766E"/>
    <w:rsid w:val="00126420"/>
    <w:rsid w:val="00127DEB"/>
    <w:rsid w:val="00131295"/>
    <w:rsid w:val="001407DB"/>
    <w:rsid w:val="001416AA"/>
    <w:rsid w:val="001425B2"/>
    <w:rsid w:val="00147FA9"/>
    <w:rsid w:val="0015592C"/>
    <w:rsid w:val="00155B1C"/>
    <w:rsid w:val="00156214"/>
    <w:rsid w:val="0015743B"/>
    <w:rsid w:val="00157BDD"/>
    <w:rsid w:val="00161794"/>
    <w:rsid w:val="00164FD0"/>
    <w:rsid w:val="001654A9"/>
    <w:rsid w:val="00170DF4"/>
    <w:rsid w:val="00173B06"/>
    <w:rsid w:val="00174786"/>
    <w:rsid w:val="00177583"/>
    <w:rsid w:val="00184805"/>
    <w:rsid w:val="00184F8D"/>
    <w:rsid w:val="00185757"/>
    <w:rsid w:val="00186298"/>
    <w:rsid w:val="001862C3"/>
    <w:rsid w:val="001917E9"/>
    <w:rsid w:val="0019781B"/>
    <w:rsid w:val="00197E0C"/>
    <w:rsid w:val="001A1F5A"/>
    <w:rsid w:val="001A5FCB"/>
    <w:rsid w:val="001A6EE6"/>
    <w:rsid w:val="001A7BDA"/>
    <w:rsid w:val="001B32C7"/>
    <w:rsid w:val="001B3573"/>
    <w:rsid w:val="001B3893"/>
    <w:rsid w:val="001B6281"/>
    <w:rsid w:val="001B7892"/>
    <w:rsid w:val="001B7D25"/>
    <w:rsid w:val="001C2C9D"/>
    <w:rsid w:val="001C3183"/>
    <w:rsid w:val="001C5A94"/>
    <w:rsid w:val="001D0DF8"/>
    <w:rsid w:val="001D32F9"/>
    <w:rsid w:val="001D3CB4"/>
    <w:rsid w:val="001E06A9"/>
    <w:rsid w:val="001E118D"/>
    <w:rsid w:val="001E3327"/>
    <w:rsid w:val="001E4142"/>
    <w:rsid w:val="001E5DCB"/>
    <w:rsid w:val="001E5F09"/>
    <w:rsid w:val="001F032A"/>
    <w:rsid w:val="001F2D95"/>
    <w:rsid w:val="001F7F71"/>
    <w:rsid w:val="002037E3"/>
    <w:rsid w:val="0020557C"/>
    <w:rsid w:val="0020639F"/>
    <w:rsid w:val="002073A4"/>
    <w:rsid w:val="00210B17"/>
    <w:rsid w:val="002121D8"/>
    <w:rsid w:val="00212416"/>
    <w:rsid w:val="00213703"/>
    <w:rsid w:val="002149B7"/>
    <w:rsid w:val="00214E27"/>
    <w:rsid w:val="00214E59"/>
    <w:rsid w:val="00217BFB"/>
    <w:rsid w:val="002217E2"/>
    <w:rsid w:val="002239BC"/>
    <w:rsid w:val="002243EF"/>
    <w:rsid w:val="00225327"/>
    <w:rsid w:val="00226E42"/>
    <w:rsid w:val="00227642"/>
    <w:rsid w:val="002315F1"/>
    <w:rsid w:val="0024005A"/>
    <w:rsid w:val="00245232"/>
    <w:rsid w:val="00246470"/>
    <w:rsid w:val="00247F7E"/>
    <w:rsid w:val="00251127"/>
    <w:rsid w:val="0025199C"/>
    <w:rsid w:val="0025267F"/>
    <w:rsid w:val="002552E8"/>
    <w:rsid w:val="0025556D"/>
    <w:rsid w:val="00256BE7"/>
    <w:rsid w:val="00257897"/>
    <w:rsid w:val="00257EF6"/>
    <w:rsid w:val="00266880"/>
    <w:rsid w:val="0027020F"/>
    <w:rsid w:val="0027061F"/>
    <w:rsid w:val="00270846"/>
    <w:rsid w:val="00272E5D"/>
    <w:rsid w:val="00273027"/>
    <w:rsid w:val="0027341F"/>
    <w:rsid w:val="002755CF"/>
    <w:rsid w:val="00281E61"/>
    <w:rsid w:val="00283DB2"/>
    <w:rsid w:val="002840B6"/>
    <w:rsid w:val="00284A52"/>
    <w:rsid w:val="00291C77"/>
    <w:rsid w:val="00292107"/>
    <w:rsid w:val="00293E7E"/>
    <w:rsid w:val="00295993"/>
    <w:rsid w:val="002974A5"/>
    <w:rsid w:val="002A18E0"/>
    <w:rsid w:val="002A202F"/>
    <w:rsid w:val="002A208F"/>
    <w:rsid w:val="002A70FB"/>
    <w:rsid w:val="002A79DA"/>
    <w:rsid w:val="002B2804"/>
    <w:rsid w:val="002B2CFF"/>
    <w:rsid w:val="002B37E8"/>
    <w:rsid w:val="002B50F3"/>
    <w:rsid w:val="002B638C"/>
    <w:rsid w:val="002C02C5"/>
    <w:rsid w:val="002C105B"/>
    <w:rsid w:val="002C1AAB"/>
    <w:rsid w:val="002C32A0"/>
    <w:rsid w:val="002C4AD2"/>
    <w:rsid w:val="002C4B07"/>
    <w:rsid w:val="002C77DA"/>
    <w:rsid w:val="002E09FB"/>
    <w:rsid w:val="002E1C80"/>
    <w:rsid w:val="002E2A13"/>
    <w:rsid w:val="002E3345"/>
    <w:rsid w:val="002E73EC"/>
    <w:rsid w:val="002F541E"/>
    <w:rsid w:val="002F610F"/>
    <w:rsid w:val="00300AC7"/>
    <w:rsid w:val="00300D0C"/>
    <w:rsid w:val="00300E30"/>
    <w:rsid w:val="00304553"/>
    <w:rsid w:val="00304EC3"/>
    <w:rsid w:val="00306767"/>
    <w:rsid w:val="003067CF"/>
    <w:rsid w:val="00310653"/>
    <w:rsid w:val="003107B5"/>
    <w:rsid w:val="00312E3B"/>
    <w:rsid w:val="00313DCC"/>
    <w:rsid w:val="003173A8"/>
    <w:rsid w:val="003214EC"/>
    <w:rsid w:val="00326095"/>
    <w:rsid w:val="00332039"/>
    <w:rsid w:val="0033250E"/>
    <w:rsid w:val="00337DB9"/>
    <w:rsid w:val="00340C90"/>
    <w:rsid w:val="00341697"/>
    <w:rsid w:val="0035082B"/>
    <w:rsid w:val="00352211"/>
    <w:rsid w:val="003533C5"/>
    <w:rsid w:val="00353F6D"/>
    <w:rsid w:val="00357413"/>
    <w:rsid w:val="00366F14"/>
    <w:rsid w:val="00376068"/>
    <w:rsid w:val="00380453"/>
    <w:rsid w:val="00385637"/>
    <w:rsid w:val="00387816"/>
    <w:rsid w:val="00387E83"/>
    <w:rsid w:val="00397405"/>
    <w:rsid w:val="00397AFB"/>
    <w:rsid w:val="003A5E5D"/>
    <w:rsid w:val="003A6387"/>
    <w:rsid w:val="003B1AD8"/>
    <w:rsid w:val="003B608E"/>
    <w:rsid w:val="003B7D7A"/>
    <w:rsid w:val="003C00C0"/>
    <w:rsid w:val="003C153C"/>
    <w:rsid w:val="003C15A6"/>
    <w:rsid w:val="003D078F"/>
    <w:rsid w:val="003D10AF"/>
    <w:rsid w:val="003D2F2C"/>
    <w:rsid w:val="003D5CE7"/>
    <w:rsid w:val="003D6B6B"/>
    <w:rsid w:val="003E014D"/>
    <w:rsid w:val="003E0582"/>
    <w:rsid w:val="003E212B"/>
    <w:rsid w:val="003E22BF"/>
    <w:rsid w:val="003E420E"/>
    <w:rsid w:val="003E47D6"/>
    <w:rsid w:val="003E5244"/>
    <w:rsid w:val="003F2A0C"/>
    <w:rsid w:val="003F30BF"/>
    <w:rsid w:val="003F64DB"/>
    <w:rsid w:val="003F74BD"/>
    <w:rsid w:val="004013CA"/>
    <w:rsid w:val="004018AF"/>
    <w:rsid w:val="004025D5"/>
    <w:rsid w:val="00402CC8"/>
    <w:rsid w:val="00405C32"/>
    <w:rsid w:val="00406BE0"/>
    <w:rsid w:val="004103C6"/>
    <w:rsid w:val="00411566"/>
    <w:rsid w:val="00411FD7"/>
    <w:rsid w:val="00422AC3"/>
    <w:rsid w:val="004240B1"/>
    <w:rsid w:val="00426322"/>
    <w:rsid w:val="00426CDD"/>
    <w:rsid w:val="00427347"/>
    <w:rsid w:val="00432D53"/>
    <w:rsid w:val="00435041"/>
    <w:rsid w:val="00440950"/>
    <w:rsid w:val="00440FC2"/>
    <w:rsid w:val="004415AA"/>
    <w:rsid w:val="00446226"/>
    <w:rsid w:val="00450256"/>
    <w:rsid w:val="00451610"/>
    <w:rsid w:val="00453C7C"/>
    <w:rsid w:val="00454BD7"/>
    <w:rsid w:val="00457D12"/>
    <w:rsid w:val="00464E39"/>
    <w:rsid w:val="00467401"/>
    <w:rsid w:val="0047243F"/>
    <w:rsid w:val="004745C1"/>
    <w:rsid w:val="004774BE"/>
    <w:rsid w:val="004804D3"/>
    <w:rsid w:val="00481689"/>
    <w:rsid w:val="00482551"/>
    <w:rsid w:val="0048256D"/>
    <w:rsid w:val="00482DD5"/>
    <w:rsid w:val="00483BF0"/>
    <w:rsid w:val="00485819"/>
    <w:rsid w:val="00487061"/>
    <w:rsid w:val="0049436E"/>
    <w:rsid w:val="00494409"/>
    <w:rsid w:val="004A08FB"/>
    <w:rsid w:val="004A4744"/>
    <w:rsid w:val="004A585D"/>
    <w:rsid w:val="004A7F43"/>
    <w:rsid w:val="004B054F"/>
    <w:rsid w:val="004B1D1A"/>
    <w:rsid w:val="004B2228"/>
    <w:rsid w:val="004C4AE0"/>
    <w:rsid w:val="004C4E49"/>
    <w:rsid w:val="004C6655"/>
    <w:rsid w:val="004C7367"/>
    <w:rsid w:val="004C738F"/>
    <w:rsid w:val="004C7788"/>
    <w:rsid w:val="004D1015"/>
    <w:rsid w:val="004D1510"/>
    <w:rsid w:val="004D3A68"/>
    <w:rsid w:val="004D5E9F"/>
    <w:rsid w:val="004E2555"/>
    <w:rsid w:val="004E3CBF"/>
    <w:rsid w:val="004E4954"/>
    <w:rsid w:val="004F1E0A"/>
    <w:rsid w:val="004F540B"/>
    <w:rsid w:val="004F5B4B"/>
    <w:rsid w:val="004F6A58"/>
    <w:rsid w:val="004F6F1C"/>
    <w:rsid w:val="005001C7"/>
    <w:rsid w:val="005021DB"/>
    <w:rsid w:val="00505C25"/>
    <w:rsid w:val="0050656F"/>
    <w:rsid w:val="005105A1"/>
    <w:rsid w:val="0051154E"/>
    <w:rsid w:val="00512874"/>
    <w:rsid w:val="00521E84"/>
    <w:rsid w:val="00527591"/>
    <w:rsid w:val="00531115"/>
    <w:rsid w:val="00533A40"/>
    <w:rsid w:val="005364B6"/>
    <w:rsid w:val="0054072E"/>
    <w:rsid w:val="00542BED"/>
    <w:rsid w:val="00543117"/>
    <w:rsid w:val="005446D5"/>
    <w:rsid w:val="00545146"/>
    <w:rsid w:val="005516EB"/>
    <w:rsid w:val="00552521"/>
    <w:rsid w:val="005556E8"/>
    <w:rsid w:val="005644AA"/>
    <w:rsid w:val="00572020"/>
    <w:rsid w:val="00574530"/>
    <w:rsid w:val="005764F8"/>
    <w:rsid w:val="005768CE"/>
    <w:rsid w:val="00577695"/>
    <w:rsid w:val="00581786"/>
    <w:rsid w:val="00583589"/>
    <w:rsid w:val="00587890"/>
    <w:rsid w:val="00591579"/>
    <w:rsid w:val="00594450"/>
    <w:rsid w:val="00594AD3"/>
    <w:rsid w:val="00595666"/>
    <w:rsid w:val="00595D36"/>
    <w:rsid w:val="005A087B"/>
    <w:rsid w:val="005A206D"/>
    <w:rsid w:val="005A2C45"/>
    <w:rsid w:val="005A4502"/>
    <w:rsid w:val="005B0090"/>
    <w:rsid w:val="005B2315"/>
    <w:rsid w:val="005B2A49"/>
    <w:rsid w:val="005B5AE9"/>
    <w:rsid w:val="005B7314"/>
    <w:rsid w:val="005B754D"/>
    <w:rsid w:val="005C0CD1"/>
    <w:rsid w:val="005C0ED0"/>
    <w:rsid w:val="005C1BAA"/>
    <w:rsid w:val="005C5112"/>
    <w:rsid w:val="005C55BA"/>
    <w:rsid w:val="005C6707"/>
    <w:rsid w:val="005C67CB"/>
    <w:rsid w:val="005D08DC"/>
    <w:rsid w:val="005D222C"/>
    <w:rsid w:val="005D35B6"/>
    <w:rsid w:val="005D4157"/>
    <w:rsid w:val="005D6532"/>
    <w:rsid w:val="005E3798"/>
    <w:rsid w:val="005E47B8"/>
    <w:rsid w:val="005E4C24"/>
    <w:rsid w:val="005E6566"/>
    <w:rsid w:val="005E71DD"/>
    <w:rsid w:val="005F07F1"/>
    <w:rsid w:val="005F25FA"/>
    <w:rsid w:val="005F4B8B"/>
    <w:rsid w:val="005F5D53"/>
    <w:rsid w:val="005F613D"/>
    <w:rsid w:val="005F7368"/>
    <w:rsid w:val="00601BA9"/>
    <w:rsid w:val="00607496"/>
    <w:rsid w:val="00617A55"/>
    <w:rsid w:val="00621052"/>
    <w:rsid w:val="00621E7A"/>
    <w:rsid w:val="006243F0"/>
    <w:rsid w:val="00630140"/>
    <w:rsid w:val="006312C4"/>
    <w:rsid w:val="00632C77"/>
    <w:rsid w:val="006347CA"/>
    <w:rsid w:val="00637608"/>
    <w:rsid w:val="00641521"/>
    <w:rsid w:val="00642B01"/>
    <w:rsid w:val="00643A4B"/>
    <w:rsid w:val="006576DB"/>
    <w:rsid w:val="00657D4E"/>
    <w:rsid w:val="0066164B"/>
    <w:rsid w:val="00662073"/>
    <w:rsid w:val="00671906"/>
    <w:rsid w:val="00674839"/>
    <w:rsid w:val="00675EA6"/>
    <w:rsid w:val="006774CB"/>
    <w:rsid w:val="00677674"/>
    <w:rsid w:val="00677E9A"/>
    <w:rsid w:val="0068191A"/>
    <w:rsid w:val="00684AF8"/>
    <w:rsid w:val="00685422"/>
    <w:rsid w:val="0068572D"/>
    <w:rsid w:val="006904EE"/>
    <w:rsid w:val="00693700"/>
    <w:rsid w:val="006939A0"/>
    <w:rsid w:val="00694799"/>
    <w:rsid w:val="006959B1"/>
    <w:rsid w:val="00697D56"/>
    <w:rsid w:val="00697D7F"/>
    <w:rsid w:val="006A303C"/>
    <w:rsid w:val="006A582C"/>
    <w:rsid w:val="006A6130"/>
    <w:rsid w:val="006A6236"/>
    <w:rsid w:val="006A6A73"/>
    <w:rsid w:val="006B2B46"/>
    <w:rsid w:val="006B3AE4"/>
    <w:rsid w:val="006C2AB9"/>
    <w:rsid w:val="006C7783"/>
    <w:rsid w:val="006D0C9A"/>
    <w:rsid w:val="006D19C3"/>
    <w:rsid w:val="006D6A5F"/>
    <w:rsid w:val="006D737B"/>
    <w:rsid w:val="006E2F4D"/>
    <w:rsid w:val="006E3215"/>
    <w:rsid w:val="006E47AB"/>
    <w:rsid w:val="006E4A2E"/>
    <w:rsid w:val="006E68AF"/>
    <w:rsid w:val="006F1E2E"/>
    <w:rsid w:val="006F4344"/>
    <w:rsid w:val="006F5807"/>
    <w:rsid w:val="007007EF"/>
    <w:rsid w:val="00703598"/>
    <w:rsid w:val="00703FC1"/>
    <w:rsid w:val="00711FAC"/>
    <w:rsid w:val="00714B4D"/>
    <w:rsid w:val="00717366"/>
    <w:rsid w:val="007179FF"/>
    <w:rsid w:val="00720A8E"/>
    <w:rsid w:val="0072252C"/>
    <w:rsid w:val="00723ADD"/>
    <w:rsid w:val="0072690D"/>
    <w:rsid w:val="00733B20"/>
    <w:rsid w:val="007348C7"/>
    <w:rsid w:val="007358E3"/>
    <w:rsid w:val="00737666"/>
    <w:rsid w:val="00742686"/>
    <w:rsid w:val="007432D9"/>
    <w:rsid w:val="00745868"/>
    <w:rsid w:val="007516E2"/>
    <w:rsid w:val="007518DE"/>
    <w:rsid w:val="00752DE7"/>
    <w:rsid w:val="00754387"/>
    <w:rsid w:val="007555DB"/>
    <w:rsid w:val="00757469"/>
    <w:rsid w:val="00760D0C"/>
    <w:rsid w:val="007618FD"/>
    <w:rsid w:val="007644FE"/>
    <w:rsid w:val="0076522B"/>
    <w:rsid w:val="007712AA"/>
    <w:rsid w:val="00774361"/>
    <w:rsid w:val="007746D1"/>
    <w:rsid w:val="00777C16"/>
    <w:rsid w:val="00782AA1"/>
    <w:rsid w:val="007850DC"/>
    <w:rsid w:val="0078513C"/>
    <w:rsid w:val="00786989"/>
    <w:rsid w:val="0079015D"/>
    <w:rsid w:val="00795410"/>
    <w:rsid w:val="00796B8C"/>
    <w:rsid w:val="00796C2A"/>
    <w:rsid w:val="007977A4"/>
    <w:rsid w:val="007A2EB7"/>
    <w:rsid w:val="007A3E6C"/>
    <w:rsid w:val="007A436F"/>
    <w:rsid w:val="007A4916"/>
    <w:rsid w:val="007A4E82"/>
    <w:rsid w:val="007C0225"/>
    <w:rsid w:val="007C109C"/>
    <w:rsid w:val="007C2C97"/>
    <w:rsid w:val="007C4376"/>
    <w:rsid w:val="007C6176"/>
    <w:rsid w:val="007C7969"/>
    <w:rsid w:val="007D282F"/>
    <w:rsid w:val="007D39DD"/>
    <w:rsid w:val="007D6B24"/>
    <w:rsid w:val="007E5A15"/>
    <w:rsid w:val="007E7F08"/>
    <w:rsid w:val="007F1437"/>
    <w:rsid w:val="007F6273"/>
    <w:rsid w:val="0080094A"/>
    <w:rsid w:val="008017DE"/>
    <w:rsid w:val="00806434"/>
    <w:rsid w:val="00815A41"/>
    <w:rsid w:val="00816F33"/>
    <w:rsid w:val="00817E49"/>
    <w:rsid w:val="00822D45"/>
    <w:rsid w:val="00822F6F"/>
    <w:rsid w:val="0083089E"/>
    <w:rsid w:val="00831F8B"/>
    <w:rsid w:val="00834012"/>
    <w:rsid w:val="008356D0"/>
    <w:rsid w:val="00837855"/>
    <w:rsid w:val="00841249"/>
    <w:rsid w:val="00841EE4"/>
    <w:rsid w:val="00842B5D"/>
    <w:rsid w:val="008444FA"/>
    <w:rsid w:val="00845D60"/>
    <w:rsid w:val="00851827"/>
    <w:rsid w:val="00856ACB"/>
    <w:rsid w:val="0086077C"/>
    <w:rsid w:val="00863136"/>
    <w:rsid w:val="0086507C"/>
    <w:rsid w:val="008679A6"/>
    <w:rsid w:val="008725BE"/>
    <w:rsid w:val="0087284E"/>
    <w:rsid w:val="008841EA"/>
    <w:rsid w:val="0088678F"/>
    <w:rsid w:val="0089150D"/>
    <w:rsid w:val="00896537"/>
    <w:rsid w:val="00896FA9"/>
    <w:rsid w:val="008977CA"/>
    <w:rsid w:val="00897DCD"/>
    <w:rsid w:val="008B414B"/>
    <w:rsid w:val="008B41A3"/>
    <w:rsid w:val="008B5874"/>
    <w:rsid w:val="008B6321"/>
    <w:rsid w:val="008B7539"/>
    <w:rsid w:val="008C01F3"/>
    <w:rsid w:val="008C28D1"/>
    <w:rsid w:val="008C3174"/>
    <w:rsid w:val="008C5816"/>
    <w:rsid w:val="008C77D7"/>
    <w:rsid w:val="008D02C8"/>
    <w:rsid w:val="008D2F81"/>
    <w:rsid w:val="008E347E"/>
    <w:rsid w:val="008E3D7B"/>
    <w:rsid w:val="008E50A9"/>
    <w:rsid w:val="008E7D0C"/>
    <w:rsid w:val="008F00A7"/>
    <w:rsid w:val="008F01F0"/>
    <w:rsid w:val="008F0FEB"/>
    <w:rsid w:val="008F2666"/>
    <w:rsid w:val="008F7608"/>
    <w:rsid w:val="009007FE"/>
    <w:rsid w:val="00901435"/>
    <w:rsid w:val="00902BA6"/>
    <w:rsid w:val="00903D25"/>
    <w:rsid w:val="00904610"/>
    <w:rsid w:val="009049EE"/>
    <w:rsid w:val="00904EA0"/>
    <w:rsid w:val="009066C1"/>
    <w:rsid w:val="00907515"/>
    <w:rsid w:val="009106F8"/>
    <w:rsid w:val="00910D80"/>
    <w:rsid w:val="00913566"/>
    <w:rsid w:val="00914857"/>
    <w:rsid w:val="009148F3"/>
    <w:rsid w:val="00916A53"/>
    <w:rsid w:val="0092066C"/>
    <w:rsid w:val="00921C93"/>
    <w:rsid w:val="00922863"/>
    <w:rsid w:val="00924C17"/>
    <w:rsid w:val="00926614"/>
    <w:rsid w:val="00926917"/>
    <w:rsid w:val="009269F7"/>
    <w:rsid w:val="00930218"/>
    <w:rsid w:val="0093704B"/>
    <w:rsid w:val="00941024"/>
    <w:rsid w:val="00942DD0"/>
    <w:rsid w:val="00944BF0"/>
    <w:rsid w:val="00945E9E"/>
    <w:rsid w:val="00946B78"/>
    <w:rsid w:val="009525F8"/>
    <w:rsid w:val="009564DF"/>
    <w:rsid w:val="009641DC"/>
    <w:rsid w:val="00964DBD"/>
    <w:rsid w:val="0096633D"/>
    <w:rsid w:val="0096711C"/>
    <w:rsid w:val="0097048D"/>
    <w:rsid w:val="00971334"/>
    <w:rsid w:val="009835BF"/>
    <w:rsid w:val="00983B25"/>
    <w:rsid w:val="009859EB"/>
    <w:rsid w:val="00992F0A"/>
    <w:rsid w:val="00993679"/>
    <w:rsid w:val="009A09D0"/>
    <w:rsid w:val="009A1D86"/>
    <w:rsid w:val="009A2379"/>
    <w:rsid w:val="009A5055"/>
    <w:rsid w:val="009A5CAF"/>
    <w:rsid w:val="009A66BB"/>
    <w:rsid w:val="009A6B6D"/>
    <w:rsid w:val="009B79F3"/>
    <w:rsid w:val="009C4950"/>
    <w:rsid w:val="009C62D4"/>
    <w:rsid w:val="009C78AE"/>
    <w:rsid w:val="009D0710"/>
    <w:rsid w:val="009D4820"/>
    <w:rsid w:val="009D67C7"/>
    <w:rsid w:val="009E2B94"/>
    <w:rsid w:val="009F1AB0"/>
    <w:rsid w:val="009F2E24"/>
    <w:rsid w:val="009F476A"/>
    <w:rsid w:val="009F6008"/>
    <w:rsid w:val="009F68D6"/>
    <w:rsid w:val="00A01729"/>
    <w:rsid w:val="00A03B15"/>
    <w:rsid w:val="00A12445"/>
    <w:rsid w:val="00A12DC1"/>
    <w:rsid w:val="00A1322A"/>
    <w:rsid w:val="00A150D5"/>
    <w:rsid w:val="00A204AD"/>
    <w:rsid w:val="00A22170"/>
    <w:rsid w:val="00A306BB"/>
    <w:rsid w:val="00A32826"/>
    <w:rsid w:val="00A34A9D"/>
    <w:rsid w:val="00A3613F"/>
    <w:rsid w:val="00A37E6B"/>
    <w:rsid w:val="00A426FC"/>
    <w:rsid w:val="00A42B01"/>
    <w:rsid w:val="00A432A8"/>
    <w:rsid w:val="00A46927"/>
    <w:rsid w:val="00A53A5A"/>
    <w:rsid w:val="00A54F2F"/>
    <w:rsid w:val="00A60D8D"/>
    <w:rsid w:val="00A6259B"/>
    <w:rsid w:val="00A64B6A"/>
    <w:rsid w:val="00A7258F"/>
    <w:rsid w:val="00A7438D"/>
    <w:rsid w:val="00A75026"/>
    <w:rsid w:val="00A75B17"/>
    <w:rsid w:val="00A77305"/>
    <w:rsid w:val="00A77F38"/>
    <w:rsid w:val="00A80C68"/>
    <w:rsid w:val="00A86DFD"/>
    <w:rsid w:val="00A9563B"/>
    <w:rsid w:val="00A9738E"/>
    <w:rsid w:val="00A97E38"/>
    <w:rsid w:val="00AA24C7"/>
    <w:rsid w:val="00AA28C2"/>
    <w:rsid w:val="00AA2D8D"/>
    <w:rsid w:val="00AA3980"/>
    <w:rsid w:val="00AA5F05"/>
    <w:rsid w:val="00AA6204"/>
    <w:rsid w:val="00AA7E8A"/>
    <w:rsid w:val="00AB39D7"/>
    <w:rsid w:val="00AC1864"/>
    <w:rsid w:val="00AC2828"/>
    <w:rsid w:val="00AC47A8"/>
    <w:rsid w:val="00AC6812"/>
    <w:rsid w:val="00AC76A9"/>
    <w:rsid w:val="00AD18B2"/>
    <w:rsid w:val="00AE07F4"/>
    <w:rsid w:val="00AE1453"/>
    <w:rsid w:val="00AF05C6"/>
    <w:rsid w:val="00AF21CE"/>
    <w:rsid w:val="00AF6C7F"/>
    <w:rsid w:val="00AF7B16"/>
    <w:rsid w:val="00B07DCB"/>
    <w:rsid w:val="00B1115B"/>
    <w:rsid w:val="00B1478B"/>
    <w:rsid w:val="00B14CF5"/>
    <w:rsid w:val="00B203E6"/>
    <w:rsid w:val="00B217DC"/>
    <w:rsid w:val="00B23091"/>
    <w:rsid w:val="00B23356"/>
    <w:rsid w:val="00B262C5"/>
    <w:rsid w:val="00B26EA3"/>
    <w:rsid w:val="00B27674"/>
    <w:rsid w:val="00B30010"/>
    <w:rsid w:val="00B31E49"/>
    <w:rsid w:val="00B34CB9"/>
    <w:rsid w:val="00B35A01"/>
    <w:rsid w:val="00B379B2"/>
    <w:rsid w:val="00B408B8"/>
    <w:rsid w:val="00B52CE1"/>
    <w:rsid w:val="00B5519D"/>
    <w:rsid w:val="00B55820"/>
    <w:rsid w:val="00B57F00"/>
    <w:rsid w:val="00B629DA"/>
    <w:rsid w:val="00B62A0D"/>
    <w:rsid w:val="00B67696"/>
    <w:rsid w:val="00B72B1C"/>
    <w:rsid w:val="00B73903"/>
    <w:rsid w:val="00B740CF"/>
    <w:rsid w:val="00B75FB1"/>
    <w:rsid w:val="00B8159E"/>
    <w:rsid w:val="00B818DA"/>
    <w:rsid w:val="00B843CF"/>
    <w:rsid w:val="00B85A66"/>
    <w:rsid w:val="00B904C5"/>
    <w:rsid w:val="00B9137C"/>
    <w:rsid w:val="00B926DB"/>
    <w:rsid w:val="00B92B35"/>
    <w:rsid w:val="00B9366D"/>
    <w:rsid w:val="00B9420C"/>
    <w:rsid w:val="00B97248"/>
    <w:rsid w:val="00B97620"/>
    <w:rsid w:val="00BA22A5"/>
    <w:rsid w:val="00BA39EC"/>
    <w:rsid w:val="00BA5651"/>
    <w:rsid w:val="00BA63AF"/>
    <w:rsid w:val="00BB3F0B"/>
    <w:rsid w:val="00BC1C73"/>
    <w:rsid w:val="00BC3941"/>
    <w:rsid w:val="00BD0397"/>
    <w:rsid w:val="00BD56EE"/>
    <w:rsid w:val="00BD6777"/>
    <w:rsid w:val="00BE1E62"/>
    <w:rsid w:val="00BE407C"/>
    <w:rsid w:val="00BE55F5"/>
    <w:rsid w:val="00BE7C27"/>
    <w:rsid w:val="00BF3448"/>
    <w:rsid w:val="00BF6C77"/>
    <w:rsid w:val="00C0236A"/>
    <w:rsid w:val="00C04EF6"/>
    <w:rsid w:val="00C0653C"/>
    <w:rsid w:val="00C11748"/>
    <w:rsid w:val="00C1261A"/>
    <w:rsid w:val="00C16F1D"/>
    <w:rsid w:val="00C2392B"/>
    <w:rsid w:val="00C3674A"/>
    <w:rsid w:val="00C375B7"/>
    <w:rsid w:val="00C41405"/>
    <w:rsid w:val="00C4248E"/>
    <w:rsid w:val="00C454F1"/>
    <w:rsid w:val="00C5079A"/>
    <w:rsid w:val="00C51172"/>
    <w:rsid w:val="00C5197D"/>
    <w:rsid w:val="00C54FE7"/>
    <w:rsid w:val="00C56DC2"/>
    <w:rsid w:val="00C6222D"/>
    <w:rsid w:val="00C622B6"/>
    <w:rsid w:val="00C623C0"/>
    <w:rsid w:val="00C64112"/>
    <w:rsid w:val="00C641EC"/>
    <w:rsid w:val="00C656C6"/>
    <w:rsid w:val="00C6571F"/>
    <w:rsid w:val="00C77D40"/>
    <w:rsid w:val="00C86F4B"/>
    <w:rsid w:val="00C8752D"/>
    <w:rsid w:val="00C90D35"/>
    <w:rsid w:val="00C935D0"/>
    <w:rsid w:val="00C94A27"/>
    <w:rsid w:val="00C95BE3"/>
    <w:rsid w:val="00CA43F2"/>
    <w:rsid w:val="00CA4E84"/>
    <w:rsid w:val="00CB15B2"/>
    <w:rsid w:val="00CB1A96"/>
    <w:rsid w:val="00CB445E"/>
    <w:rsid w:val="00CB544D"/>
    <w:rsid w:val="00CB5460"/>
    <w:rsid w:val="00CB565C"/>
    <w:rsid w:val="00CB7A40"/>
    <w:rsid w:val="00CC1CC6"/>
    <w:rsid w:val="00CC24FD"/>
    <w:rsid w:val="00CC6C9C"/>
    <w:rsid w:val="00CC70F0"/>
    <w:rsid w:val="00CD1426"/>
    <w:rsid w:val="00CD2E45"/>
    <w:rsid w:val="00CD485D"/>
    <w:rsid w:val="00CE05AF"/>
    <w:rsid w:val="00CE76B4"/>
    <w:rsid w:val="00CF3128"/>
    <w:rsid w:val="00CF36C3"/>
    <w:rsid w:val="00CF51D2"/>
    <w:rsid w:val="00CF639C"/>
    <w:rsid w:val="00CF7E1B"/>
    <w:rsid w:val="00D00987"/>
    <w:rsid w:val="00D035CE"/>
    <w:rsid w:val="00D038A0"/>
    <w:rsid w:val="00D06EA1"/>
    <w:rsid w:val="00D12D9B"/>
    <w:rsid w:val="00D12F3D"/>
    <w:rsid w:val="00D134BE"/>
    <w:rsid w:val="00D16ED3"/>
    <w:rsid w:val="00D21AFA"/>
    <w:rsid w:val="00D23419"/>
    <w:rsid w:val="00D236E4"/>
    <w:rsid w:val="00D324AA"/>
    <w:rsid w:val="00D33359"/>
    <w:rsid w:val="00D438B2"/>
    <w:rsid w:val="00D43EEE"/>
    <w:rsid w:val="00D44480"/>
    <w:rsid w:val="00D45276"/>
    <w:rsid w:val="00D4618D"/>
    <w:rsid w:val="00D46811"/>
    <w:rsid w:val="00D52C6E"/>
    <w:rsid w:val="00D52E79"/>
    <w:rsid w:val="00D55401"/>
    <w:rsid w:val="00D556B0"/>
    <w:rsid w:val="00D60259"/>
    <w:rsid w:val="00D60B46"/>
    <w:rsid w:val="00D61E43"/>
    <w:rsid w:val="00D66773"/>
    <w:rsid w:val="00D67085"/>
    <w:rsid w:val="00D672F9"/>
    <w:rsid w:val="00D6785F"/>
    <w:rsid w:val="00D714FE"/>
    <w:rsid w:val="00D729F4"/>
    <w:rsid w:val="00D72C89"/>
    <w:rsid w:val="00D75DE8"/>
    <w:rsid w:val="00D80F51"/>
    <w:rsid w:val="00D82D05"/>
    <w:rsid w:val="00D85476"/>
    <w:rsid w:val="00D85520"/>
    <w:rsid w:val="00D86E41"/>
    <w:rsid w:val="00D9089C"/>
    <w:rsid w:val="00D90DFE"/>
    <w:rsid w:val="00D926CB"/>
    <w:rsid w:val="00D93C46"/>
    <w:rsid w:val="00D954D7"/>
    <w:rsid w:val="00D96286"/>
    <w:rsid w:val="00D977BA"/>
    <w:rsid w:val="00DA0B5F"/>
    <w:rsid w:val="00DA148C"/>
    <w:rsid w:val="00DA1A47"/>
    <w:rsid w:val="00DA489F"/>
    <w:rsid w:val="00DA4C8F"/>
    <w:rsid w:val="00DA54E7"/>
    <w:rsid w:val="00DA6F65"/>
    <w:rsid w:val="00DA7FEF"/>
    <w:rsid w:val="00DB5304"/>
    <w:rsid w:val="00DB7307"/>
    <w:rsid w:val="00DB7812"/>
    <w:rsid w:val="00DB7B5C"/>
    <w:rsid w:val="00DC1515"/>
    <w:rsid w:val="00DC25FB"/>
    <w:rsid w:val="00DC2B73"/>
    <w:rsid w:val="00DC578A"/>
    <w:rsid w:val="00DC61DE"/>
    <w:rsid w:val="00DC7B01"/>
    <w:rsid w:val="00DC7D42"/>
    <w:rsid w:val="00DE02C4"/>
    <w:rsid w:val="00DE10DF"/>
    <w:rsid w:val="00DE20E0"/>
    <w:rsid w:val="00DE3042"/>
    <w:rsid w:val="00DE6617"/>
    <w:rsid w:val="00DE6F8D"/>
    <w:rsid w:val="00DE7463"/>
    <w:rsid w:val="00DE7E5D"/>
    <w:rsid w:val="00DF0A3A"/>
    <w:rsid w:val="00DF5500"/>
    <w:rsid w:val="00DF56B8"/>
    <w:rsid w:val="00E05AED"/>
    <w:rsid w:val="00E05E7F"/>
    <w:rsid w:val="00E1247C"/>
    <w:rsid w:val="00E143C2"/>
    <w:rsid w:val="00E14741"/>
    <w:rsid w:val="00E15E16"/>
    <w:rsid w:val="00E21074"/>
    <w:rsid w:val="00E21C71"/>
    <w:rsid w:val="00E236F6"/>
    <w:rsid w:val="00E250DA"/>
    <w:rsid w:val="00E32B79"/>
    <w:rsid w:val="00E3339D"/>
    <w:rsid w:val="00E334EB"/>
    <w:rsid w:val="00E33B1E"/>
    <w:rsid w:val="00E341EA"/>
    <w:rsid w:val="00E35AD8"/>
    <w:rsid w:val="00E40418"/>
    <w:rsid w:val="00E4411F"/>
    <w:rsid w:val="00E45A15"/>
    <w:rsid w:val="00E460CD"/>
    <w:rsid w:val="00E46234"/>
    <w:rsid w:val="00E47305"/>
    <w:rsid w:val="00E479EA"/>
    <w:rsid w:val="00E50EFB"/>
    <w:rsid w:val="00E50FB5"/>
    <w:rsid w:val="00E54F28"/>
    <w:rsid w:val="00E55069"/>
    <w:rsid w:val="00E606F8"/>
    <w:rsid w:val="00E702BB"/>
    <w:rsid w:val="00E71B54"/>
    <w:rsid w:val="00E72BF5"/>
    <w:rsid w:val="00E74412"/>
    <w:rsid w:val="00E756D1"/>
    <w:rsid w:val="00E776C2"/>
    <w:rsid w:val="00E8134D"/>
    <w:rsid w:val="00E846D4"/>
    <w:rsid w:val="00EA5540"/>
    <w:rsid w:val="00EA729D"/>
    <w:rsid w:val="00EA7F8E"/>
    <w:rsid w:val="00EB1F93"/>
    <w:rsid w:val="00EB48DF"/>
    <w:rsid w:val="00EB6F45"/>
    <w:rsid w:val="00EB7F9D"/>
    <w:rsid w:val="00EC14BA"/>
    <w:rsid w:val="00EC18FD"/>
    <w:rsid w:val="00EC40D3"/>
    <w:rsid w:val="00EC4707"/>
    <w:rsid w:val="00EC61A0"/>
    <w:rsid w:val="00EC638C"/>
    <w:rsid w:val="00EC792D"/>
    <w:rsid w:val="00ED3346"/>
    <w:rsid w:val="00ED375D"/>
    <w:rsid w:val="00ED7F30"/>
    <w:rsid w:val="00EE1351"/>
    <w:rsid w:val="00EE26B7"/>
    <w:rsid w:val="00EE3B5A"/>
    <w:rsid w:val="00EE4A32"/>
    <w:rsid w:val="00EF241C"/>
    <w:rsid w:val="00EF2FAC"/>
    <w:rsid w:val="00EF37F1"/>
    <w:rsid w:val="00EF3E70"/>
    <w:rsid w:val="00EF6056"/>
    <w:rsid w:val="00F027E8"/>
    <w:rsid w:val="00F02E73"/>
    <w:rsid w:val="00F05F93"/>
    <w:rsid w:val="00F10448"/>
    <w:rsid w:val="00F11760"/>
    <w:rsid w:val="00F1294D"/>
    <w:rsid w:val="00F12B7A"/>
    <w:rsid w:val="00F12BBC"/>
    <w:rsid w:val="00F12C66"/>
    <w:rsid w:val="00F13FD3"/>
    <w:rsid w:val="00F16F42"/>
    <w:rsid w:val="00F173E1"/>
    <w:rsid w:val="00F21070"/>
    <w:rsid w:val="00F21534"/>
    <w:rsid w:val="00F241D5"/>
    <w:rsid w:val="00F332AF"/>
    <w:rsid w:val="00F37D72"/>
    <w:rsid w:val="00F41F0B"/>
    <w:rsid w:val="00F443E5"/>
    <w:rsid w:val="00F459F4"/>
    <w:rsid w:val="00F51D40"/>
    <w:rsid w:val="00F531D6"/>
    <w:rsid w:val="00F5654A"/>
    <w:rsid w:val="00F65AAE"/>
    <w:rsid w:val="00F668B1"/>
    <w:rsid w:val="00F702A8"/>
    <w:rsid w:val="00F729AB"/>
    <w:rsid w:val="00F72BDD"/>
    <w:rsid w:val="00F75E58"/>
    <w:rsid w:val="00F7779C"/>
    <w:rsid w:val="00F77FB0"/>
    <w:rsid w:val="00F82441"/>
    <w:rsid w:val="00F82741"/>
    <w:rsid w:val="00F87CD6"/>
    <w:rsid w:val="00F9189F"/>
    <w:rsid w:val="00F95AA3"/>
    <w:rsid w:val="00F9609C"/>
    <w:rsid w:val="00F963D8"/>
    <w:rsid w:val="00FA045B"/>
    <w:rsid w:val="00FA3069"/>
    <w:rsid w:val="00FA3460"/>
    <w:rsid w:val="00FA667D"/>
    <w:rsid w:val="00FB08BC"/>
    <w:rsid w:val="00FB12A2"/>
    <w:rsid w:val="00FB1CA6"/>
    <w:rsid w:val="00FB3241"/>
    <w:rsid w:val="00FB40A2"/>
    <w:rsid w:val="00FB43B3"/>
    <w:rsid w:val="00FB5BEB"/>
    <w:rsid w:val="00FB6A96"/>
    <w:rsid w:val="00FC0DBC"/>
    <w:rsid w:val="00FC17F7"/>
    <w:rsid w:val="00FC611D"/>
    <w:rsid w:val="00FC72A1"/>
    <w:rsid w:val="00FC770B"/>
    <w:rsid w:val="00FD0787"/>
    <w:rsid w:val="00FE2611"/>
    <w:rsid w:val="00FE3964"/>
    <w:rsid w:val="00FE6711"/>
    <w:rsid w:val="00FF1B5E"/>
    <w:rsid w:val="00FF381C"/>
    <w:rsid w:val="00FF4C44"/>
    <w:rsid w:val="00FF4C82"/>
    <w:rsid w:val="00FF5B7D"/>
    <w:rsid w:val="00FF623F"/>
    <w:rsid w:val="00FF7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ff7c80"/>
    </o:shapedefaults>
    <o:shapelayout v:ext="edit">
      <o:idmap v:ext="edit" data="2"/>
    </o:shapelayout>
  </w:shapeDefaults>
  <w:decimalSymbol w:val="."/>
  <w:listSeparator w:val=","/>
  <w14:docId w14:val="52253674"/>
  <w15:chartTrackingRefBased/>
  <w15:docId w15:val="{EBB2138D-908D-4066-848B-2B4AEE1EA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E1E92"/>
    <w:pPr>
      <w:numPr>
        <w:numId w:val="2"/>
      </w:numPr>
      <w:tabs>
        <w:tab w:val="clear" w:pos="1440"/>
        <w:tab w:val="left" w:pos="0"/>
        <w:tab w:val="left" w:pos="180"/>
        <w:tab w:val="num" w:pos="360"/>
      </w:tabs>
      <w:spacing w:before="120"/>
      <w:ind w:left="0"/>
      <w:jc w:val="both"/>
      <w:outlineLvl w:val="0"/>
    </w:pPr>
    <w:rPr>
      <w:rFonts w:ascii="Arial" w:hAnsi="Arial" w:cs="Arial"/>
      <w:b/>
      <w:bCs/>
      <w:color w:val="000080"/>
      <w:sz w:val="28"/>
      <w:szCs w:val="28"/>
    </w:rPr>
  </w:style>
  <w:style w:type="paragraph" w:styleId="Heading2">
    <w:name w:val="heading 2"/>
    <w:aliases w:val="Heading 2 Char1"/>
    <w:basedOn w:val="Heading1"/>
    <w:next w:val="Normal"/>
    <w:link w:val="Heading2Char"/>
    <w:autoRedefine/>
    <w:qFormat/>
    <w:rsid w:val="007C4376"/>
    <w:pPr>
      <w:keepNext/>
      <w:numPr>
        <w:ilvl w:val="1"/>
      </w:numPr>
      <w:tabs>
        <w:tab w:val="clear" w:pos="0"/>
        <w:tab w:val="left" w:pos="540"/>
      </w:tabs>
      <w:suppressAutoHyphens/>
      <w:spacing w:before="240"/>
      <w:ind w:left="0"/>
      <w:outlineLvl w:val="1"/>
    </w:pPr>
    <w:rPr>
      <w:rFonts w:ascii="Jacobs Chronos" w:hAnsi="Jacobs Chronos" w:cs="Jacobs Chronos"/>
      <w:iCs/>
      <w:sz w:val="24"/>
    </w:rPr>
  </w:style>
  <w:style w:type="paragraph" w:styleId="Heading3">
    <w:name w:val="heading 3"/>
    <w:basedOn w:val="Normal"/>
    <w:next w:val="Normal"/>
    <w:qFormat/>
    <w:rsid w:val="00531115"/>
    <w:pPr>
      <w:keepNext/>
      <w:numPr>
        <w:ilvl w:val="2"/>
        <w:numId w:val="2"/>
      </w:numPr>
      <w:tabs>
        <w:tab w:val="left" w:pos="864"/>
        <w:tab w:val="left" w:pos="1008"/>
      </w:tabs>
      <w:spacing w:before="120" w:after="240"/>
      <w:jc w:val="both"/>
      <w:outlineLvl w:val="2"/>
    </w:pPr>
    <w:rPr>
      <w:rFonts w:ascii="Arial" w:eastAsia="Times New Roman" w:hAnsi="Arial" w:cs="Arial"/>
      <w:b/>
      <w:bCs/>
      <w:color w:val="000080"/>
      <w:sz w:val="22"/>
      <w:szCs w:val="26"/>
    </w:rPr>
  </w:style>
  <w:style w:type="paragraph" w:styleId="Heading4">
    <w:name w:val="heading 4"/>
    <w:basedOn w:val="Normal"/>
    <w:next w:val="Normal"/>
    <w:qFormat/>
    <w:rsid w:val="00531115"/>
    <w:pPr>
      <w:keepNext/>
      <w:numPr>
        <w:ilvl w:val="3"/>
        <w:numId w:val="2"/>
      </w:numPr>
      <w:spacing w:before="120" w:after="240"/>
      <w:jc w:val="both"/>
      <w:outlineLvl w:val="3"/>
    </w:pPr>
    <w:rPr>
      <w:rFonts w:ascii="Arial" w:eastAsia="MS Mincho" w:hAnsi="Arial" w:cs="Arial"/>
      <w:b/>
      <w:bCs/>
      <w:sz w:val="22"/>
    </w:rPr>
  </w:style>
  <w:style w:type="paragraph" w:styleId="Heading5">
    <w:name w:val="heading 5"/>
    <w:basedOn w:val="Normal"/>
    <w:next w:val="Normal"/>
    <w:qFormat/>
    <w:rsid w:val="00293E7E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293E7E"/>
    <w:pPr>
      <w:numPr>
        <w:ilvl w:val="5"/>
        <w:numId w:val="2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293E7E"/>
    <w:pPr>
      <w:numPr>
        <w:ilvl w:val="6"/>
        <w:numId w:val="2"/>
      </w:numPr>
      <w:spacing w:before="240" w:after="60"/>
      <w:outlineLvl w:val="6"/>
    </w:pPr>
    <w:rPr>
      <w:rFonts w:ascii="Times New Roman" w:hAnsi="Times New Roman"/>
      <w:szCs w:val="24"/>
    </w:rPr>
  </w:style>
  <w:style w:type="paragraph" w:styleId="Heading8">
    <w:name w:val="heading 8"/>
    <w:basedOn w:val="Normal"/>
    <w:next w:val="Normal"/>
    <w:qFormat/>
    <w:rsid w:val="00293E7E"/>
    <w:pPr>
      <w:numPr>
        <w:ilvl w:val="7"/>
        <w:numId w:val="2"/>
      </w:num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Heading9">
    <w:name w:val="heading 9"/>
    <w:basedOn w:val="Normal"/>
    <w:next w:val="Normal"/>
    <w:qFormat/>
    <w:rsid w:val="00293E7E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Times New Roman" w:hAnsi="Arial Unicode MS"/>
      <w:color w:val="191200"/>
    </w:rPr>
  </w:style>
  <w:style w:type="paragraph" w:styleId="Header">
    <w:name w:val="header"/>
    <w:basedOn w:val="Normal"/>
    <w:rsid w:val="00D602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72020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572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5B231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0E1E92"/>
    <w:rPr>
      <w:rFonts w:ascii="Arial" w:hAnsi="Arial" w:cs="Arial"/>
      <w:b/>
      <w:bCs/>
      <w:color w:val="000080"/>
      <w:sz w:val="28"/>
      <w:szCs w:val="28"/>
    </w:rPr>
  </w:style>
  <w:style w:type="character" w:customStyle="1" w:styleId="Heading2Char">
    <w:name w:val="Heading 2 Char"/>
    <w:aliases w:val="Heading 2 Char1 Char"/>
    <w:basedOn w:val="Heading1Char"/>
    <w:link w:val="Heading2"/>
    <w:rsid w:val="007C4376"/>
    <w:rPr>
      <w:rFonts w:ascii="Jacobs Chronos" w:hAnsi="Jacobs Chronos" w:cs="Jacobs Chronos"/>
      <w:b/>
      <w:bCs/>
      <w:iCs/>
      <w:color w:val="000080"/>
      <w:sz w:val="24"/>
      <w:szCs w:val="28"/>
    </w:rPr>
  </w:style>
  <w:style w:type="paragraph" w:customStyle="1" w:styleId="BodyBullet">
    <w:name w:val="Body Bullet"/>
    <w:basedOn w:val="BodyText"/>
    <w:autoRedefine/>
    <w:rsid w:val="00E74412"/>
    <w:pPr>
      <w:numPr>
        <w:numId w:val="26"/>
      </w:numPr>
      <w:tabs>
        <w:tab w:val="clear" w:pos="360"/>
        <w:tab w:val="left" w:pos="0"/>
        <w:tab w:val="num" w:pos="720"/>
      </w:tabs>
      <w:spacing w:before="0"/>
      <w:ind w:left="720"/>
    </w:pPr>
    <w:rPr>
      <w:rFonts w:eastAsia="Times New Roman"/>
    </w:rPr>
  </w:style>
  <w:style w:type="paragraph" w:styleId="BodyText">
    <w:name w:val="Body Text"/>
    <w:basedOn w:val="Normal"/>
    <w:link w:val="BodyTextChar"/>
    <w:rsid w:val="00E74412"/>
    <w:pPr>
      <w:tabs>
        <w:tab w:val="left" w:pos="360"/>
      </w:tabs>
      <w:spacing w:before="240"/>
      <w:jc w:val="both"/>
    </w:pPr>
    <w:rPr>
      <w:rFonts w:ascii="Frutiger-Light" w:hAnsi="Frutiger-Light" w:cs="Arial"/>
    </w:rPr>
  </w:style>
  <w:style w:type="character" w:customStyle="1" w:styleId="BodyTextChar">
    <w:name w:val="Body Text Char"/>
    <w:basedOn w:val="DefaultParagraphFont"/>
    <w:link w:val="BodyText"/>
    <w:rsid w:val="00E74412"/>
    <w:rPr>
      <w:rFonts w:ascii="Frutiger-Light" w:eastAsia="Times" w:hAnsi="Frutiger-Light" w:cs="Arial"/>
      <w:sz w:val="24"/>
      <w:lang w:val="en-US" w:eastAsia="en-US" w:bidi="ar-SA"/>
    </w:rPr>
  </w:style>
  <w:style w:type="paragraph" w:styleId="TOC1">
    <w:name w:val="toc 1"/>
    <w:basedOn w:val="Normal"/>
    <w:next w:val="Normal"/>
    <w:uiPriority w:val="39"/>
    <w:rsid w:val="00531115"/>
    <w:pPr>
      <w:spacing w:before="120"/>
    </w:pPr>
    <w:rPr>
      <w:rFonts w:ascii="Arial" w:eastAsia="Times New Roman" w:hAnsi="Arial"/>
      <w:bCs/>
      <w:sz w:val="22"/>
    </w:rPr>
  </w:style>
  <w:style w:type="paragraph" w:styleId="TOC2">
    <w:name w:val="toc 2"/>
    <w:basedOn w:val="Normal"/>
    <w:next w:val="Normal"/>
    <w:autoRedefine/>
    <w:uiPriority w:val="39"/>
    <w:rsid w:val="00531115"/>
    <w:pPr>
      <w:ind w:left="216"/>
    </w:pPr>
    <w:rPr>
      <w:rFonts w:ascii="Arial" w:eastAsia="Times New Roman" w:hAnsi="Arial"/>
      <w:iCs/>
      <w:sz w:val="22"/>
    </w:rPr>
  </w:style>
  <w:style w:type="paragraph" w:customStyle="1" w:styleId="BodyTextHeading">
    <w:name w:val="Body Text Heading"/>
    <w:basedOn w:val="BodyText3"/>
    <w:link w:val="BodyTextHeadingChar"/>
    <w:rsid w:val="00E74412"/>
    <w:pPr>
      <w:tabs>
        <w:tab w:val="left" w:pos="360"/>
      </w:tabs>
      <w:spacing w:before="120" w:after="240"/>
      <w:jc w:val="both"/>
    </w:pPr>
    <w:rPr>
      <w:rFonts w:ascii="Frutiger-Bold" w:hAnsi="Frutiger-Bold" w:cs="Arial"/>
      <w:color w:val="800000"/>
      <w:sz w:val="24"/>
      <w:szCs w:val="24"/>
    </w:rPr>
  </w:style>
  <w:style w:type="character" w:customStyle="1" w:styleId="BodyTextHeadingChar">
    <w:name w:val="Body Text Heading Char"/>
    <w:basedOn w:val="DefaultParagraphFont"/>
    <w:link w:val="BodyTextHeading"/>
    <w:rsid w:val="00E74412"/>
    <w:rPr>
      <w:rFonts w:ascii="Frutiger-Bold" w:eastAsia="Times" w:hAnsi="Frutiger-Bold" w:cs="Arial"/>
      <w:color w:val="800000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531115"/>
  </w:style>
  <w:style w:type="paragraph" w:customStyle="1" w:styleId="BodyNumbered">
    <w:name w:val="Body Numbered"/>
    <w:basedOn w:val="Normal"/>
    <w:link w:val="BodyNumberedChar"/>
    <w:rsid w:val="00531115"/>
    <w:pPr>
      <w:numPr>
        <w:numId w:val="1"/>
      </w:numPr>
      <w:spacing w:after="120"/>
      <w:jc w:val="both"/>
    </w:pPr>
    <w:rPr>
      <w:rFonts w:ascii="Arial" w:hAnsi="Arial" w:cs="Arial"/>
      <w:sz w:val="22"/>
      <w:szCs w:val="24"/>
    </w:rPr>
  </w:style>
  <w:style w:type="paragraph" w:customStyle="1" w:styleId="StyleTOC1">
    <w:name w:val="Style TOC 1"/>
    <w:basedOn w:val="TOC1"/>
    <w:next w:val="TOC1"/>
    <w:rsid w:val="00531115"/>
    <w:pPr>
      <w:ind w:firstLine="720"/>
    </w:pPr>
    <w:rPr>
      <w:bCs w:val="0"/>
    </w:rPr>
  </w:style>
  <w:style w:type="paragraph" w:customStyle="1" w:styleId="StyleBodyTextHeadingNotBoldAutoCentered">
    <w:name w:val="Style Body Text Heading + Not Bold Auto Centered"/>
    <w:basedOn w:val="BodyTextHeading"/>
    <w:autoRedefine/>
    <w:rsid w:val="00531115"/>
    <w:pPr>
      <w:spacing w:before="0" w:after="0"/>
      <w:jc w:val="center"/>
    </w:pPr>
    <w:rPr>
      <w:rFonts w:ascii="Arial Bold" w:hAnsi="Arial Bold" w:cs="Times New Roman"/>
      <w:color w:val="auto"/>
      <w:szCs w:val="22"/>
    </w:rPr>
  </w:style>
  <w:style w:type="character" w:customStyle="1" w:styleId="BodyNumberedChar">
    <w:name w:val="Body Numbered Char"/>
    <w:basedOn w:val="DefaultParagraphFont"/>
    <w:link w:val="BodyNumbered"/>
    <w:rsid w:val="00531115"/>
    <w:rPr>
      <w:rFonts w:ascii="Arial" w:eastAsia="Times" w:hAnsi="Arial" w:cs="Arial"/>
      <w:sz w:val="22"/>
      <w:szCs w:val="24"/>
      <w:lang w:val="en-US" w:eastAsia="en-US" w:bidi="ar-SA"/>
    </w:rPr>
  </w:style>
  <w:style w:type="paragraph" w:customStyle="1" w:styleId="BodyBulletIndented">
    <w:name w:val="Body Bullet Indented"/>
    <w:basedOn w:val="BodyBullet"/>
    <w:rsid w:val="00531115"/>
    <w:pPr>
      <w:numPr>
        <w:numId w:val="36"/>
      </w:numPr>
    </w:pPr>
  </w:style>
  <w:style w:type="paragraph" w:styleId="BodyText3">
    <w:name w:val="Body Text 3"/>
    <w:basedOn w:val="Normal"/>
    <w:rsid w:val="00531115"/>
    <w:pPr>
      <w:spacing w:after="120"/>
    </w:pPr>
    <w:rPr>
      <w:sz w:val="16"/>
      <w:szCs w:val="16"/>
    </w:rPr>
  </w:style>
  <w:style w:type="character" w:styleId="FollowedHyperlink">
    <w:name w:val="FollowedHyperlink"/>
    <w:basedOn w:val="DefaultParagraphFont"/>
    <w:rsid w:val="00531115"/>
    <w:rPr>
      <w:color w:val="800080"/>
      <w:u w:val="single"/>
    </w:rPr>
  </w:style>
  <w:style w:type="paragraph" w:styleId="FootnoteText">
    <w:name w:val="footnote text"/>
    <w:basedOn w:val="Normal"/>
    <w:semiHidden/>
    <w:rsid w:val="0097048D"/>
    <w:rPr>
      <w:rFonts w:ascii="Times New Roman" w:eastAsia="Times New Roman" w:hAnsi="Times New Roman"/>
    </w:rPr>
  </w:style>
  <w:style w:type="paragraph" w:styleId="BalloonText">
    <w:name w:val="Balloon Text"/>
    <w:basedOn w:val="Normal"/>
    <w:semiHidden/>
    <w:rsid w:val="00E4623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2C02C5"/>
    <w:rPr>
      <w:sz w:val="16"/>
      <w:szCs w:val="16"/>
    </w:rPr>
  </w:style>
  <w:style w:type="paragraph" w:styleId="CommentText">
    <w:name w:val="annotation text"/>
    <w:basedOn w:val="Normal"/>
    <w:semiHidden/>
    <w:rsid w:val="002C02C5"/>
    <w:rPr>
      <w:sz w:val="20"/>
    </w:rPr>
  </w:style>
  <w:style w:type="paragraph" w:styleId="CommentSubject">
    <w:name w:val="annotation subject"/>
    <w:basedOn w:val="CommentText"/>
    <w:next w:val="CommentText"/>
    <w:semiHidden/>
    <w:rsid w:val="002C02C5"/>
    <w:rPr>
      <w:b/>
      <w:bCs/>
    </w:rPr>
  </w:style>
  <w:style w:type="paragraph" w:customStyle="1" w:styleId="Body">
    <w:name w:val="Body"/>
    <w:basedOn w:val="Normal"/>
    <w:rsid w:val="002C02C5"/>
    <w:pPr>
      <w:jc w:val="both"/>
    </w:pPr>
    <w:rPr>
      <w:rFonts w:ascii="Arial Narrow" w:eastAsia="Times New Roman" w:hAnsi="Arial Narrow"/>
    </w:rPr>
  </w:style>
  <w:style w:type="paragraph" w:customStyle="1" w:styleId="BodyBold">
    <w:name w:val="Body Bold"/>
    <w:basedOn w:val="Normal"/>
    <w:rsid w:val="002C02C5"/>
    <w:pPr>
      <w:spacing w:before="120"/>
      <w:jc w:val="both"/>
    </w:pPr>
    <w:rPr>
      <w:rFonts w:ascii="Arial Narrow" w:eastAsia="Times New Roman" w:hAnsi="Arial Narrow"/>
      <w:b/>
      <w:bCs/>
    </w:rPr>
  </w:style>
  <w:style w:type="paragraph" w:customStyle="1" w:styleId="StyleBodyTextHeadingLeft">
    <w:name w:val="Style Body Text Heading + Left"/>
    <w:basedOn w:val="BodyTextHeading"/>
    <w:rsid w:val="00795410"/>
    <w:pPr>
      <w:spacing w:after="120"/>
      <w:jc w:val="left"/>
    </w:pPr>
    <w:rPr>
      <w:rFonts w:eastAsia="Times New Roman" w:cs="Times New Roman"/>
      <w:bCs/>
      <w:szCs w:val="20"/>
    </w:rPr>
  </w:style>
  <w:style w:type="paragraph" w:styleId="Caption">
    <w:name w:val="caption"/>
    <w:basedOn w:val="Normal"/>
    <w:next w:val="Normal"/>
    <w:qFormat/>
    <w:rsid w:val="004F6A58"/>
    <w:rPr>
      <w:b/>
      <w:bCs/>
      <w:sz w:val="20"/>
    </w:rPr>
  </w:style>
  <w:style w:type="paragraph" w:customStyle="1" w:styleId="Cover1">
    <w:name w:val="Cover1"/>
    <w:basedOn w:val="BodyTextHeading"/>
    <w:rsid w:val="00E74412"/>
    <w:pPr>
      <w:jc w:val="center"/>
    </w:pPr>
    <w:rPr>
      <w:rFonts w:eastAsia="Times New Roman" w:cs="Times New Roman"/>
      <w:b/>
      <w:bCs/>
      <w:sz w:val="32"/>
      <w:szCs w:val="20"/>
    </w:rPr>
  </w:style>
  <w:style w:type="paragraph" w:customStyle="1" w:styleId="Cover2">
    <w:name w:val="Cover2"/>
    <w:basedOn w:val="BodyTextHeading"/>
    <w:rsid w:val="00E74412"/>
    <w:pPr>
      <w:jc w:val="center"/>
    </w:pPr>
    <w:rPr>
      <w:rFonts w:eastAsia="Times New Roman" w:cs="Times New Roman"/>
      <w:b/>
      <w:bCs/>
      <w:szCs w:val="20"/>
    </w:rPr>
  </w:style>
  <w:style w:type="paragraph" w:customStyle="1" w:styleId="TableHeader">
    <w:name w:val="Table Header"/>
    <w:basedOn w:val="Normal"/>
    <w:rsid w:val="00A34A9D"/>
    <w:pPr>
      <w:jc w:val="center"/>
    </w:pPr>
    <w:rPr>
      <w:rFonts w:ascii="Frutiger-Light" w:eastAsia="Times New Roman" w:hAnsi="Frutiger-Light"/>
      <w:b/>
      <w:bCs/>
    </w:rPr>
  </w:style>
  <w:style w:type="character" w:customStyle="1" w:styleId="TableEntry">
    <w:name w:val="Table Entry"/>
    <w:basedOn w:val="DefaultParagraphFont"/>
    <w:rsid w:val="00E74412"/>
    <w:rPr>
      <w:rFonts w:ascii="Frutiger-Light" w:hAnsi="Frutiger-Light"/>
      <w:sz w:val="24"/>
    </w:rPr>
  </w:style>
  <w:style w:type="character" w:styleId="FootnoteReference">
    <w:name w:val="footnote reference"/>
    <w:basedOn w:val="DefaultParagraphFont"/>
    <w:semiHidden/>
    <w:rsid w:val="00E1247C"/>
    <w:rPr>
      <w:vertAlign w:val="superscript"/>
    </w:rPr>
  </w:style>
  <w:style w:type="paragraph" w:customStyle="1" w:styleId="StyleTOC1Justified">
    <w:name w:val="Style TOC 1 + Justified"/>
    <w:basedOn w:val="TOC1"/>
    <w:rsid w:val="00E74412"/>
    <w:pPr>
      <w:jc w:val="both"/>
    </w:pPr>
    <w:rPr>
      <w:bCs w:val="0"/>
      <w:sz w:val="24"/>
    </w:rPr>
  </w:style>
  <w:style w:type="paragraph" w:customStyle="1" w:styleId="StyleBodyTextJustified">
    <w:name w:val="Style Body Text + Justified"/>
    <w:basedOn w:val="BodyText"/>
    <w:rsid w:val="00E74412"/>
    <w:pPr>
      <w:spacing w:before="0" w:after="240"/>
    </w:pPr>
    <w:rPr>
      <w:rFonts w:eastAsia="Times New Roman" w:cs="Times New Roman"/>
    </w:rPr>
  </w:style>
  <w:style w:type="paragraph" w:customStyle="1" w:styleId="StyleTableHeaderJustified">
    <w:name w:val="Style Table Header + Justified"/>
    <w:basedOn w:val="TableHeader"/>
    <w:rsid w:val="00E74412"/>
    <w:pPr>
      <w:jc w:val="both"/>
    </w:pPr>
    <w:rPr>
      <w:rFonts w:ascii="Frutiger-Bold" w:hAnsi="Frutiger-Bold"/>
      <w:b w:val="0"/>
    </w:rPr>
  </w:style>
  <w:style w:type="paragraph" w:customStyle="1" w:styleId="StyleStyleBodyTextHeadingLeftJustified">
    <w:name w:val="Style Style Body Text Heading + Left + Justified"/>
    <w:basedOn w:val="StyleBodyTextHeadingLeft"/>
    <w:rsid w:val="00E8134D"/>
    <w:pPr>
      <w:spacing w:before="240" w:after="0"/>
      <w:jc w:val="both"/>
    </w:pPr>
    <w:rPr>
      <w:bCs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ED7F3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C00C0"/>
    <w:pPr>
      <w:ind w:left="720"/>
      <w:contextualSpacing/>
    </w:pPr>
  </w:style>
  <w:style w:type="paragraph" w:styleId="Revision">
    <w:name w:val="Revision"/>
    <w:hidden/>
    <w:uiPriority w:val="99"/>
    <w:semiHidden/>
    <w:rsid w:val="00896537"/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1407DB"/>
    <w:rPr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038A0"/>
    <w:pPr>
      <w:keepNext/>
      <w:keepLines/>
      <w:numPr>
        <w:numId w:val="0"/>
      </w:numPr>
      <w:tabs>
        <w:tab w:val="clear" w:pos="0"/>
        <w:tab w:val="clear" w:pos="180"/>
      </w:tabs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0F476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8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89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8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4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7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68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10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0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2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6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6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F774449639284DACEE7EA1F7C6441D" ma:contentTypeVersion="11" ma:contentTypeDescription="Create a new document." ma:contentTypeScope="" ma:versionID="020203e1505b51ed89f5d9cf99d5368d">
  <xsd:schema xmlns:xsd="http://www.w3.org/2001/XMLSchema" xmlns:xs="http://www.w3.org/2001/XMLSchema" xmlns:p="http://schemas.microsoft.com/office/2006/metadata/properties" xmlns:ns2="6c83d944-ba51-42c2-9aec-77a9fddf9dee" xmlns:ns3="6cea8bee-b1ee-46d8-82a2-d863960465d0" targetNamespace="http://schemas.microsoft.com/office/2006/metadata/properties" ma:root="true" ma:fieldsID="075d14ec673869f70171848489bc2cc1" ns2:_="" ns3:_="">
    <xsd:import namespace="6c83d944-ba51-42c2-9aec-77a9fddf9dee"/>
    <xsd:import namespace="6cea8bee-b1ee-46d8-82a2-d863960465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3d944-ba51-42c2-9aec-77a9fddf9d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ddafd165-6beb-44bd-9039-5187b9f5b6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a8bee-b1ee-46d8-82a2-d863960465d0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4956ed1f-f480-47a7-8658-b65863c5ffad}" ma:internalName="TaxCatchAll" ma:showField="CatchAllData" ma:web="6cea8bee-b1ee-46d8-82a2-d863960465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ea8bee-b1ee-46d8-82a2-d863960465d0" xsi:nil="true"/>
    <lcf76f155ced4ddcb4097134ff3c332f xmlns="6c83d944-ba51-42c2-9aec-77a9fddf9de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3EDF95F-B161-4F29-884B-7CB22C4666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D4DAF4-E615-46B7-AE33-C04103EF94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83d944-ba51-42c2-9aec-77a9fddf9dee"/>
    <ds:schemaRef ds:uri="6cea8bee-b1ee-46d8-82a2-d86396046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1DC940-AC41-424D-B05F-62A436E40DD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4B1A39-03CD-45B8-9A7C-900E6DCFB2BC}">
  <ds:schemaRefs>
    <ds:schemaRef ds:uri="6cea8bee-b1ee-46d8-82a2-d863960465d0"/>
    <ds:schemaRef ds:uri="http://schemas.microsoft.com/office/2006/documentManagement/types"/>
    <ds:schemaRef ds:uri="http://purl.org/dc/dcmitype/"/>
    <ds:schemaRef ds:uri="http://purl.org/dc/elements/1.1/"/>
    <ds:schemaRef ds:uri="6c83d944-ba51-42c2-9aec-77a9fddf9dee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786</Words>
  <Characters>532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Safety Communications Project Proposal/Funding Request Form</vt:lpstr>
    </vt:vector>
  </TitlesOfParts>
  <Company>Parsons Brinckerhoff</Company>
  <LinksUpToDate>false</LinksUpToDate>
  <CharactersWithSpaces>6102</CharactersWithSpaces>
  <SharedDoc>false</SharedDoc>
  <HLinks>
    <vt:vector size="204" baseType="variant">
      <vt:variant>
        <vt:i4>3866643</vt:i4>
      </vt:variant>
      <vt:variant>
        <vt:i4>180</vt:i4>
      </vt:variant>
      <vt:variant>
        <vt:i4>0</vt:i4>
      </vt:variant>
      <vt:variant>
        <vt:i4>5</vt:i4>
      </vt:variant>
      <vt:variant>
        <vt:lpwstr>mailto:WHenry@sha.state.md.us</vt:lpwstr>
      </vt:variant>
      <vt:variant>
        <vt:lpwstr/>
      </vt:variant>
      <vt:variant>
        <vt:i4>327738</vt:i4>
      </vt:variant>
      <vt:variant>
        <vt:i4>177</vt:i4>
      </vt:variant>
      <vt:variant>
        <vt:i4>0</vt:i4>
      </vt:variant>
      <vt:variant>
        <vt:i4>5</vt:i4>
      </vt:variant>
      <vt:variant>
        <vt:lpwstr>mailto:Breck.Jeffers@fhwa.dot.gov</vt:lpwstr>
      </vt:variant>
      <vt:variant>
        <vt:lpwstr/>
      </vt:variant>
      <vt:variant>
        <vt:i4>2752532</vt:i4>
      </vt:variant>
      <vt:variant>
        <vt:i4>174</vt:i4>
      </vt:variant>
      <vt:variant>
        <vt:i4>0</vt:i4>
      </vt:variant>
      <vt:variant>
        <vt:i4>5</vt:i4>
      </vt:variant>
      <vt:variant>
        <vt:lpwstr>mailto:EIgbinosun@sha.state.md.us</vt:lpwstr>
      </vt:variant>
      <vt:variant>
        <vt:lpwstr/>
      </vt:variant>
      <vt:variant>
        <vt:i4>3604486</vt:i4>
      </vt:variant>
      <vt:variant>
        <vt:i4>171</vt:i4>
      </vt:variant>
      <vt:variant>
        <vt:i4>0</vt:i4>
      </vt:variant>
      <vt:variant>
        <vt:i4>5</vt:i4>
      </vt:variant>
      <vt:variant>
        <vt:lpwstr>mailto:GMclaughlin@sha.state.md.us</vt:lpwstr>
      </vt:variant>
      <vt:variant>
        <vt:lpwstr/>
      </vt:variant>
      <vt:variant>
        <vt:i4>2359371</vt:i4>
      </vt:variant>
      <vt:variant>
        <vt:i4>168</vt:i4>
      </vt:variant>
      <vt:variant>
        <vt:i4>0</vt:i4>
      </vt:variant>
      <vt:variant>
        <vt:i4>5</vt:i4>
      </vt:variant>
      <vt:variant>
        <vt:lpwstr>mailto:Michael.Kinney@montgomerycountymd.gov</vt:lpwstr>
      </vt:variant>
      <vt:variant>
        <vt:lpwstr/>
      </vt:variant>
      <vt:variant>
        <vt:i4>327738</vt:i4>
      </vt:variant>
      <vt:variant>
        <vt:i4>165</vt:i4>
      </vt:variant>
      <vt:variant>
        <vt:i4>0</vt:i4>
      </vt:variant>
      <vt:variant>
        <vt:i4>5</vt:i4>
      </vt:variant>
      <vt:variant>
        <vt:lpwstr>mailto:Breck.Jeffers@fhwa.dot.gov</vt:lpwstr>
      </vt:variant>
      <vt:variant>
        <vt:lpwstr/>
      </vt:variant>
      <vt:variant>
        <vt:i4>5046390</vt:i4>
      </vt:variant>
      <vt:variant>
        <vt:i4>162</vt:i4>
      </vt:variant>
      <vt:variant>
        <vt:i4>0</vt:i4>
      </vt:variant>
      <vt:variant>
        <vt:i4>5</vt:i4>
      </vt:variant>
      <vt:variant>
        <vt:lpwstr>mailto:tjacobs@capwin.org</vt:lpwstr>
      </vt:variant>
      <vt:variant>
        <vt:lpwstr/>
      </vt:variant>
      <vt:variant>
        <vt:i4>4587638</vt:i4>
      </vt:variant>
      <vt:variant>
        <vt:i4>159</vt:i4>
      </vt:variant>
      <vt:variant>
        <vt:i4>0</vt:i4>
      </vt:variant>
      <vt:variant>
        <vt:i4>5</vt:i4>
      </vt:variant>
      <vt:variant>
        <vt:lpwstr>mailto:bakundi@baltometro.org</vt:lpwstr>
      </vt:variant>
      <vt:variant>
        <vt:lpwstr/>
      </vt:variant>
      <vt:variant>
        <vt:i4>2752532</vt:i4>
      </vt:variant>
      <vt:variant>
        <vt:i4>156</vt:i4>
      </vt:variant>
      <vt:variant>
        <vt:i4>0</vt:i4>
      </vt:variant>
      <vt:variant>
        <vt:i4>5</vt:i4>
      </vt:variant>
      <vt:variant>
        <vt:lpwstr>mailto:EIgbinosun@sha.state.md.us</vt:lpwstr>
      </vt:variant>
      <vt:variant>
        <vt:lpwstr/>
      </vt:variant>
      <vt:variant>
        <vt:i4>5242945</vt:i4>
      </vt:variant>
      <vt:variant>
        <vt:i4>138</vt:i4>
      </vt:variant>
      <vt:variant>
        <vt:i4>0</vt:i4>
      </vt:variant>
      <vt:variant>
        <vt:i4>5</vt:i4>
      </vt:variant>
      <vt:variant>
        <vt:lpwstr>http://itsarch.iteris.com/itsarch/html/standard/standard.htm</vt:lpwstr>
      </vt:variant>
      <vt:variant>
        <vt:lpwstr/>
      </vt:variant>
      <vt:variant>
        <vt:i4>655360</vt:i4>
      </vt:variant>
      <vt:variant>
        <vt:i4>135</vt:i4>
      </vt:variant>
      <vt:variant>
        <vt:i4>0</vt:i4>
      </vt:variant>
      <vt:variant>
        <vt:i4>5</vt:i4>
      </vt:variant>
      <vt:variant>
        <vt:lpwstr>http://onlinepubs.trb.org/onlinepubs/nchrp/nchrp_rpt_560.pdf</vt:lpwstr>
      </vt:variant>
      <vt:variant>
        <vt:lpwstr/>
      </vt:variant>
      <vt:variant>
        <vt:i4>6094869</vt:i4>
      </vt:variant>
      <vt:variant>
        <vt:i4>126</vt:i4>
      </vt:variant>
      <vt:variant>
        <vt:i4>0</vt:i4>
      </vt:variant>
      <vt:variant>
        <vt:i4>5</vt:i4>
      </vt:variant>
      <vt:variant>
        <vt:lpwstr>http://www.itsmd.org/</vt:lpwstr>
      </vt:variant>
      <vt:variant>
        <vt:lpwstr/>
      </vt:variant>
      <vt:variant>
        <vt:i4>7798824</vt:i4>
      </vt:variant>
      <vt:variant>
        <vt:i4>123</vt:i4>
      </vt:variant>
      <vt:variant>
        <vt:i4>0</vt:i4>
      </vt:variant>
      <vt:variant>
        <vt:i4>5</vt:i4>
      </vt:variant>
      <vt:variant>
        <vt:lpwstr>http://ops.fhwa.dot.gov/its_arch_imp/guidance.htm</vt:lpwstr>
      </vt:variant>
      <vt:variant>
        <vt:lpwstr/>
      </vt:variant>
      <vt:variant>
        <vt:i4>3866643</vt:i4>
      </vt:variant>
      <vt:variant>
        <vt:i4>120</vt:i4>
      </vt:variant>
      <vt:variant>
        <vt:i4>0</vt:i4>
      </vt:variant>
      <vt:variant>
        <vt:i4>5</vt:i4>
      </vt:variant>
      <vt:variant>
        <vt:lpwstr>mailto:WHenry@sha.state.md.us</vt:lpwstr>
      </vt:variant>
      <vt:variant>
        <vt:lpwstr/>
      </vt:variant>
      <vt:variant>
        <vt:i4>3866643</vt:i4>
      </vt:variant>
      <vt:variant>
        <vt:i4>117</vt:i4>
      </vt:variant>
      <vt:variant>
        <vt:i4>0</vt:i4>
      </vt:variant>
      <vt:variant>
        <vt:i4>5</vt:i4>
      </vt:variant>
      <vt:variant>
        <vt:lpwstr>mailto:WHenry@sha.state.md.us</vt:lpwstr>
      </vt:variant>
      <vt:variant>
        <vt:lpwstr/>
      </vt:variant>
      <vt:variant>
        <vt:i4>137631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49721200</vt:lpwstr>
      </vt:variant>
      <vt:variant>
        <vt:i4>183506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49721199</vt:lpwstr>
      </vt:variant>
      <vt:variant>
        <vt:i4>183506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49721198</vt:lpwstr>
      </vt:variant>
      <vt:variant>
        <vt:i4>183506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9721197</vt:lpwstr>
      </vt:variant>
      <vt:variant>
        <vt:i4>183506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9721196</vt:lpwstr>
      </vt:variant>
      <vt:variant>
        <vt:i4>183506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9721195</vt:lpwstr>
      </vt:variant>
      <vt:variant>
        <vt:i4>183506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9721194</vt:lpwstr>
      </vt:variant>
      <vt:variant>
        <vt:i4>183506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9721193</vt:lpwstr>
      </vt:variant>
      <vt:variant>
        <vt:i4>183506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9721192</vt:lpwstr>
      </vt:variant>
      <vt:variant>
        <vt:i4>183506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9721191</vt:lpwstr>
      </vt:variant>
      <vt:variant>
        <vt:i4>183506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9721190</vt:lpwstr>
      </vt:variant>
      <vt:variant>
        <vt:i4>190060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9721189</vt:lpwstr>
      </vt:variant>
      <vt:variant>
        <vt:i4>190060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9721188</vt:lpwstr>
      </vt:variant>
      <vt:variant>
        <vt:i4>190060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9721187</vt:lpwstr>
      </vt:variant>
      <vt:variant>
        <vt:i4>190060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9721186</vt:lpwstr>
      </vt:variant>
      <vt:variant>
        <vt:i4>190060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9721185</vt:lpwstr>
      </vt:variant>
      <vt:variant>
        <vt:i4>19006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9721184</vt:lpwstr>
      </vt:variant>
      <vt:variant>
        <vt:i4>190060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9721183</vt:lpwstr>
      </vt:variant>
      <vt:variant>
        <vt:i4>190060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972118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Safety Communications Project Proposal/Funding Request Form</dc:title>
  <dc:subject/>
  <dc:creator>colleen apte</dc:creator>
  <cp:keywords/>
  <cp:lastModifiedBy>Bhuyan, Istiak</cp:lastModifiedBy>
  <cp:revision>13</cp:revision>
  <cp:lastPrinted>2025-06-18T16:55:00Z</cp:lastPrinted>
  <dcterms:created xsi:type="dcterms:W3CDTF">2025-06-18T17:09:00Z</dcterms:created>
  <dcterms:modified xsi:type="dcterms:W3CDTF">2025-06-30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95f39c-8218-4425-a791-63c9e13c8708_Enabled">
    <vt:lpwstr>true</vt:lpwstr>
  </property>
  <property fmtid="{D5CDD505-2E9C-101B-9397-08002B2CF9AE}" pid="3" name="MSIP_Label_7d95f39c-8218-4425-a791-63c9e13c8708_SetDate">
    <vt:lpwstr>2025-04-13T14:32:32Z</vt:lpwstr>
  </property>
  <property fmtid="{D5CDD505-2E9C-101B-9397-08002B2CF9AE}" pid="4" name="MSIP_Label_7d95f39c-8218-4425-a791-63c9e13c8708_Method">
    <vt:lpwstr>Privileged</vt:lpwstr>
  </property>
  <property fmtid="{D5CDD505-2E9C-101B-9397-08002B2CF9AE}" pid="5" name="MSIP_Label_7d95f39c-8218-4425-a791-63c9e13c8708_Name">
    <vt:lpwstr>7d95f39c-8218-4425-a791-63c9e13c8708</vt:lpwstr>
  </property>
  <property fmtid="{D5CDD505-2E9C-101B-9397-08002B2CF9AE}" pid="6" name="MSIP_Label_7d95f39c-8218-4425-a791-63c9e13c8708_SiteId">
    <vt:lpwstr>37247798-f42c-42fd-8a37-d49c7128d36b</vt:lpwstr>
  </property>
  <property fmtid="{D5CDD505-2E9C-101B-9397-08002B2CF9AE}" pid="7" name="MSIP_Label_7d95f39c-8218-4425-a791-63c9e13c8708_ActionId">
    <vt:lpwstr>55e01d2f-383b-409a-ae2c-843d46260bd1</vt:lpwstr>
  </property>
  <property fmtid="{D5CDD505-2E9C-101B-9397-08002B2CF9AE}" pid="8" name="MSIP_Label_7d95f39c-8218-4425-a791-63c9e13c8708_ContentBits">
    <vt:lpwstr>0</vt:lpwstr>
  </property>
  <property fmtid="{D5CDD505-2E9C-101B-9397-08002B2CF9AE}" pid="9" name="MediaServiceImageTags">
    <vt:lpwstr/>
  </property>
</Properties>
</file>